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B588D3" w14:textId="63E2FF42" w:rsidR="00214886" w:rsidRDefault="03DE5060" w:rsidP="00214886">
      <w:pPr>
        <w:pStyle w:val="Heading1"/>
      </w:pPr>
      <w:r>
        <w:t>CS370 – ASSIGNMENT #</w:t>
      </w:r>
      <w:r w:rsidR="4AB480D8">
        <w:t>7</w:t>
      </w:r>
    </w:p>
    <w:p w14:paraId="05B588D4" w14:textId="03091D1A" w:rsidR="00214886" w:rsidRPr="00F9378A" w:rsidRDefault="00214886" w:rsidP="00214886">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s>
      </w:pPr>
      <w:r>
        <w:t xml:space="preserve">NAME: </w:t>
      </w:r>
      <w:r w:rsidR="001E1AE7">
        <w:rPr>
          <w:u w:val="single"/>
        </w:rPr>
        <w:t>Kostiantyn Makrasnov</w:t>
      </w:r>
    </w:p>
    <w:p w14:paraId="05B588D5" w14:textId="77777777" w:rsidR="00214886" w:rsidRDefault="03DE5060" w:rsidP="03DE5060">
      <w:pPr>
        <w:rPr>
          <w:rFonts w:ascii="Arial" w:hAnsi="Arial"/>
          <w:sz w:val="28"/>
          <w:szCs w:val="28"/>
        </w:rPr>
      </w:pPr>
      <w:r w:rsidRPr="03DE5060">
        <w:rPr>
          <w:rFonts w:ascii="Arial" w:hAnsi="Arial"/>
          <w:b/>
          <w:bCs/>
          <w:sz w:val="28"/>
          <w:szCs w:val="28"/>
        </w:rPr>
        <w:t>GRAD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55"/>
        <w:gridCol w:w="1188"/>
        <w:gridCol w:w="702"/>
      </w:tblGrid>
      <w:tr w:rsidR="00214886" w14:paraId="05B588D9" w14:textId="77777777" w:rsidTr="35BAA1A0">
        <w:trPr>
          <w:jc w:val="center"/>
        </w:trPr>
        <w:tc>
          <w:tcPr>
            <w:tcW w:w="1855" w:type="dxa"/>
            <w:shd w:val="clear" w:color="auto" w:fill="000000" w:themeFill="text1"/>
          </w:tcPr>
          <w:p w14:paraId="05B588D6" w14:textId="77777777" w:rsidR="00214886" w:rsidRDefault="03DE5060" w:rsidP="03DE5060">
            <w:pPr>
              <w:rPr>
                <w:b/>
                <w:bCs/>
                <w:color w:val="FFFFFF" w:themeColor="background1"/>
                <w:sz w:val="24"/>
                <w:szCs w:val="24"/>
              </w:rPr>
            </w:pPr>
            <w:r w:rsidRPr="03DE5060">
              <w:rPr>
                <w:b/>
                <w:bCs/>
                <w:color w:val="FFFFFF" w:themeColor="background1"/>
                <w:sz w:val="24"/>
                <w:szCs w:val="24"/>
              </w:rPr>
              <w:t>CATEGORY</w:t>
            </w:r>
          </w:p>
        </w:tc>
        <w:tc>
          <w:tcPr>
            <w:tcW w:w="1188" w:type="dxa"/>
            <w:shd w:val="clear" w:color="auto" w:fill="000000" w:themeFill="text1"/>
          </w:tcPr>
          <w:p w14:paraId="05B588D7" w14:textId="77777777" w:rsidR="00214886" w:rsidRDefault="03DE5060" w:rsidP="03DE5060">
            <w:pPr>
              <w:jc w:val="center"/>
              <w:rPr>
                <w:b/>
                <w:bCs/>
                <w:color w:val="FFFFFF" w:themeColor="background1"/>
                <w:sz w:val="24"/>
                <w:szCs w:val="24"/>
              </w:rPr>
            </w:pPr>
            <w:r w:rsidRPr="03DE5060">
              <w:rPr>
                <w:b/>
                <w:bCs/>
                <w:color w:val="FFFFFF" w:themeColor="background1"/>
                <w:sz w:val="24"/>
                <w:szCs w:val="24"/>
              </w:rPr>
              <w:t>POINTS</w:t>
            </w:r>
          </w:p>
        </w:tc>
        <w:tc>
          <w:tcPr>
            <w:tcW w:w="702" w:type="dxa"/>
            <w:shd w:val="clear" w:color="auto" w:fill="000000" w:themeFill="text1"/>
          </w:tcPr>
          <w:p w14:paraId="05B588D8" w14:textId="77777777" w:rsidR="00214886" w:rsidRDefault="00214886" w:rsidP="00884AD6">
            <w:pPr>
              <w:jc w:val="center"/>
              <w:rPr>
                <w:b/>
                <w:color w:val="FFFFFF"/>
                <w:sz w:val="24"/>
              </w:rPr>
            </w:pPr>
          </w:p>
        </w:tc>
      </w:tr>
      <w:tr w:rsidR="00214886" w14:paraId="05B588DD" w14:textId="77777777" w:rsidTr="35BAA1A0">
        <w:trPr>
          <w:jc w:val="center"/>
        </w:trPr>
        <w:tc>
          <w:tcPr>
            <w:tcW w:w="1855" w:type="dxa"/>
          </w:tcPr>
          <w:p w14:paraId="05B588DA" w14:textId="0695EE0A" w:rsidR="00214886" w:rsidRDefault="454252CA" w:rsidP="03DE5060">
            <w:pPr>
              <w:rPr>
                <w:sz w:val="24"/>
                <w:szCs w:val="24"/>
              </w:rPr>
            </w:pPr>
            <w:r w:rsidRPr="35BAA1A0">
              <w:rPr>
                <w:sz w:val="24"/>
                <w:szCs w:val="24"/>
              </w:rPr>
              <w:t>EX07</w:t>
            </w:r>
            <w:r w:rsidR="03DE5060" w:rsidRPr="35BAA1A0">
              <w:rPr>
                <w:sz w:val="24"/>
                <w:szCs w:val="24"/>
              </w:rPr>
              <w:t>_01</w:t>
            </w:r>
          </w:p>
        </w:tc>
        <w:tc>
          <w:tcPr>
            <w:tcW w:w="1188" w:type="dxa"/>
          </w:tcPr>
          <w:p w14:paraId="05B588DB" w14:textId="77777777" w:rsidR="00214886" w:rsidRDefault="00214886" w:rsidP="00884AD6">
            <w:pPr>
              <w:jc w:val="right"/>
              <w:rPr>
                <w:sz w:val="24"/>
              </w:rPr>
            </w:pPr>
          </w:p>
        </w:tc>
        <w:tc>
          <w:tcPr>
            <w:tcW w:w="702" w:type="dxa"/>
          </w:tcPr>
          <w:p w14:paraId="05B588DC" w14:textId="62C207B7" w:rsidR="00214886" w:rsidRDefault="186ADFC1" w:rsidP="186ADFC1">
            <w:pPr>
              <w:jc w:val="center"/>
              <w:rPr>
                <w:sz w:val="24"/>
                <w:szCs w:val="24"/>
              </w:rPr>
            </w:pPr>
            <w:r w:rsidRPr="186ADFC1">
              <w:rPr>
                <w:sz w:val="24"/>
                <w:szCs w:val="24"/>
              </w:rPr>
              <w:t>5</w:t>
            </w:r>
          </w:p>
        </w:tc>
      </w:tr>
      <w:tr w:rsidR="00214886" w14:paraId="05B588E1" w14:textId="77777777" w:rsidTr="35BAA1A0">
        <w:trPr>
          <w:jc w:val="center"/>
        </w:trPr>
        <w:tc>
          <w:tcPr>
            <w:tcW w:w="1855" w:type="dxa"/>
          </w:tcPr>
          <w:p w14:paraId="05B588DE" w14:textId="54527C40" w:rsidR="00214886" w:rsidRDefault="454252CA" w:rsidP="03DE5060">
            <w:pPr>
              <w:rPr>
                <w:sz w:val="24"/>
                <w:szCs w:val="24"/>
              </w:rPr>
            </w:pPr>
            <w:r w:rsidRPr="35BAA1A0">
              <w:rPr>
                <w:sz w:val="24"/>
                <w:szCs w:val="24"/>
              </w:rPr>
              <w:t>EX07</w:t>
            </w:r>
            <w:r w:rsidR="03DE5060" w:rsidRPr="35BAA1A0">
              <w:rPr>
                <w:sz w:val="24"/>
                <w:szCs w:val="24"/>
              </w:rPr>
              <w:t>_02</w:t>
            </w:r>
          </w:p>
        </w:tc>
        <w:tc>
          <w:tcPr>
            <w:tcW w:w="1188" w:type="dxa"/>
          </w:tcPr>
          <w:p w14:paraId="05B588DF" w14:textId="77777777" w:rsidR="00214886" w:rsidRDefault="00214886" w:rsidP="00884AD6">
            <w:pPr>
              <w:jc w:val="right"/>
              <w:rPr>
                <w:sz w:val="24"/>
              </w:rPr>
            </w:pPr>
          </w:p>
        </w:tc>
        <w:tc>
          <w:tcPr>
            <w:tcW w:w="702" w:type="dxa"/>
          </w:tcPr>
          <w:p w14:paraId="05B588E0" w14:textId="62B0B0CE" w:rsidR="00214886" w:rsidRDefault="186ADFC1" w:rsidP="186ADFC1">
            <w:pPr>
              <w:jc w:val="center"/>
              <w:rPr>
                <w:sz w:val="24"/>
                <w:szCs w:val="24"/>
              </w:rPr>
            </w:pPr>
            <w:r w:rsidRPr="186ADFC1">
              <w:rPr>
                <w:sz w:val="24"/>
                <w:szCs w:val="24"/>
              </w:rPr>
              <w:t>15</w:t>
            </w:r>
          </w:p>
        </w:tc>
      </w:tr>
      <w:tr w:rsidR="00D14C3C" w14:paraId="05B588E5" w14:textId="77777777" w:rsidTr="35BAA1A0">
        <w:trPr>
          <w:jc w:val="center"/>
        </w:trPr>
        <w:tc>
          <w:tcPr>
            <w:tcW w:w="1855" w:type="dxa"/>
          </w:tcPr>
          <w:p w14:paraId="05B588E2" w14:textId="7BC7A275" w:rsidR="00D14C3C" w:rsidRDefault="454252CA" w:rsidP="03DE5060">
            <w:pPr>
              <w:rPr>
                <w:sz w:val="24"/>
                <w:szCs w:val="24"/>
              </w:rPr>
            </w:pPr>
            <w:r w:rsidRPr="35BAA1A0">
              <w:rPr>
                <w:sz w:val="24"/>
                <w:szCs w:val="24"/>
              </w:rPr>
              <w:t>EX07</w:t>
            </w:r>
            <w:r w:rsidR="03DE5060" w:rsidRPr="35BAA1A0">
              <w:rPr>
                <w:sz w:val="24"/>
                <w:szCs w:val="24"/>
              </w:rPr>
              <w:t>_03</w:t>
            </w:r>
          </w:p>
        </w:tc>
        <w:tc>
          <w:tcPr>
            <w:tcW w:w="1188" w:type="dxa"/>
          </w:tcPr>
          <w:p w14:paraId="05B588E3" w14:textId="77777777" w:rsidR="00D14C3C" w:rsidRDefault="00D14C3C" w:rsidP="00D14C3C">
            <w:pPr>
              <w:jc w:val="right"/>
              <w:rPr>
                <w:sz w:val="24"/>
              </w:rPr>
            </w:pPr>
          </w:p>
        </w:tc>
        <w:tc>
          <w:tcPr>
            <w:tcW w:w="702" w:type="dxa"/>
          </w:tcPr>
          <w:p w14:paraId="05B588E4" w14:textId="44453F00" w:rsidR="00D14C3C" w:rsidRDefault="186ADFC1" w:rsidP="186ADFC1">
            <w:pPr>
              <w:jc w:val="center"/>
              <w:rPr>
                <w:sz w:val="24"/>
                <w:szCs w:val="24"/>
              </w:rPr>
            </w:pPr>
            <w:r w:rsidRPr="186ADFC1">
              <w:rPr>
                <w:sz w:val="24"/>
                <w:szCs w:val="24"/>
              </w:rPr>
              <w:t>5</w:t>
            </w:r>
          </w:p>
        </w:tc>
      </w:tr>
      <w:tr w:rsidR="00D14C3C" w14:paraId="05B588E9" w14:textId="77777777" w:rsidTr="35BAA1A0">
        <w:trPr>
          <w:jc w:val="center"/>
        </w:trPr>
        <w:tc>
          <w:tcPr>
            <w:tcW w:w="1855" w:type="dxa"/>
          </w:tcPr>
          <w:p w14:paraId="05B588E6" w14:textId="318D4091" w:rsidR="00D14C3C" w:rsidRDefault="454252CA" w:rsidP="03DE5060">
            <w:pPr>
              <w:rPr>
                <w:sz w:val="24"/>
                <w:szCs w:val="24"/>
              </w:rPr>
            </w:pPr>
            <w:r w:rsidRPr="35BAA1A0">
              <w:rPr>
                <w:sz w:val="24"/>
                <w:szCs w:val="24"/>
              </w:rPr>
              <w:t>EX07</w:t>
            </w:r>
            <w:r w:rsidR="03DE5060" w:rsidRPr="35BAA1A0">
              <w:rPr>
                <w:sz w:val="24"/>
                <w:szCs w:val="24"/>
              </w:rPr>
              <w:t>_04</w:t>
            </w:r>
          </w:p>
        </w:tc>
        <w:tc>
          <w:tcPr>
            <w:tcW w:w="1188" w:type="dxa"/>
          </w:tcPr>
          <w:p w14:paraId="05B588E7" w14:textId="77777777" w:rsidR="00D14C3C" w:rsidRDefault="00D14C3C" w:rsidP="00D14C3C">
            <w:pPr>
              <w:jc w:val="right"/>
              <w:rPr>
                <w:sz w:val="24"/>
              </w:rPr>
            </w:pPr>
          </w:p>
        </w:tc>
        <w:tc>
          <w:tcPr>
            <w:tcW w:w="702" w:type="dxa"/>
          </w:tcPr>
          <w:p w14:paraId="05B588E8" w14:textId="146A9933" w:rsidR="00D14C3C" w:rsidRDefault="186ADFC1" w:rsidP="186ADFC1">
            <w:pPr>
              <w:jc w:val="center"/>
              <w:rPr>
                <w:sz w:val="24"/>
                <w:szCs w:val="24"/>
              </w:rPr>
            </w:pPr>
            <w:r w:rsidRPr="186ADFC1">
              <w:rPr>
                <w:sz w:val="24"/>
                <w:szCs w:val="24"/>
              </w:rPr>
              <w:t>15</w:t>
            </w:r>
          </w:p>
        </w:tc>
      </w:tr>
      <w:tr w:rsidR="00D14C3C" w14:paraId="05B588ED" w14:textId="77777777" w:rsidTr="35BAA1A0">
        <w:trPr>
          <w:jc w:val="center"/>
        </w:trPr>
        <w:tc>
          <w:tcPr>
            <w:tcW w:w="1855" w:type="dxa"/>
          </w:tcPr>
          <w:p w14:paraId="05B588EA" w14:textId="26A79D4F" w:rsidR="00D14C3C" w:rsidRDefault="454252CA" w:rsidP="03DE5060">
            <w:pPr>
              <w:rPr>
                <w:sz w:val="24"/>
                <w:szCs w:val="24"/>
              </w:rPr>
            </w:pPr>
            <w:r w:rsidRPr="35BAA1A0">
              <w:rPr>
                <w:sz w:val="24"/>
                <w:szCs w:val="24"/>
              </w:rPr>
              <w:t>EX07</w:t>
            </w:r>
            <w:r w:rsidR="03DE5060" w:rsidRPr="35BAA1A0">
              <w:rPr>
                <w:sz w:val="24"/>
                <w:szCs w:val="24"/>
              </w:rPr>
              <w:t>_05</w:t>
            </w:r>
          </w:p>
        </w:tc>
        <w:tc>
          <w:tcPr>
            <w:tcW w:w="1188" w:type="dxa"/>
          </w:tcPr>
          <w:p w14:paraId="05B588EB" w14:textId="77777777" w:rsidR="00D14C3C" w:rsidRDefault="00D14C3C" w:rsidP="00D14C3C">
            <w:pPr>
              <w:jc w:val="right"/>
              <w:rPr>
                <w:sz w:val="24"/>
              </w:rPr>
            </w:pPr>
          </w:p>
        </w:tc>
        <w:tc>
          <w:tcPr>
            <w:tcW w:w="702" w:type="dxa"/>
          </w:tcPr>
          <w:p w14:paraId="05B588EC" w14:textId="02E1F1CC" w:rsidR="00D14C3C" w:rsidRDefault="186ADFC1" w:rsidP="186ADFC1">
            <w:pPr>
              <w:jc w:val="center"/>
              <w:rPr>
                <w:sz w:val="24"/>
                <w:szCs w:val="24"/>
              </w:rPr>
            </w:pPr>
            <w:r w:rsidRPr="186ADFC1">
              <w:rPr>
                <w:sz w:val="24"/>
                <w:szCs w:val="24"/>
              </w:rPr>
              <w:t>5</w:t>
            </w:r>
          </w:p>
        </w:tc>
      </w:tr>
      <w:tr w:rsidR="00D14C3C" w14:paraId="05B588F1" w14:textId="77777777" w:rsidTr="35BAA1A0">
        <w:trPr>
          <w:jc w:val="center"/>
        </w:trPr>
        <w:tc>
          <w:tcPr>
            <w:tcW w:w="1855" w:type="dxa"/>
          </w:tcPr>
          <w:p w14:paraId="05B588EE" w14:textId="16BFF373" w:rsidR="00D14C3C" w:rsidRDefault="454252CA" w:rsidP="03DE5060">
            <w:pPr>
              <w:rPr>
                <w:sz w:val="24"/>
                <w:szCs w:val="24"/>
              </w:rPr>
            </w:pPr>
            <w:r w:rsidRPr="35BAA1A0">
              <w:rPr>
                <w:sz w:val="24"/>
                <w:szCs w:val="24"/>
              </w:rPr>
              <w:t>EX07</w:t>
            </w:r>
            <w:r w:rsidR="03DE5060" w:rsidRPr="35BAA1A0">
              <w:rPr>
                <w:sz w:val="24"/>
                <w:szCs w:val="24"/>
              </w:rPr>
              <w:t>_06</w:t>
            </w:r>
          </w:p>
        </w:tc>
        <w:tc>
          <w:tcPr>
            <w:tcW w:w="1188" w:type="dxa"/>
          </w:tcPr>
          <w:p w14:paraId="05B588EF" w14:textId="77777777" w:rsidR="00D14C3C" w:rsidRDefault="00D14C3C" w:rsidP="00D14C3C">
            <w:pPr>
              <w:jc w:val="right"/>
              <w:rPr>
                <w:sz w:val="24"/>
              </w:rPr>
            </w:pPr>
          </w:p>
        </w:tc>
        <w:tc>
          <w:tcPr>
            <w:tcW w:w="702" w:type="dxa"/>
          </w:tcPr>
          <w:p w14:paraId="05B588F0" w14:textId="77777777" w:rsidR="00D14C3C" w:rsidRDefault="186ADFC1" w:rsidP="186ADFC1">
            <w:pPr>
              <w:jc w:val="center"/>
              <w:rPr>
                <w:sz w:val="24"/>
                <w:szCs w:val="24"/>
              </w:rPr>
            </w:pPr>
            <w:r w:rsidRPr="186ADFC1">
              <w:rPr>
                <w:sz w:val="24"/>
                <w:szCs w:val="24"/>
              </w:rPr>
              <w:t>15</w:t>
            </w:r>
          </w:p>
        </w:tc>
      </w:tr>
      <w:tr w:rsidR="00D14C3C" w14:paraId="05B588F5" w14:textId="77777777" w:rsidTr="35BAA1A0">
        <w:trPr>
          <w:jc w:val="center"/>
        </w:trPr>
        <w:tc>
          <w:tcPr>
            <w:tcW w:w="1855" w:type="dxa"/>
          </w:tcPr>
          <w:p w14:paraId="05B588F2" w14:textId="21AAF15A" w:rsidR="00D14C3C" w:rsidRDefault="454252CA" w:rsidP="03DE5060">
            <w:pPr>
              <w:rPr>
                <w:sz w:val="24"/>
                <w:szCs w:val="24"/>
              </w:rPr>
            </w:pPr>
            <w:r w:rsidRPr="35BAA1A0">
              <w:rPr>
                <w:sz w:val="24"/>
                <w:szCs w:val="24"/>
              </w:rPr>
              <w:t>EX07</w:t>
            </w:r>
            <w:r w:rsidR="03DE5060" w:rsidRPr="35BAA1A0">
              <w:rPr>
                <w:sz w:val="24"/>
                <w:szCs w:val="24"/>
              </w:rPr>
              <w:t>_07</w:t>
            </w:r>
          </w:p>
        </w:tc>
        <w:tc>
          <w:tcPr>
            <w:tcW w:w="1188" w:type="dxa"/>
          </w:tcPr>
          <w:p w14:paraId="05B588F3" w14:textId="77777777" w:rsidR="00D14C3C" w:rsidRDefault="00D14C3C" w:rsidP="00D14C3C">
            <w:pPr>
              <w:jc w:val="right"/>
              <w:rPr>
                <w:sz w:val="24"/>
              </w:rPr>
            </w:pPr>
          </w:p>
        </w:tc>
        <w:tc>
          <w:tcPr>
            <w:tcW w:w="702" w:type="dxa"/>
          </w:tcPr>
          <w:p w14:paraId="05B588F4" w14:textId="485D90E0" w:rsidR="00D14C3C" w:rsidRDefault="186ADFC1" w:rsidP="186ADFC1">
            <w:pPr>
              <w:jc w:val="center"/>
              <w:rPr>
                <w:sz w:val="24"/>
                <w:szCs w:val="24"/>
              </w:rPr>
            </w:pPr>
            <w:r w:rsidRPr="186ADFC1">
              <w:rPr>
                <w:sz w:val="24"/>
                <w:szCs w:val="24"/>
              </w:rPr>
              <w:t>5</w:t>
            </w:r>
          </w:p>
        </w:tc>
      </w:tr>
      <w:tr w:rsidR="00D14C3C" w14:paraId="05B588F9" w14:textId="77777777" w:rsidTr="35BAA1A0">
        <w:trPr>
          <w:jc w:val="center"/>
        </w:trPr>
        <w:tc>
          <w:tcPr>
            <w:tcW w:w="1855" w:type="dxa"/>
          </w:tcPr>
          <w:p w14:paraId="05B588F6" w14:textId="61C5DF01" w:rsidR="00D14C3C" w:rsidRDefault="454252CA" w:rsidP="03DE5060">
            <w:pPr>
              <w:rPr>
                <w:sz w:val="24"/>
                <w:szCs w:val="24"/>
              </w:rPr>
            </w:pPr>
            <w:r w:rsidRPr="35BAA1A0">
              <w:rPr>
                <w:sz w:val="24"/>
                <w:szCs w:val="24"/>
              </w:rPr>
              <w:t>EX07</w:t>
            </w:r>
            <w:r w:rsidR="03DE5060" w:rsidRPr="35BAA1A0">
              <w:rPr>
                <w:sz w:val="24"/>
                <w:szCs w:val="24"/>
              </w:rPr>
              <w:t>_08</w:t>
            </w:r>
          </w:p>
        </w:tc>
        <w:tc>
          <w:tcPr>
            <w:tcW w:w="1188" w:type="dxa"/>
          </w:tcPr>
          <w:p w14:paraId="05B588F7" w14:textId="77777777" w:rsidR="00D14C3C" w:rsidRDefault="00D14C3C" w:rsidP="00D14C3C">
            <w:pPr>
              <w:jc w:val="right"/>
              <w:rPr>
                <w:sz w:val="24"/>
              </w:rPr>
            </w:pPr>
          </w:p>
        </w:tc>
        <w:tc>
          <w:tcPr>
            <w:tcW w:w="702" w:type="dxa"/>
          </w:tcPr>
          <w:p w14:paraId="05B588F8" w14:textId="77777777" w:rsidR="00D14C3C" w:rsidRDefault="186ADFC1" w:rsidP="186ADFC1">
            <w:pPr>
              <w:jc w:val="center"/>
              <w:rPr>
                <w:sz w:val="24"/>
                <w:szCs w:val="24"/>
              </w:rPr>
            </w:pPr>
            <w:r w:rsidRPr="186ADFC1">
              <w:rPr>
                <w:sz w:val="24"/>
                <w:szCs w:val="24"/>
              </w:rPr>
              <w:t>15</w:t>
            </w:r>
          </w:p>
        </w:tc>
      </w:tr>
      <w:tr w:rsidR="00D14C3C" w14:paraId="19D39672" w14:textId="77777777" w:rsidTr="35BAA1A0">
        <w:trPr>
          <w:jc w:val="center"/>
        </w:trPr>
        <w:tc>
          <w:tcPr>
            <w:tcW w:w="1855" w:type="dxa"/>
          </w:tcPr>
          <w:p w14:paraId="706CC7F9" w14:textId="7A494FFF" w:rsidR="00D14C3C" w:rsidRDefault="454252CA" w:rsidP="03DE5060">
            <w:pPr>
              <w:rPr>
                <w:sz w:val="24"/>
                <w:szCs w:val="24"/>
              </w:rPr>
            </w:pPr>
            <w:r w:rsidRPr="35BAA1A0">
              <w:rPr>
                <w:sz w:val="24"/>
                <w:szCs w:val="24"/>
              </w:rPr>
              <w:t>EX07</w:t>
            </w:r>
            <w:r w:rsidR="03DE5060" w:rsidRPr="35BAA1A0">
              <w:rPr>
                <w:sz w:val="24"/>
                <w:szCs w:val="24"/>
              </w:rPr>
              <w:t>_09</w:t>
            </w:r>
          </w:p>
        </w:tc>
        <w:tc>
          <w:tcPr>
            <w:tcW w:w="1188" w:type="dxa"/>
          </w:tcPr>
          <w:p w14:paraId="184083C3" w14:textId="77777777" w:rsidR="00D14C3C" w:rsidRDefault="00D14C3C" w:rsidP="00D14C3C">
            <w:pPr>
              <w:jc w:val="right"/>
              <w:rPr>
                <w:sz w:val="24"/>
              </w:rPr>
            </w:pPr>
          </w:p>
        </w:tc>
        <w:tc>
          <w:tcPr>
            <w:tcW w:w="702" w:type="dxa"/>
          </w:tcPr>
          <w:p w14:paraId="7E0B7D51" w14:textId="156FD37A" w:rsidR="00D14C3C" w:rsidRDefault="186ADFC1" w:rsidP="186ADFC1">
            <w:pPr>
              <w:jc w:val="center"/>
              <w:rPr>
                <w:sz w:val="24"/>
                <w:szCs w:val="24"/>
              </w:rPr>
            </w:pPr>
            <w:r w:rsidRPr="186ADFC1">
              <w:rPr>
                <w:sz w:val="24"/>
                <w:szCs w:val="24"/>
              </w:rPr>
              <w:t>20</w:t>
            </w:r>
          </w:p>
        </w:tc>
      </w:tr>
      <w:tr w:rsidR="00D14C3C" w14:paraId="2BA6B5A8" w14:textId="77777777" w:rsidTr="35BAA1A0">
        <w:trPr>
          <w:jc w:val="center"/>
        </w:trPr>
        <w:tc>
          <w:tcPr>
            <w:tcW w:w="1855" w:type="dxa"/>
          </w:tcPr>
          <w:p w14:paraId="142FC9B7" w14:textId="5459C192" w:rsidR="00D14C3C" w:rsidRDefault="00D14C3C" w:rsidP="00D14C3C">
            <w:pPr>
              <w:rPr>
                <w:sz w:val="24"/>
              </w:rPr>
            </w:pPr>
          </w:p>
        </w:tc>
        <w:tc>
          <w:tcPr>
            <w:tcW w:w="1188" w:type="dxa"/>
          </w:tcPr>
          <w:p w14:paraId="085A3B4A" w14:textId="77777777" w:rsidR="00D14C3C" w:rsidRDefault="00D14C3C" w:rsidP="00D14C3C">
            <w:pPr>
              <w:jc w:val="right"/>
              <w:rPr>
                <w:sz w:val="24"/>
              </w:rPr>
            </w:pPr>
          </w:p>
        </w:tc>
        <w:tc>
          <w:tcPr>
            <w:tcW w:w="702" w:type="dxa"/>
          </w:tcPr>
          <w:p w14:paraId="08A13624" w14:textId="5DF67E57" w:rsidR="00D14C3C" w:rsidRDefault="00D14C3C" w:rsidP="00D14C3C">
            <w:pPr>
              <w:jc w:val="center"/>
              <w:rPr>
                <w:sz w:val="24"/>
              </w:rPr>
            </w:pPr>
          </w:p>
        </w:tc>
      </w:tr>
      <w:tr w:rsidR="00D14C3C" w14:paraId="05B58901" w14:textId="77777777" w:rsidTr="35BAA1A0">
        <w:trPr>
          <w:jc w:val="center"/>
        </w:trPr>
        <w:tc>
          <w:tcPr>
            <w:tcW w:w="1855" w:type="dxa"/>
          </w:tcPr>
          <w:p w14:paraId="05B588FE" w14:textId="77777777" w:rsidR="00D14C3C" w:rsidRDefault="03DE5060" w:rsidP="03DE5060">
            <w:pPr>
              <w:rPr>
                <w:b/>
                <w:bCs/>
                <w:sz w:val="24"/>
                <w:szCs w:val="24"/>
              </w:rPr>
            </w:pPr>
            <w:r w:rsidRPr="03DE5060">
              <w:rPr>
                <w:b/>
                <w:bCs/>
                <w:sz w:val="24"/>
                <w:szCs w:val="24"/>
              </w:rPr>
              <w:t>TOTAL</w:t>
            </w:r>
          </w:p>
        </w:tc>
        <w:tc>
          <w:tcPr>
            <w:tcW w:w="1188" w:type="dxa"/>
          </w:tcPr>
          <w:p w14:paraId="05B588FF" w14:textId="77777777" w:rsidR="00D14C3C" w:rsidRDefault="00D14C3C" w:rsidP="00D14C3C">
            <w:pPr>
              <w:jc w:val="right"/>
              <w:rPr>
                <w:sz w:val="24"/>
              </w:rPr>
            </w:pPr>
          </w:p>
        </w:tc>
        <w:tc>
          <w:tcPr>
            <w:tcW w:w="702" w:type="dxa"/>
          </w:tcPr>
          <w:p w14:paraId="05B58900" w14:textId="77777777" w:rsidR="00D14C3C" w:rsidRDefault="186ADFC1" w:rsidP="186ADFC1">
            <w:pPr>
              <w:jc w:val="center"/>
              <w:rPr>
                <w:sz w:val="24"/>
                <w:szCs w:val="24"/>
              </w:rPr>
            </w:pPr>
            <w:r w:rsidRPr="186ADFC1">
              <w:rPr>
                <w:sz w:val="24"/>
                <w:szCs w:val="24"/>
              </w:rPr>
              <w:t>100</w:t>
            </w:r>
          </w:p>
        </w:tc>
      </w:tr>
    </w:tbl>
    <w:p w14:paraId="4AEA60D8" w14:textId="77777777" w:rsidR="008B02B3" w:rsidRDefault="008B02B3" w:rsidP="008B02B3"/>
    <w:p w14:paraId="05B58902" w14:textId="77777777" w:rsidR="00214886" w:rsidRDefault="03DE5060" w:rsidP="00214886">
      <w:pPr>
        <w:pStyle w:val="Heading2"/>
        <w:rPr>
          <w:b w:val="0"/>
        </w:rPr>
      </w:pPr>
      <w:r>
        <w:t>EXERCISES:</w:t>
      </w:r>
    </w:p>
    <w:p w14:paraId="05B58903" w14:textId="77777777" w:rsidR="00214886" w:rsidRDefault="00214886" w:rsidP="00214886">
      <w:pPr>
        <w:ind w:left="900" w:hanging="900"/>
        <w:rPr>
          <w:rFonts w:ascii="Courier New" w:hAnsi="Courier New"/>
          <w:b/>
        </w:rPr>
      </w:pPr>
    </w:p>
    <w:p w14:paraId="05B58904" w14:textId="77777777" w:rsidR="000068B1" w:rsidRDefault="03DE5060" w:rsidP="03DE5060">
      <w:pPr>
        <w:ind w:left="900" w:hanging="900"/>
        <w:rPr>
          <w:rFonts w:ascii="Courier New" w:hAnsi="Courier New"/>
          <w:b/>
          <w:bCs/>
        </w:rPr>
      </w:pPr>
      <w:r w:rsidRPr="03DE5060">
        <w:rPr>
          <w:rFonts w:ascii="Courier New" w:hAnsi="Courier New"/>
          <w:b/>
          <w:bCs/>
        </w:rPr>
        <w:t>Note: There are two programming assignments for each language. The assignments are purposefully the same and simple. I want you to be somewhat comfortable with the interfaces for each language, and not worry too much about the paradigms each language represents. We’ll get to those in the next weeks.</w:t>
      </w:r>
    </w:p>
    <w:p w14:paraId="05B58905" w14:textId="77777777" w:rsidR="000068B1" w:rsidRDefault="000068B1" w:rsidP="00214886">
      <w:pPr>
        <w:ind w:left="900" w:hanging="900"/>
        <w:rPr>
          <w:rFonts w:ascii="Courier New" w:hAnsi="Courier New"/>
          <w:b/>
        </w:rPr>
      </w:pPr>
    </w:p>
    <w:p w14:paraId="280FF8A0" w14:textId="07C1CB73" w:rsidR="001E1AE7" w:rsidRDefault="454252CA" w:rsidP="001E1AE7">
      <w:pPr>
        <w:ind w:left="1260" w:hanging="1260"/>
      </w:pPr>
      <w:r w:rsidRPr="35BAA1A0">
        <w:rPr>
          <w:rFonts w:ascii="Courier New" w:hAnsi="Courier New"/>
          <w:b/>
          <w:bCs/>
        </w:rPr>
        <w:t>EX07</w:t>
      </w:r>
      <w:r w:rsidR="03DE5060" w:rsidRPr="35BAA1A0">
        <w:rPr>
          <w:rFonts w:ascii="Courier New" w:hAnsi="Courier New"/>
          <w:b/>
          <w:bCs/>
        </w:rPr>
        <w:t xml:space="preserve">_01 – </w:t>
      </w:r>
      <w:r w:rsidR="03DE5060">
        <w:t xml:space="preserve">Complete </w:t>
      </w:r>
      <w:r>
        <w:t>EX07</w:t>
      </w:r>
      <w:r w:rsidR="03DE5060">
        <w:t>_01 (attached)</w:t>
      </w:r>
    </w:p>
    <w:p w14:paraId="05B58907" w14:textId="77777777" w:rsidR="00214886" w:rsidRDefault="00214886" w:rsidP="00214886">
      <w:pPr>
        <w:ind w:left="900" w:hanging="900"/>
        <w:rPr>
          <w:rFonts w:ascii="Courier New" w:hAnsi="Courier New"/>
          <w:b/>
        </w:rPr>
      </w:pPr>
    </w:p>
    <w:p w14:paraId="05B58908" w14:textId="48146941" w:rsidR="00602E1A" w:rsidRDefault="454252CA" w:rsidP="00602E1A">
      <w:pPr>
        <w:ind w:left="1260" w:hanging="1260"/>
      </w:pPr>
      <w:r w:rsidRPr="35BAA1A0">
        <w:rPr>
          <w:rFonts w:ascii="Courier New" w:hAnsi="Courier New"/>
          <w:b/>
          <w:bCs/>
        </w:rPr>
        <w:t>EX07</w:t>
      </w:r>
      <w:r w:rsidR="03DE5060" w:rsidRPr="35BAA1A0">
        <w:rPr>
          <w:rFonts w:ascii="Courier New" w:hAnsi="Courier New"/>
          <w:b/>
          <w:bCs/>
        </w:rPr>
        <w:t xml:space="preserve">_02 – </w:t>
      </w:r>
      <w:r w:rsidR="03DE5060">
        <w:t xml:space="preserve">Complete </w:t>
      </w:r>
      <w:r>
        <w:t>EX07</w:t>
      </w:r>
      <w:r w:rsidR="03DE5060">
        <w:t>_02 (attached)</w:t>
      </w:r>
    </w:p>
    <w:p w14:paraId="05B58909" w14:textId="77777777" w:rsidR="006A3A99" w:rsidRDefault="006A3A99" w:rsidP="006A3A99">
      <w:pPr>
        <w:ind w:left="1260" w:hanging="1260"/>
      </w:pPr>
    </w:p>
    <w:p w14:paraId="05B5890A" w14:textId="3E78F136" w:rsidR="00A16A72" w:rsidRDefault="454252CA" w:rsidP="00A16A72">
      <w:pPr>
        <w:ind w:left="1260" w:hanging="1260"/>
      </w:pPr>
      <w:r w:rsidRPr="35BAA1A0">
        <w:rPr>
          <w:rFonts w:ascii="Courier New" w:hAnsi="Courier New"/>
          <w:b/>
          <w:bCs/>
        </w:rPr>
        <w:t>EX07</w:t>
      </w:r>
      <w:r w:rsidR="03DE5060" w:rsidRPr="35BAA1A0">
        <w:rPr>
          <w:rFonts w:ascii="Courier New" w:hAnsi="Courier New"/>
          <w:b/>
          <w:bCs/>
        </w:rPr>
        <w:t xml:space="preserve">_03 – </w:t>
      </w:r>
      <w:r w:rsidR="03DE5060">
        <w:t xml:space="preserve">Complete </w:t>
      </w:r>
      <w:r>
        <w:t>EX07</w:t>
      </w:r>
      <w:r w:rsidR="03DE5060">
        <w:t>_03 (attached)</w:t>
      </w:r>
    </w:p>
    <w:p w14:paraId="05B5890B" w14:textId="77777777" w:rsidR="00A16A72" w:rsidRDefault="00A16A72" w:rsidP="006A3A99">
      <w:pPr>
        <w:ind w:left="1260" w:hanging="1260"/>
      </w:pPr>
    </w:p>
    <w:p w14:paraId="05B5890C" w14:textId="719156B7" w:rsidR="00A16A72" w:rsidRDefault="454252CA" w:rsidP="00A16A72">
      <w:pPr>
        <w:ind w:left="1260" w:hanging="1260"/>
      </w:pPr>
      <w:r w:rsidRPr="35BAA1A0">
        <w:rPr>
          <w:rFonts w:ascii="Courier New" w:hAnsi="Courier New"/>
          <w:b/>
          <w:bCs/>
        </w:rPr>
        <w:t>EX07</w:t>
      </w:r>
      <w:r w:rsidR="03DE5060" w:rsidRPr="35BAA1A0">
        <w:rPr>
          <w:rFonts w:ascii="Courier New" w:hAnsi="Courier New"/>
          <w:b/>
          <w:bCs/>
        </w:rPr>
        <w:t xml:space="preserve">_04 – </w:t>
      </w:r>
      <w:r w:rsidR="03DE5060">
        <w:t xml:space="preserve">Complete </w:t>
      </w:r>
      <w:r>
        <w:t>EX07</w:t>
      </w:r>
      <w:r w:rsidR="03DE5060">
        <w:t>_04 (attached)</w:t>
      </w:r>
    </w:p>
    <w:p w14:paraId="05B5890D" w14:textId="77777777" w:rsidR="00A16A72" w:rsidRDefault="00A16A72" w:rsidP="006A3A99">
      <w:pPr>
        <w:ind w:left="1260" w:hanging="1260"/>
      </w:pPr>
    </w:p>
    <w:p w14:paraId="05B5890E" w14:textId="265B5BE4" w:rsidR="002B3F63" w:rsidRDefault="454252CA" w:rsidP="002B3F63">
      <w:pPr>
        <w:ind w:left="1260" w:hanging="1260"/>
      </w:pPr>
      <w:r w:rsidRPr="35BAA1A0">
        <w:rPr>
          <w:rFonts w:ascii="Courier New" w:hAnsi="Courier New"/>
          <w:b/>
          <w:bCs/>
        </w:rPr>
        <w:t>EX07</w:t>
      </w:r>
      <w:r w:rsidR="03DE5060" w:rsidRPr="35BAA1A0">
        <w:rPr>
          <w:rFonts w:ascii="Courier New" w:hAnsi="Courier New"/>
          <w:b/>
          <w:bCs/>
        </w:rPr>
        <w:t xml:space="preserve">_05 – </w:t>
      </w:r>
      <w:r w:rsidR="03DE5060">
        <w:t xml:space="preserve">Complete </w:t>
      </w:r>
      <w:r>
        <w:t>EX07</w:t>
      </w:r>
      <w:r w:rsidR="03DE5060">
        <w:t>_05 (attached)</w:t>
      </w:r>
    </w:p>
    <w:p w14:paraId="05B5890F" w14:textId="77777777" w:rsidR="002B3F63" w:rsidRDefault="002B3F63" w:rsidP="002B3F63">
      <w:pPr>
        <w:ind w:left="900" w:hanging="900"/>
        <w:rPr>
          <w:rFonts w:ascii="Courier New" w:hAnsi="Courier New"/>
          <w:b/>
        </w:rPr>
      </w:pPr>
    </w:p>
    <w:p w14:paraId="05B58910" w14:textId="71A8CD6B" w:rsidR="002B3F63" w:rsidRDefault="454252CA" w:rsidP="002B3F63">
      <w:pPr>
        <w:ind w:left="1260" w:hanging="1260"/>
      </w:pPr>
      <w:r w:rsidRPr="35BAA1A0">
        <w:rPr>
          <w:rFonts w:ascii="Courier New" w:hAnsi="Courier New"/>
          <w:b/>
          <w:bCs/>
        </w:rPr>
        <w:t>EX07</w:t>
      </w:r>
      <w:r w:rsidR="03DE5060" w:rsidRPr="35BAA1A0">
        <w:rPr>
          <w:rFonts w:ascii="Courier New" w:hAnsi="Courier New"/>
          <w:b/>
          <w:bCs/>
        </w:rPr>
        <w:t xml:space="preserve">_06 – </w:t>
      </w:r>
      <w:r w:rsidR="03DE5060">
        <w:t xml:space="preserve">Complete </w:t>
      </w:r>
      <w:r>
        <w:t>EX07</w:t>
      </w:r>
      <w:r w:rsidR="03DE5060">
        <w:t>_06 (attached)</w:t>
      </w:r>
    </w:p>
    <w:p w14:paraId="05B58911" w14:textId="77777777" w:rsidR="002B3F63" w:rsidRDefault="002B3F63" w:rsidP="002B3F63">
      <w:pPr>
        <w:ind w:left="1260" w:hanging="1260"/>
      </w:pPr>
    </w:p>
    <w:p w14:paraId="05B58912" w14:textId="7BD614C4" w:rsidR="002B3F63" w:rsidRDefault="454252CA" w:rsidP="002B3F63">
      <w:pPr>
        <w:ind w:left="1260" w:hanging="1260"/>
      </w:pPr>
      <w:r w:rsidRPr="35BAA1A0">
        <w:rPr>
          <w:rFonts w:ascii="Courier New" w:hAnsi="Courier New"/>
          <w:b/>
          <w:bCs/>
        </w:rPr>
        <w:t>EX07</w:t>
      </w:r>
      <w:r w:rsidR="03DE5060" w:rsidRPr="35BAA1A0">
        <w:rPr>
          <w:rFonts w:ascii="Courier New" w:hAnsi="Courier New"/>
          <w:b/>
          <w:bCs/>
        </w:rPr>
        <w:t xml:space="preserve">_07 – </w:t>
      </w:r>
      <w:r w:rsidR="03DE5060">
        <w:t xml:space="preserve">Complete </w:t>
      </w:r>
      <w:r>
        <w:t>EX07</w:t>
      </w:r>
      <w:r w:rsidR="03DE5060">
        <w:t>_07 (attached)</w:t>
      </w:r>
    </w:p>
    <w:p w14:paraId="05B58913" w14:textId="77777777" w:rsidR="002B3F63" w:rsidRDefault="002B3F63" w:rsidP="002B3F63">
      <w:pPr>
        <w:ind w:left="1260" w:hanging="1260"/>
      </w:pPr>
    </w:p>
    <w:p w14:paraId="05B58914" w14:textId="2301C536" w:rsidR="002B3F63" w:rsidRDefault="454252CA" w:rsidP="002B3F63">
      <w:pPr>
        <w:ind w:left="1260" w:hanging="1260"/>
      </w:pPr>
      <w:r w:rsidRPr="35BAA1A0">
        <w:rPr>
          <w:rFonts w:ascii="Courier New" w:hAnsi="Courier New"/>
          <w:b/>
          <w:bCs/>
        </w:rPr>
        <w:t>EX07</w:t>
      </w:r>
      <w:r w:rsidR="03DE5060" w:rsidRPr="35BAA1A0">
        <w:rPr>
          <w:rFonts w:ascii="Courier New" w:hAnsi="Courier New"/>
          <w:b/>
          <w:bCs/>
        </w:rPr>
        <w:t xml:space="preserve">_08 – </w:t>
      </w:r>
      <w:r w:rsidR="03DE5060">
        <w:t xml:space="preserve">Complete </w:t>
      </w:r>
      <w:r>
        <w:t>EX07</w:t>
      </w:r>
      <w:r w:rsidR="03DE5060">
        <w:t>_08 (attached)</w:t>
      </w:r>
    </w:p>
    <w:p w14:paraId="79F5EF3D" w14:textId="530CF867" w:rsidR="001F5DE4" w:rsidRDefault="001F5DE4" w:rsidP="002B3F63">
      <w:pPr>
        <w:ind w:left="1260" w:hanging="1260"/>
      </w:pPr>
    </w:p>
    <w:p w14:paraId="62243689" w14:textId="11B69BE1" w:rsidR="00AF4433" w:rsidRDefault="454252CA" w:rsidP="001F5DE4">
      <w:pPr>
        <w:ind w:left="1260" w:hanging="1260"/>
      </w:pPr>
      <w:r w:rsidRPr="35BAA1A0">
        <w:rPr>
          <w:rFonts w:ascii="Courier New" w:hAnsi="Courier New"/>
          <w:b/>
          <w:bCs/>
        </w:rPr>
        <w:t>EX07</w:t>
      </w:r>
      <w:r w:rsidR="03DE5060" w:rsidRPr="35BAA1A0">
        <w:rPr>
          <w:rFonts w:ascii="Courier New" w:hAnsi="Courier New"/>
          <w:b/>
          <w:bCs/>
        </w:rPr>
        <w:t xml:space="preserve">_09 – </w:t>
      </w:r>
      <w:r w:rsidR="03DE5060">
        <w:t xml:space="preserve">Complete </w:t>
      </w:r>
      <w:r>
        <w:t>EX07</w:t>
      </w:r>
      <w:r w:rsidR="03DE5060">
        <w:t>_09 (attached)</w:t>
      </w:r>
    </w:p>
    <w:p w14:paraId="72922521" w14:textId="77777777" w:rsidR="001F5DE4" w:rsidRDefault="001F5DE4" w:rsidP="001F5DE4">
      <w:pPr>
        <w:ind w:left="1260" w:hanging="1260"/>
      </w:pPr>
    </w:p>
    <w:p w14:paraId="64D576DE" w14:textId="6C3E0D6B" w:rsidR="00AF4433" w:rsidRDefault="03DE5060">
      <w:r>
        <w:t>Compilers:</w:t>
      </w:r>
    </w:p>
    <w:p w14:paraId="2FF0B9FA" w14:textId="56F498CF" w:rsidR="00AF4433" w:rsidRPr="00AF4433" w:rsidRDefault="186ADFC1" w:rsidP="00AF4433">
      <w:r>
        <w:t xml:space="preserve">Imperative: We'll use Perl, which is already in </w:t>
      </w:r>
      <w:proofErr w:type="spellStart"/>
      <w:r>
        <w:t>cygwin</w:t>
      </w:r>
      <w:proofErr w:type="spellEnd"/>
      <w:r>
        <w:t>, so no install necessary here</w:t>
      </w:r>
    </w:p>
    <w:p w14:paraId="002BA4ED" w14:textId="70D1ABDB" w:rsidR="004406F3" w:rsidRDefault="186ADFC1" w:rsidP="03DE5060">
      <w:r>
        <w:t xml:space="preserve">Object-oriented: We'll use </w:t>
      </w:r>
      <w:proofErr w:type="spellStart"/>
      <w:r>
        <w:t>SmallTalk</w:t>
      </w:r>
      <w:proofErr w:type="spellEnd"/>
      <w:r>
        <w:t>, and Squeak is the IDE: </w:t>
      </w:r>
      <w:hyperlink r:id="rId10">
        <w:r w:rsidRPr="186ADFC1">
          <w:rPr>
            <w:rStyle w:val="Hyperlink"/>
          </w:rPr>
          <w:t>http://www.squeak.org/</w:t>
        </w:r>
      </w:hyperlink>
    </w:p>
    <w:p w14:paraId="04E77729" w14:textId="20B88C36" w:rsidR="004406F3" w:rsidRDefault="03DE5060" w:rsidP="03DE5060">
      <w:r>
        <w:t xml:space="preserve">Note: Students in the past have hated Squeak. You can use </w:t>
      </w:r>
      <w:proofErr w:type="spellStart"/>
      <w:r>
        <w:t>Pharo</w:t>
      </w:r>
      <w:proofErr w:type="spellEnd"/>
      <w:r>
        <w:t xml:space="preserve"> as an alternative: </w:t>
      </w:r>
      <w:hyperlink r:id="rId11">
        <w:r w:rsidRPr="03DE5060">
          <w:rPr>
            <w:rStyle w:val="Hyperlink"/>
          </w:rPr>
          <w:t>http://pharo.org/</w:t>
        </w:r>
      </w:hyperlink>
      <w:r>
        <w:t xml:space="preserve"> </w:t>
      </w:r>
    </w:p>
    <w:p w14:paraId="58B6BC8F" w14:textId="77777777" w:rsidR="00AF4433" w:rsidRPr="00AF4433" w:rsidRDefault="03DE5060" w:rsidP="00AF4433">
      <w:r>
        <w:t>Functional: We'll use Haskell: </w:t>
      </w:r>
      <w:hyperlink r:id="rId12">
        <w:r w:rsidRPr="03DE5060">
          <w:rPr>
            <w:rStyle w:val="Hyperlink"/>
          </w:rPr>
          <w:t>http://www.haskell.org/platform/</w:t>
        </w:r>
      </w:hyperlink>
    </w:p>
    <w:p w14:paraId="756CAA7D" w14:textId="77777777" w:rsidR="00AF4433" w:rsidRPr="00AF4433" w:rsidRDefault="186ADFC1" w:rsidP="00AF4433">
      <w:r>
        <w:t xml:space="preserve">Logic: We'll use Prolog, and </w:t>
      </w:r>
      <w:proofErr w:type="spellStart"/>
      <w:r>
        <w:t>SWIProlog</w:t>
      </w:r>
      <w:proofErr w:type="spellEnd"/>
      <w:r>
        <w:t xml:space="preserve"> is the IDE: </w:t>
      </w:r>
      <w:hyperlink r:id="rId13">
        <w:r w:rsidRPr="186ADFC1">
          <w:rPr>
            <w:rStyle w:val="Hyperlink"/>
          </w:rPr>
          <w:t>http://www.swi-prolog.org/Download.html</w:t>
        </w:r>
      </w:hyperlink>
    </w:p>
    <w:p w14:paraId="05B58915" w14:textId="0D1FC5AB" w:rsidR="00A16A72" w:rsidRDefault="03DE5060">
      <w:r>
        <w:t xml:space="preserve">Statistical: We’ll use R: </w:t>
      </w:r>
      <w:hyperlink r:id="rId14">
        <w:r w:rsidRPr="03DE5060">
          <w:rPr>
            <w:rStyle w:val="Hyperlink"/>
          </w:rPr>
          <w:t>https://www.r-project.org/</w:t>
        </w:r>
      </w:hyperlink>
      <w:r>
        <w:t xml:space="preserve"> </w:t>
      </w:r>
      <w:r w:rsidR="00D14C3C">
        <w:br w:type="page"/>
      </w:r>
    </w:p>
    <w:p w14:paraId="05B58943" w14:textId="77777777" w:rsidR="00B10CDD" w:rsidRPr="001C42B5" w:rsidRDefault="03DE5060" w:rsidP="03DE5060">
      <w:pPr>
        <w:ind w:left="1260" w:hanging="1260"/>
        <w:jc w:val="center"/>
        <w:rPr>
          <w:sz w:val="28"/>
          <w:szCs w:val="28"/>
        </w:rPr>
      </w:pPr>
      <w:r w:rsidRPr="03DE5060">
        <w:rPr>
          <w:sz w:val="28"/>
          <w:szCs w:val="28"/>
        </w:rPr>
        <w:lastRenderedPageBreak/>
        <w:t>Perl Primer</w:t>
      </w:r>
    </w:p>
    <w:p w14:paraId="05B58944" w14:textId="77777777" w:rsidR="00B10CDD" w:rsidRDefault="00B10CDD" w:rsidP="00B10CDD">
      <w:pPr>
        <w:ind w:left="1260" w:hanging="1260"/>
      </w:pPr>
    </w:p>
    <w:p w14:paraId="05B58945" w14:textId="77777777" w:rsidR="00B10CDD" w:rsidRPr="00B10CDD" w:rsidRDefault="03DE5060" w:rsidP="03DE5060">
      <w:pPr>
        <w:ind w:left="1260" w:hanging="1260"/>
        <w:rPr>
          <w:b/>
          <w:bCs/>
        </w:rPr>
      </w:pPr>
      <w:r w:rsidRPr="03DE5060">
        <w:rPr>
          <w:b/>
          <w:bCs/>
        </w:rPr>
        <w:t>The Interface</w:t>
      </w:r>
    </w:p>
    <w:p w14:paraId="05B58946" w14:textId="59819CE9" w:rsidR="001C42B5" w:rsidRDefault="03DE5060" w:rsidP="00A16A72">
      <w:r>
        <w:t>Well, it’s time for old-school programming. Notepad and the console window.</w:t>
      </w:r>
    </w:p>
    <w:p w14:paraId="05B58947" w14:textId="77777777" w:rsidR="00B10CDD" w:rsidRDefault="00B10CDD" w:rsidP="00A16A72"/>
    <w:p w14:paraId="05B58948" w14:textId="081B5176" w:rsidR="00B10CDD" w:rsidRDefault="03DE5060" w:rsidP="00A16A72">
      <w:r>
        <w:t xml:space="preserve">In C++ we learn about classes and objects. Some of you know C# and Java, where everything is an object. In Perl we don’t get to say object. Perl was originally an imperative language, though with version 5 it added some object-oriented features. We won’t be using those. Our focus is on the code statements and what they do, not on how objects are manipulated. The difference is very important! Instead of the mindset of “sending a message to an object” to do some work, we’re going to take advantage of functions to perform tasks for us. Really, it’s the difference between giving control to something else (an object in this case) and trusting it will do the right </w:t>
      </w:r>
      <w:proofErr w:type="gramStart"/>
      <w:r>
        <w:t>thing, and</w:t>
      </w:r>
      <w:proofErr w:type="gramEnd"/>
      <w:r>
        <w:t xml:space="preserve"> grabbing hold of a machine and getting it to do what I want it to do. In object-oriented programming, encapsulation means in part that functionality is hidden from me. In imperative programming, I know exactly how everything gets done.</w:t>
      </w:r>
    </w:p>
    <w:p w14:paraId="05B58949" w14:textId="77777777" w:rsidR="00B10CDD" w:rsidRDefault="00B10CDD" w:rsidP="00A16A72"/>
    <w:p w14:paraId="05B5894A" w14:textId="77777777" w:rsidR="00B10CDD" w:rsidRDefault="03DE5060" w:rsidP="00A16A72">
      <w:r>
        <w:t xml:space="preserve">Perl is a dynamic, interpreted language. By interpreted, I mean that Perl scripts are run through an interpreter rather than compiled into </w:t>
      </w:r>
      <w:proofErr w:type="gramStart"/>
      <w:r>
        <w:t>some kind of machine-level</w:t>
      </w:r>
      <w:proofErr w:type="gramEnd"/>
      <w:r>
        <w:t xml:space="preserve"> code. By dynamic, I mean that the language uses dynamic typing. Largely, it will only be used to develop small, quick scripts rather than robust software systems. Perl has been around quite a while, and it’s kind of a “kitchen-sink” language. If someone needed a task done, it was added to the Perl language. Further, the creator of the language favored having many ways to complete the same task. Therefore, you’ll see some inconsistencies in the language. It was designed for building small batch scripts and server scripts quickly and easily.</w:t>
      </w:r>
    </w:p>
    <w:p w14:paraId="525F0D9F" w14:textId="61ADE42A" w:rsidR="35BAA1A0" w:rsidRDefault="35BAA1A0" w:rsidP="35BAA1A0"/>
    <w:p w14:paraId="53B5E7C4" w14:textId="3E78DCCF" w:rsidR="6BD3BF67" w:rsidRDefault="6BD3BF67" w:rsidP="35BAA1A0">
      <w:r>
        <w:t xml:space="preserve">Perl is easy to install. Go to </w:t>
      </w:r>
      <w:hyperlink r:id="rId15">
        <w:r w:rsidRPr="35BAA1A0">
          <w:rPr>
            <w:rStyle w:val="Hyperlink"/>
          </w:rPr>
          <w:t>https://www.perl.org/</w:t>
        </w:r>
      </w:hyperlink>
      <w:r>
        <w:t xml:space="preserve">, I chose to download </w:t>
      </w:r>
      <w:hyperlink r:id="rId16">
        <w:r w:rsidRPr="35BAA1A0">
          <w:rPr>
            <w:rStyle w:val="Hyperlink"/>
          </w:rPr>
          <w:t>Strawberry Perl</w:t>
        </w:r>
      </w:hyperlink>
      <w:r w:rsidR="59AA7F59">
        <w:t xml:space="preserve"> on my Windows machine.</w:t>
      </w:r>
    </w:p>
    <w:p w14:paraId="05B5894B" w14:textId="77777777" w:rsidR="00C9325D" w:rsidRDefault="00C9325D" w:rsidP="00A16A72"/>
    <w:p w14:paraId="05B5894C" w14:textId="155EDE54" w:rsidR="00C9325D" w:rsidRDefault="186ADFC1" w:rsidP="00A16A72">
      <w:r>
        <w:t xml:space="preserve">Probably </w:t>
      </w:r>
      <w:r w:rsidR="51A4EC8F">
        <w:t>Perl’s</w:t>
      </w:r>
      <w:r>
        <w:t xml:space="preserve"> greatest strength is in parsing text, and pattern matching using regular expressions. If you don’t know regular expressions (</w:t>
      </w:r>
      <w:proofErr w:type="spellStart"/>
      <w:r>
        <w:t>RegEx</w:t>
      </w:r>
      <w:proofErr w:type="spellEnd"/>
      <w:r>
        <w:t xml:space="preserve">) yet, at least to some extent, I recommend learning the basics. It is a powerful pattern matching language. Our text shows us a Perl version of the standard utility </w:t>
      </w:r>
      <w:r w:rsidRPr="35BAA1A0">
        <w:rPr>
          <w:rFonts w:ascii="Courier New" w:hAnsi="Courier New" w:cs="Courier New"/>
        </w:rPr>
        <w:t>grep</w:t>
      </w:r>
      <w:r>
        <w:t xml:space="preserve">, which searches files for text that matches patterns. The code is 12 lines long. </w:t>
      </w:r>
    </w:p>
    <w:p w14:paraId="05B5894D" w14:textId="77777777" w:rsidR="00B10CDD" w:rsidRDefault="00B10CDD" w:rsidP="00A16A72"/>
    <w:p w14:paraId="05B5894E" w14:textId="77777777" w:rsidR="00B10CDD" w:rsidRPr="00014266" w:rsidRDefault="03DE5060" w:rsidP="03DE5060">
      <w:pPr>
        <w:rPr>
          <w:b/>
          <w:bCs/>
        </w:rPr>
      </w:pPr>
      <w:r w:rsidRPr="03DE5060">
        <w:rPr>
          <w:b/>
          <w:bCs/>
        </w:rPr>
        <w:t>Syntax</w:t>
      </w:r>
    </w:p>
    <w:p w14:paraId="05B5894F" w14:textId="77777777" w:rsidR="00C9325D" w:rsidRDefault="186ADFC1" w:rsidP="00B10CDD">
      <w:r>
        <w:t xml:space="preserve">Perl steals much of its syntax from C/C++ languages. For example, semi-colons end statements, curly braces </w:t>
      </w:r>
      <w:proofErr w:type="gramStart"/>
      <w:r>
        <w:t>(</w:t>
      </w:r>
      <w:r w:rsidRPr="186ADFC1">
        <w:rPr>
          <w:rFonts w:ascii="Courier New" w:hAnsi="Courier New" w:cs="Courier New"/>
        </w:rPr>
        <w:t>{</w:t>
      </w:r>
      <w:r>
        <w:t xml:space="preserve"> and</w:t>
      </w:r>
      <w:proofErr w:type="gramEnd"/>
      <w:r>
        <w:t xml:space="preserve"> </w:t>
      </w:r>
      <w:r w:rsidRPr="186ADFC1">
        <w:rPr>
          <w:rFonts w:ascii="Courier New" w:hAnsi="Courier New" w:cs="Courier New"/>
        </w:rPr>
        <w:t>}</w:t>
      </w:r>
      <w:r>
        <w:t xml:space="preserve">) start and end scope, looping constructs are denoted with </w:t>
      </w:r>
      <w:r w:rsidRPr="186ADFC1">
        <w:rPr>
          <w:rFonts w:ascii="Courier New" w:hAnsi="Courier New" w:cs="Courier New"/>
        </w:rPr>
        <w:t>while</w:t>
      </w:r>
      <w:r>
        <w:t xml:space="preserve"> and </w:t>
      </w:r>
      <w:r w:rsidRPr="186ADFC1">
        <w:rPr>
          <w:rFonts w:ascii="Courier New" w:hAnsi="Courier New" w:cs="Courier New"/>
        </w:rPr>
        <w:t>for</w:t>
      </w:r>
      <w:r>
        <w:t xml:space="preserve">. Perl also has </w:t>
      </w:r>
      <w:proofErr w:type="gramStart"/>
      <w:r>
        <w:t>a number of</w:t>
      </w:r>
      <w:proofErr w:type="gramEnd"/>
      <w:r>
        <w:t xml:space="preserve"> interesting new keywords, including </w:t>
      </w:r>
      <w:r w:rsidRPr="186ADFC1">
        <w:rPr>
          <w:rFonts w:ascii="Courier New" w:hAnsi="Courier New" w:cs="Courier New"/>
        </w:rPr>
        <w:t>die</w:t>
      </w:r>
      <w:r>
        <w:t xml:space="preserve">, </w:t>
      </w:r>
      <w:r w:rsidRPr="186ADFC1">
        <w:rPr>
          <w:rFonts w:ascii="Courier New" w:hAnsi="Courier New" w:cs="Courier New"/>
        </w:rPr>
        <w:t>my</w:t>
      </w:r>
      <w:r>
        <w:t xml:space="preserve">, and </w:t>
      </w:r>
      <w:r w:rsidRPr="186ADFC1">
        <w:rPr>
          <w:rFonts w:ascii="Courier New" w:hAnsi="Courier New" w:cs="Courier New"/>
        </w:rPr>
        <w:t>shift</w:t>
      </w:r>
      <w:r>
        <w:t xml:space="preserve">. We’ll see how those play out during this tutorial. Variables in Perl use one of three prefixes, depending on the kind of variable. Scalar variables (such as </w:t>
      </w:r>
      <w:r w:rsidRPr="186ADFC1">
        <w:rPr>
          <w:rFonts w:ascii="Courier New" w:hAnsi="Courier New" w:cs="Courier New"/>
        </w:rPr>
        <w:t>int</w:t>
      </w:r>
      <w:r>
        <w:t xml:space="preserve">, </w:t>
      </w:r>
      <w:r w:rsidRPr="186ADFC1">
        <w:rPr>
          <w:rFonts w:ascii="Courier New" w:hAnsi="Courier New" w:cs="Courier New"/>
        </w:rPr>
        <w:t>bool</w:t>
      </w:r>
      <w:r>
        <w:t xml:space="preserve">, and </w:t>
      </w:r>
      <w:r w:rsidRPr="186ADFC1">
        <w:rPr>
          <w:rFonts w:ascii="Courier New" w:hAnsi="Courier New" w:cs="Courier New"/>
        </w:rPr>
        <w:t>char</w:t>
      </w:r>
      <w:r>
        <w:t xml:space="preserve">) are prefixed with a </w:t>
      </w:r>
      <w:r w:rsidRPr="186ADFC1">
        <w:rPr>
          <w:rFonts w:ascii="Courier New" w:hAnsi="Courier New" w:cs="Courier New"/>
        </w:rPr>
        <w:t>$</w:t>
      </w:r>
      <w:r>
        <w:t xml:space="preserve">. Array variables are prefixed with a </w:t>
      </w:r>
      <w:r w:rsidRPr="186ADFC1">
        <w:rPr>
          <w:rFonts w:ascii="Courier New" w:hAnsi="Courier New" w:cs="Courier New"/>
        </w:rPr>
        <w:t>@</w:t>
      </w:r>
      <w:r>
        <w:t xml:space="preserve">, and associative arrays (dictionaries in STL) are prefixed with a </w:t>
      </w:r>
      <w:r w:rsidRPr="186ADFC1">
        <w:rPr>
          <w:rFonts w:ascii="Courier New" w:hAnsi="Courier New" w:cs="Courier New"/>
        </w:rPr>
        <w:t>%</w:t>
      </w:r>
      <w:r>
        <w:t xml:space="preserve">. </w:t>
      </w:r>
    </w:p>
    <w:p w14:paraId="05B58950" w14:textId="77777777" w:rsidR="00C9325D" w:rsidRDefault="00C9325D" w:rsidP="00B10CDD"/>
    <w:p w14:paraId="05B58951" w14:textId="77777777" w:rsidR="00B701DA" w:rsidRDefault="186ADFC1" w:rsidP="00B10CDD">
      <w:r>
        <w:t xml:space="preserve">Though Perl is a kind of kitchen-sink language, it is still a valuable language to learn. Many Internet scripts are written in Perl, as are many scripts in Linux. It has been a top ten language on </w:t>
      </w:r>
      <w:proofErr w:type="spellStart"/>
      <w:r>
        <w:t>Tiobe’s</w:t>
      </w:r>
      <w:proofErr w:type="spellEnd"/>
      <w:r>
        <w:t xml:space="preserve"> programming language index for a long time now, which suggests its use is still strong.</w:t>
      </w:r>
    </w:p>
    <w:p w14:paraId="05B58952" w14:textId="77777777" w:rsidR="00B701DA" w:rsidRDefault="00B701DA" w:rsidP="00B10CDD"/>
    <w:p w14:paraId="05B58953" w14:textId="77777777" w:rsidR="00B701DA" w:rsidRDefault="03DE5060" w:rsidP="00B10CDD">
      <w:r>
        <w:t>For compatibility with Linux, Perl programs start off with:</w:t>
      </w:r>
    </w:p>
    <w:p w14:paraId="05B58954" w14:textId="77777777" w:rsidR="00A160B5" w:rsidRDefault="00A160B5" w:rsidP="00B10CDD"/>
    <w:p w14:paraId="05B58955" w14:textId="77777777" w:rsidR="00A160B5" w:rsidRPr="00A160B5" w:rsidRDefault="186ADFC1" w:rsidP="186ADFC1">
      <w:pPr>
        <w:rPr>
          <w:rFonts w:ascii="Courier New" w:hAnsi="Courier New" w:cs="Courier New"/>
        </w:rPr>
      </w:pPr>
      <w:r w:rsidRPr="186ADFC1">
        <w:rPr>
          <w:rFonts w:ascii="Courier New" w:hAnsi="Courier New" w:cs="Courier New"/>
        </w:rPr>
        <w:t>#! /</w:t>
      </w:r>
      <w:proofErr w:type="spellStart"/>
      <w:r w:rsidRPr="186ADFC1">
        <w:rPr>
          <w:rFonts w:ascii="Courier New" w:hAnsi="Courier New" w:cs="Courier New"/>
        </w:rPr>
        <w:t>usr</w:t>
      </w:r>
      <w:proofErr w:type="spellEnd"/>
      <w:r w:rsidRPr="186ADFC1">
        <w:rPr>
          <w:rFonts w:ascii="Courier New" w:hAnsi="Courier New" w:cs="Courier New"/>
        </w:rPr>
        <w:t>/bin/</w:t>
      </w:r>
      <w:proofErr w:type="spellStart"/>
      <w:r w:rsidRPr="186ADFC1">
        <w:rPr>
          <w:rFonts w:ascii="Courier New" w:hAnsi="Courier New" w:cs="Courier New"/>
        </w:rPr>
        <w:t>perl</w:t>
      </w:r>
      <w:proofErr w:type="spellEnd"/>
    </w:p>
    <w:p w14:paraId="05B58956" w14:textId="77777777" w:rsidR="00B701DA" w:rsidRDefault="00B701DA" w:rsidP="00B10CDD"/>
    <w:p w14:paraId="05B58957" w14:textId="1A850D17" w:rsidR="00B701DA" w:rsidRDefault="186ADFC1" w:rsidP="00B10CDD">
      <w:r>
        <w:t xml:space="preserve">In this line, you are informing the Linux OS that the text file contains a script, and the interpreter for that script is the program </w:t>
      </w:r>
      <w:proofErr w:type="spellStart"/>
      <w:r w:rsidRPr="35BAA1A0">
        <w:rPr>
          <w:rFonts w:ascii="Courier New" w:hAnsi="Courier New" w:cs="Courier New"/>
        </w:rPr>
        <w:t>perl</w:t>
      </w:r>
      <w:proofErr w:type="spellEnd"/>
      <w:r>
        <w:t xml:space="preserve">, found in </w:t>
      </w:r>
      <w:r w:rsidRPr="35BAA1A0">
        <w:rPr>
          <w:rFonts w:ascii="Courier New" w:hAnsi="Courier New" w:cs="Courier New"/>
        </w:rPr>
        <w:t>/</w:t>
      </w:r>
      <w:proofErr w:type="spellStart"/>
      <w:r w:rsidRPr="35BAA1A0">
        <w:rPr>
          <w:rFonts w:ascii="Courier New" w:hAnsi="Courier New" w:cs="Courier New"/>
        </w:rPr>
        <w:t>usr</w:t>
      </w:r>
      <w:proofErr w:type="spellEnd"/>
      <w:r w:rsidRPr="35BAA1A0">
        <w:rPr>
          <w:rFonts w:ascii="Courier New" w:hAnsi="Courier New" w:cs="Courier New"/>
        </w:rPr>
        <w:t>/bin</w:t>
      </w:r>
      <w:r>
        <w:t xml:space="preserve">. If you’re running your script in Windows, you can associate </w:t>
      </w:r>
      <w:r w:rsidRPr="35BAA1A0">
        <w:rPr>
          <w:rFonts w:ascii="Courier New" w:hAnsi="Courier New" w:cs="Courier New"/>
        </w:rPr>
        <w:t>.pl</w:t>
      </w:r>
      <w:r>
        <w:t xml:space="preserve"> files with the </w:t>
      </w:r>
      <w:proofErr w:type="spellStart"/>
      <w:r>
        <w:t>perl</w:t>
      </w:r>
      <w:proofErr w:type="spellEnd"/>
      <w:r>
        <w:t xml:space="preserve"> interpreter, and then you can just type the script file in, and it will be executed for you. Everything that follows that top line is script. We don’t need to have any kind of “main” function, or any other prologue to our code – it’s just code!</w:t>
      </w:r>
    </w:p>
    <w:p w14:paraId="05B58958" w14:textId="77777777" w:rsidR="00A160B5" w:rsidRDefault="00A160B5" w:rsidP="00B10CDD"/>
    <w:p w14:paraId="05B58959" w14:textId="77777777" w:rsidR="00A160B5" w:rsidRPr="00A160B5" w:rsidRDefault="03DE5060" w:rsidP="03DE5060">
      <w:pPr>
        <w:rPr>
          <w:rFonts w:ascii="Courier New" w:hAnsi="Courier New" w:cs="Courier New"/>
        </w:rPr>
      </w:pPr>
      <w:r w:rsidRPr="03DE5060">
        <w:rPr>
          <w:rFonts w:ascii="Courier New" w:hAnsi="Courier New" w:cs="Courier New"/>
        </w:rPr>
        <w:t>print "Hello World!"</w:t>
      </w:r>
    </w:p>
    <w:p w14:paraId="05B5895A" w14:textId="77777777" w:rsidR="00B701DA" w:rsidRDefault="00B701DA" w:rsidP="00B10CDD"/>
    <w:p w14:paraId="05B5895B" w14:textId="77777777" w:rsidR="00A160B5" w:rsidRDefault="186ADFC1" w:rsidP="00B10CDD">
      <w:r>
        <w:t>Type the above code into notepad, then save the program wherever you want. Then start a console window, navigate to that directory, then type “</w:t>
      </w:r>
      <w:proofErr w:type="spellStart"/>
      <w:r>
        <w:t>perl</w:t>
      </w:r>
      <w:proofErr w:type="spellEnd"/>
      <w:r>
        <w:t xml:space="preserve"> hello.pl”, where hello.pl is the name of your script file. It would be wise right now to put some syntax errors into the code to see how interpreter failures look.</w:t>
      </w:r>
    </w:p>
    <w:p w14:paraId="3ED54765" w14:textId="77777777" w:rsidR="00A574E1" w:rsidRDefault="00A574E1" w:rsidP="00B10CDD"/>
    <w:p w14:paraId="1720C9B5" w14:textId="3083E43F" w:rsidR="00A574E1" w:rsidRDefault="186ADFC1" w:rsidP="00B10CDD">
      <w:r>
        <w:t>Alternative (Cygwin): Navigate to the folder that contains your hello world script. Type “</w:t>
      </w:r>
      <w:proofErr w:type="spellStart"/>
      <w:r>
        <w:t>chmod</w:t>
      </w:r>
      <w:proofErr w:type="spellEnd"/>
      <w:r>
        <w:t xml:space="preserve"> </w:t>
      </w:r>
      <w:proofErr w:type="spellStart"/>
      <w:r>
        <w:t>a+x</w:t>
      </w:r>
      <w:proofErr w:type="spellEnd"/>
      <w:r>
        <w:t xml:space="preserve"> hello.pl” to tell Cygwin that this script can be executed. Now type “./hello.pl” to execute your script with the Perl interpreter.</w:t>
      </w:r>
    </w:p>
    <w:p w14:paraId="05B5895C" w14:textId="77777777" w:rsidR="00C061B8" w:rsidRDefault="00C061B8" w:rsidP="00B10CDD"/>
    <w:p w14:paraId="05B5895D" w14:textId="77777777" w:rsidR="00A160B5" w:rsidRPr="00014266" w:rsidRDefault="03DE5060" w:rsidP="03DE5060">
      <w:pPr>
        <w:rPr>
          <w:b/>
          <w:bCs/>
        </w:rPr>
      </w:pPr>
      <w:r w:rsidRPr="03DE5060">
        <w:rPr>
          <w:b/>
          <w:bCs/>
        </w:rPr>
        <w:t>Types</w:t>
      </w:r>
    </w:p>
    <w:p w14:paraId="05B5895E" w14:textId="48255403" w:rsidR="00A160B5" w:rsidRDefault="03DE5060" w:rsidP="00B10CDD">
      <w:r>
        <w:t xml:space="preserve">Perl is a dynamic language, meaning that variable types are determined at runtime. You can make up variables whenever you </w:t>
      </w:r>
      <w:proofErr w:type="gramStart"/>
      <w:r>
        <w:t>want, and</w:t>
      </w:r>
      <w:proofErr w:type="gramEnd"/>
      <w:r>
        <w:t xml:space="preserve"> assign them to whatever you want. They can change types at any time in the program. Further, Perl will perform </w:t>
      </w:r>
      <w:r>
        <w:lastRenderedPageBreak/>
        <w:t xml:space="preserve">implicit type conversions automatically. As discussed in our text, one result of this is that Perl has a lot of operators, often specific to a type. Assignment is accomplished with </w:t>
      </w:r>
      <w:r w:rsidRPr="03DE5060">
        <w:rPr>
          <w:rFonts w:ascii="Courier New" w:hAnsi="Courier New" w:cs="Courier New"/>
        </w:rPr>
        <w:t>=</w:t>
      </w:r>
      <w:r>
        <w:t xml:space="preserve"> operator. That is </w:t>
      </w:r>
      <w:r w:rsidRPr="03DE5060">
        <w:rPr>
          <w:rFonts w:ascii="Courier New" w:hAnsi="Courier New" w:cs="Courier New"/>
        </w:rPr>
        <w:t>$age = 21</w:t>
      </w:r>
      <w:r>
        <w:t xml:space="preserve">. Note, </w:t>
      </w:r>
      <w:proofErr w:type="gramStart"/>
      <w:r>
        <w:t>as a consequence of</w:t>
      </w:r>
      <w:proofErr w:type="gramEnd"/>
      <w:r>
        <w:t xml:space="preserve"> dynamic typing and implicit conversions, there are type-specific operators. We have the following operators:</w:t>
      </w:r>
    </w:p>
    <w:p w14:paraId="05B5895F" w14:textId="77777777" w:rsidR="00A160B5" w:rsidRDefault="00A160B5" w:rsidP="00B10CDD"/>
    <w:p w14:paraId="05B58960" w14:textId="77777777" w:rsidR="00A160B5" w:rsidRPr="00014266" w:rsidRDefault="00A160B5" w:rsidP="03DE5060">
      <w:pPr>
        <w:rPr>
          <w:b/>
          <w:bCs/>
        </w:rPr>
      </w:pPr>
      <w:r w:rsidRPr="03DE5060">
        <w:rPr>
          <w:b/>
          <w:bCs/>
        </w:rPr>
        <w:t xml:space="preserve">Operator </w:t>
      </w:r>
      <w:r w:rsidRPr="00014266">
        <w:rPr>
          <w:b/>
        </w:rPr>
        <w:tab/>
      </w:r>
      <w:r w:rsidRPr="03DE5060">
        <w:rPr>
          <w:b/>
          <w:bCs/>
        </w:rPr>
        <w:t xml:space="preserve">Operation </w:t>
      </w:r>
      <w:r w:rsidRPr="00014266">
        <w:rPr>
          <w:b/>
        </w:rPr>
        <w:tab/>
      </w:r>
      <w:r w:rsidRPr="00014266">
        <w:rPr>
          <w:b/>
        </w:rPr>
        <w:tab/>
      </w:r>
      <w:r w:rsidRPr="00014266">
        <w:rPr>
          <w:b/>
        </w:rPr>
        <w:tab/>
      </w:r>
      <w:r w:rsidRPr="03DE5060">
        <w:rPr>
          <w:b/>
          <w:bCs/>
        </w:rPr>
        <w:t xml:space="preserve">Operands </w:t>
      </w:r>
      <w:r w:rsidRPr="00014266">
        <w:rPr>
          <w:b/>
        </w:rPr>
        <w:tab/>
      </w:r>
      <w:r w:rsidRPr="03DE5060">
        <w:rPr>
          <w:b/>
          <w:bCs/>
        </w:rPr>
        <w:t>Result</w:t>
      </w:r>
    </w:p>
    <w:p w14:paraId="05B58961" w14:textId="77777777" w:rsidR="00A160B5" w:rsidRDefault="00A160B5" w:rsidP="00A160B5">
      <w:pPr>
        <w:ind w:firstLine="720"/>
      </w:pPr>
      <w:r w:rsidRPr="00A160B5">
        <w:rPr>
          <w:rFonts w:ascii="Courier New" w:hAnsi="Courier New" w:cs="Courier New"/>
        </w:rPr>
        <w:t>+</w:t>
      </w:r>
      <w:r>
        <w:tab/>
        <w:t xml:space="preserve">Addition or unary positive </w:t>
      </w:r>
      <w:r>
        <w:tab/>
      </w:r>
      <w:r w:rsidR="007C06B3">
        <w:t>numeric</w:t>
      </w:r>
      <w:r w:rsidR="007C06B3">
        <w:tab/>
      </w:r>
      <w:r>
        <w:tab/>
      </w:r>
      <w:r w:rsidR="007C06B3">
        <w:t>numeric</w:t>
      </w:r>
    </w:p>
    <w:p w14:paraId="05B58962" w14:textId="77777777" w:rsidR="00A160B5" w:rsidRDefault="00A160B5" w:rsidP="00A160B5">
      <w:pPr>
        <w:ind w:firstLine="720"/>
      </w:pPr>
      <w:r w:rsidRPr="00A160B5">
        <w:rPr>
          <w:rFonts w:ascii="Courier New" w:hAnsi="Courier New" w:cs="Courier New"/>
        </w:rPr>
        <w:t>-</w:t>
      </w:r>
      <w:r>
        <w:tab/>
        <w:t xml:space="preserve">Subtraction or unary negative </w:t>
      </w:r>
      <w:r>
        <w:tab/>
      </w:r>
      <w:r w:rsidR="007C06B3">
        <w:t>numeric</w:t>
      </w:r>
      <w:r w:rsidR="007C06B3">
        <w:tab/>
      </w:r>
      <w:r w:rsidR="007C06B3">
        <w:tab/>
        <w:t>numeric</w:t>
      </w:r>
    </w:p>
    <w:p w14:paraId="05B58963" w14:textId="77777777" w:rsidR="00A160B5" w:rsidRDefault="00A160B5" w:rsidP="00A160B5">
      <w:pPr>
        <w:ind w:firstLine="720"/>
      </w:pPr>
      <w:r w:rsidRPr="00A160B5">
        <w:rPr>
          <w:rFonts w:ascii="Courier New" w:hAnsi="Courier New" w:cs="Courier New"/>
        </w:rPr>
        <w:t>*</w:t>
      </w:r>
      <w:r>
        <w:tab/>
        <w:t xml:space="preserve">Multiplication </w:t>
      </w:r>
      <w:r>
        <w:tab/>
      </w:r>
      <w:r>
        <w:tab/>
      </w:r>
      <w:r>
        <w:tab/>
      </w:r>
      <w:r w:rsidR="007C06B3">
        <w:t>numeric</w:t>
      </w:r>
      <w:r w:rsidR="007C06B3">
        <w:tab/>
      </w:r>
      <w:r w:rsidR="007C06B3">
        <w:tab/>
        <w:t>numeric</w:t>
      </w:r>
    </w:p>
    <w:p w14:paraId="05B58964" w14:textId="77777777" w:rsidR="00A160B5" w:rsidRDefault="00A160B5" w:rsidP="00A160B5">
      <w:pPr>
        <w:ind w:firstLine="720"/>
      </w:pPr>
      <w:r w:rsidRPr="00A160B5">
        <w:rPr>
          <w:rFonts w:ascii="Courier New" w:hAnsi="Courier New" w:cs="Courier New"/>
        </w:rPr>
        <w:t>/</w:t>
      </w:r>
      <w:r>
        <w:tab/>
      </w:r>
      <w:r w:rsidR="007C06B3">
        <w:t>D</w:t>
      </w:r>
      <w:r>
        <w:t xml:space="preserve">ivision </w:t>
      </w:r>
      <w:r>
        <w:tab/>
      </w:r>
      <w:r>
        <w:tab/>
      </w:r>
      <w:r>
        <w:tab/>
      </w:r>
      <w:r w:rsidR="007C06B3">
        <w:t>numeric</w:t>
      </w:r>
      <w:r w:rsidR="007C06B3">
        <w:tab/>
      </w:r>
      <w:r w:rsidR="007C06B3">
        <w:tab/>
        <w:t>numeric</w:t>
      </w:r>
    </w:p>
    <w:p w14:paraId="05B58965" w14:textId="77777777" w:rsidR="00A160B5" w:rsidRDefault="007C06B3" w:rsidP="00A160B5">
      <w:pPr>
        <w:ind w:firstLine="720"/>
      </w:pPr>
      <w:r>
        <w:rPr>
          <w:rFonts w:ascii="Courier New" w:hAnsi="Courier New" w:cs="Courier New"/>
        </w:rPr>
        <w:t>%</w:t>
      </w:r>
      <w:r w:rsidR="00A160B5">
        <w:tab/>
        <w:t xml:space="preserve">Modulus (remainder division) </w:t>
      </w:r>
      <w:r w:rsidR="00A160B5">
        <w:tab/>
      </w:r>
      <w:r>
        <w:t>numeric</w:t>
      </w:r>
      <w:r>
        <w:tab/>
      </w:r>
      <w:r>
        <w:tab/>
        <w:t>numeric</w:t>
      </w:r>
    </w:p>
    <w:p w14:paraId="05B58966" w14:textId="77777777" w:rsidR="007C06B3" w:rsidRDefault="007C06B3" w:rsidP="00A160B5">
      <w:pPr>
        <w:ind w:firstLine="720"/>
      </w:pPr>
      <w:r w:rsidRPr="186ADFC1">
        <w:t>.</w:t>
      </w:r>
      <w:r>
        <w:tab/>
      </w:r>
      <w:proofErr w:type="spellStart"/>
      <w:r>
        <w:t>Concatentation</w:t>
      </w:r>
      <w:proofErr w:type="spellEnd"/>
      <w:r>
        <w:tab/>
      </w:r>
      <w:r>
        <w:tab/>
      </w:r>
      <w:r>
        <w:tab/>
        <w:t>string</w:t>
      </w:r>
      <w:r>
        <w:tab/>
      </w:r>
      <w:r>
        <w:tab/>
      </w:r>
      <w:proofErr w:type="spellStart"/>
      <w:r>
        <w:t>string</w:t>
      </w:r>
      <w:proofErr w:type="spellEnd"/>
    </w:p>
    <w:p w14:paraId="05B58967" w14:textId="77777777" w:rsidR="007C06B3" w:rsidRDefault="007C06B3" w:rsidP="00A160B5">
      <w:pPr>
        <w:ind w:firstLine="720"/>
      </w:pPr>
      <w:r>
        <w:t>&lt;</w:t>
      </w:r>
      <w:r>
        <w:tab/>
        <w:t xml:space="preserve">Less than </w:t>
      </w:r>
      <w:r>
        <w:tab/>
      </w:r>
      <w:r w:rsidR="03DE5060">
        <w:t>comparison</w:t>
      </w:r>
      <w:r>
        <w:tab/>
        <w:t>numeric</w:t>
      </w:r>
      <w:r>
        <w:tab/>
      </w:r>
      <w:r>
        <w:tab/>
        <w:t>numeric</w:t>
      </w:r>
    </w:p>
    <w:p w14:paraId="05B58968" w14:textId="77777777" w:rsidR="007C06B3" w:rsidRDefault="007C06B3" w:rsidP="007C06B3">
      <w:pPr>
        <w:ind w:firstLine="720"/>
      </w:pPr>
      <w:r>
        <w:t>&gt;</w:t>
      </w:r>
      <w:r>
        <w:tab/>
        <w:t xml:space="preserve">Greater than </w:t>
      </w:r>
      <w:r>
        <w:tab/>
      </w:r>
      <w:r w:rsidR="03DE5060">
        <w:t>comparison</w:t>
      </w:r>
      <w:r>
        <w:tab/>
        <w:t>numeric</w:t>
      </w:r>
      <w:r>
        <w:tab/>
      </w:r>
      <w:r>
        <w:tab/>
        <w:t>numeric</w:t>
      </w:r>
    </w:p>
    <w:p w14:paraId="05B58969" w14:textId="77777777" w:rsidR="007C06B3" w:rsidRDefault="007C06B3" w:rsidP="007C06B3">
      <w:pPr>
        <w:ind w:firstLine="720"/>
      </w:pPr>
      <w:proofErr w:type="spellStart"/>
      <w:r>
        <w:t>lt</w:t>
      </w:r>
      <w:proofErr w:type="spellEnd"/>
      <w:r>
        <w:tab/>
        <w:t>Less</w:t>
      </w:r>
      <w:r>
        <w:tab/>
      </w:r>
      <w:r w:rsidR="03DE5060">
        <w:t xml:space="preserve"> than comparison</w:t>
      </w:r>
      <w:r>
        <w:tab/>
        <w:t>string</w:t>
      </w:r>
      <w:r>
        <w:tab/>
      </w:r>
      <w:r>
        <w:tab/>
        <w:t>string</w:t>
      </w:r>
    </w:p>
    <w:p w14:paraId="05B5896A" w14:textId="77777777" w:rsidR="007C06B3" w:rsidRDefault="007C06B3" w:rsidP="007C06B3">
      <w:pPr>
        <w:ind w:firstLine="720"/>
      </w:pPr>
      <w:proofErr w:type="spellStart"/>
      <w:r>
        <w:t>gt</w:t>
      </w:r>
      <w:proofErr w:type="spellEnd"/>
      <w:r>
        <w:tab/>
        <w:t>greater</w:t>
      </w:r>
      <w:r>
        <w:tab/>
      </w:r>
      <w:r w:rsidR="03DE5060">
        <w:t xml:space="preserve"> than comparison</w:t>
      </w:r>
      <w:r>
        <w:tab/>
        <w:t>string</w:t>
      </w:r>
      <w:r>
        <w:tab/>
      </w:r>
      <w:r>
        <w:tab/>
        <w:t>string</w:t>
      </w:r>
    </w:p>
    <w:p w14:paraId="05B5896B" w14:textId="77777777" w:rsidR="00A160B5" w:rsidRDefault="00A160B5" w:rsidP="00B10CDD"/>
    <w:p w14:paraId="05B5896C" w14:textId="77777777" w:rsidR="00FB79CA" w:rsidRDefault="03DE5060" w:rsidP="00B10CDD">
      <w:r>
        <w:t>For example, check out the following code:</w:t>
      </w:r>
    </w:p>
    <w:p w14:paraId="05B5896D" w14:textId="77777777" w:rsidR="00FB79CA" w:rsidRDefault="00FB79CA" w:rsidP="00B10CDD"/>
    <w:p w14:paraId="05B5896E" w14:textId="77777777" w:rsidR="00FB79CA" w:rsidRPr="00FB79CA" w:rsidRDefault="03DE5060" w:rsidP="03DE5060">
      <w:pPr>
        <w:rPr>
          <w:rFonts w:ascii="Courier New" w:hAnsi="Courier New" w:cs="Courier New"/>
        </w:rPr>
      </w:pPr>
      <w:r w:rsidRPr="03DE5060">
        <w:rPr>
          <w:rFonts w:ascii="Courier New" w:hAnsi="Courier New" w:cs="Courier New"/>
        </w:rPr>
        <w:t xml:space="preserve">$x = </w:t>
      </w:r>
      <w:proofErr w:type="gramStart"/>
      <w:r w:rsidRPr="03DE5060">
        <w:rPr>
          <w:rFonts w:ascii="Courier New" w:hAnsi="Courier New" w:cs="Courier New"/>
        </w:rPr>
        <w:t>5;</w:t>
      </w:r>
      <w:proofErr w:type="gramEnd"/>
    </w:p>
    <w:p w14:paraId="05B5896F" w14:textId="77777777" w:rsidR="00FB79CA" w:rsidRPr="00FB79CA" w:rsidRDefault="03DE5060" w:rsidP="03DE5060">
      <w:pPr>
        <w:rPr>
          <w:rFonts w:ascii="Courier New" w:hAnsi="Courier New" w:cs="Courier New"/>
        </w:rPr>
      </w:pPr>
      <w:r w:rsidRPr="03DE5060">
        <w:rPr>
          <w:rFonts w:ascii="Courier New" w:hAnsi="Courier New" w:cs="Courier New"/>
        </w:rPr>
        <w:t xml:space="preserve">$y = </w:t>
      </w:r>
      <w:proofErr w:type="gramStart"/>
      <w:r w:rsidRPr="03DE5060">
        <w:rPr>
          <w:rFonts w:ascii="Courier New" w:hAnsi="Courier New" w:cs="Courier New"/>
        </w:rPr>
        <w:t>10;</w:t>
      </w:r>
      <w:proofErr w:type="gramEnd"/>
    </w:p>
    <w:p w14:paraId="05B58970" w14:textId="77777777" w:rsidR="00FB79CA" w:rsidRPr="00FB79CA" w:rsidRDefault="186ADFC1" w:rsidP="186ADFC1">
      <w:pPr>
        <w:rPr>
          <w:rFonts w:ascii="Courier New" w:hAnsi="Courier New" w:cs="Courier New"/>
        </w:rPr>
      </w:pPr>
      <w:r w:rsidRPr="186ADFC1">
        <w:rPr>
          <w:rFonts w:ascii="Courier New" w:hAnsi="Courier New" w:cs="Courier New"/>
        </w:rPr>
        <w:t>$</w:t>
      </w:r>
      <w:proofErr w:type="spellStart"/>
      <w:r w:rsidRPr="186ADFC1">
        <w:rPr>
          <w:rFonts w:ascii="Courier New" w:hAnsi="Courier New" w:cs="Courier New"/>
        </w:rPr>
        <w:t>sa</w:t>
      </w:r>
      <w:proofErr w:type="spellEnd"/>
      <w:r w:rsidRPr="186ADFC1">
        <w:rPr>
          <w:rFonts w:ascii="Courier New" w:hAnsi="Courier New" w:cs="Courier New"/>
        </w:rPr>
        <w:t xml:space="preserve"> = "Hello </w:t>
      </w:r>
      <w:proofErr w:type="gramStart"/>
      <w:r w:rsidRPr="186ADFC1">
        <w:rPr>
          <w:rFonts w:ascii="Courier New" w:hAnsi="Courier New" w:cs="Courier New"/>
        </w:rPr>
        <w:t>";</w:t>
      </w:r>
      <w:proofErr w:type="gramEnd"/>
    </w:p>
    <w:p w14:paraId="05B58971" w14:textId="77777777" w:rsidR="00FB79CA" w:rsidRPr="00FB79CA" w:rsidRDefault="186ADFC1" w:rsidP="186ADFC1">
      <w:pPr>
        <w:rPr>
          <w:rFonts w:ascii="Courier New" w:hAnsi="Courier New" w:cs="Courier New"/>
        </w:rPr>
      </w:pPr>
      <w:r w:rsidRPr="186ADFC1">
        <w:rPr>
          <w:rFonts w:ascii="Courier New" w:hAnsi="Courier New" w:cs="Courier New"/>
        </w:rPr>
        <w:t>$sb = "World.</w:t>
      </w:r>
      <w:proofErr w:type="gramStart"/>
      <w:r w:rsidRPr="186ADFC1">
        <w:rPr>
          <w:rFonts w:ascii="Courier New" w:hAnsi="Courier New" w:cs="Courier New"/>
        </w:rPr>
        <w:t>";</w:t>
      </w:r>
      <w:proofErr w:type="gramEnd"/>
    </w:p>
    <w:p w14:paraId="05B58972" w14:textId="77777777" w:rsidR="00FB79CA" w:rsidRPr="00FB79CA" w:rsidRDefault="03DE5060" w:rsidP="03DE5060">
      <w:pPr>
        <w:rPr>
          <w:rFonts w:ascii="Courier New" w:hAnsi="Courier New" w:cs="Courier New"/>
        </w:rPr>
      </w:pPr>
      <w:r w:rsidRPr="03DE5060">
        <w:rPr>
          <w:rFonts w:ascii="Courier New" w:hAnsi="Courier New" w:cs="Courier New"/>
        </w:rPr>
        <w:t>$s1 = "5</w:t>
      </w:r>
      <w:proofErr w:type="gramStart"/>
      <w:r w:rsidRPr="03DE5060">
        <w:rPr>
          <w:rFonts w:ascii="Courier New" w:hAnsi="Courier New" w:cs="Courier New"/>
        </w:rPr>
        <w:t>";</w:t>
      </w:r>
      <w:proofErr w:type="gramEnd"/>
    </w:p>
    <w:p w14:paraId="05B58973" w14:textId="77777777" w:rsidR="00FB79CA" w:rsidRPr="00FB79CA" w:rsidRDefault="03DE5060" w:rsidP="03DE5060">
      <w:pPr>
        <w:rPr>
          <w:rFonts w:ascii="Courier New" w:hAnsi="Courier New" w:cs="Courier New"/>
        </w:rPr>
      </w:pPr>
      <w:r w:rsidRPr="03DE5060">
        <w:rPr>
          <w:rFonts w:ascii="Courier New" w:hAnsi="Courier New" w:cs="Courier New"/>
        </w:rPr>
        <w:t>$s2 = "10</w:t>
      </w:r>
      <w:proofErr w:type="gramStart"/>
      <w:r w:rsidRPr="03DE5060">
        <w:rPr>
          <w:rFonts w:ascii="Courier New" w:hAnsi="Courier New" w:cs="Courier New"/>
        </w:rPr>
        <w:t>";</w:t>
      </w:r>
      <w:proofErr w:type="gramEnd"/>
    </w:p>
    <w:p w14:paraId="05B58974" w14:textId="77777777" w:rsidR="00FB79CA" w:rsidRPr="00FB79CA" w:rsidRDefault="00FB79CA" w:rsidP="00FB79CA">
      <w:pPr>
        <w:rPr>
          <w:rFonts w:ascii="Courier New" w:hAnsi="Courier New" w:cs="Courier New"/>
        </w:rPr>
      </w:pPr>
    </w:p>
    <w:p w14:paraId="05B58975" w14:textId="77777777" w:rsidR="00FB79CA" w:rsidRPr="00FB79CA" w:rsidRDefault="03DE5060" w:rsidP="03DE5060">
      <w:pPr>
        <w:rPr>
          <w:rFonts w:ascii="Courier New" w:hAnsi="Courier New" w:cs="Courier New"/>
        </w:rPr>
      </w:pPr>
      <w:r w:rsidRPr="03DE5060">
        <w:rPr>
          <w:rFonts w:ascii="Courier New" w:hAnsi="Courier New" w:cs="Courier New"/>
        </w:rPr>
        <w:t xml:space="preserve">print "s1 + y = </w:t>
      </w:r>
      <w:proofErr w:type="gramStart"/>
      <w:r w:rsidRPr="03DE5060">
        <w:rPr>
          <w:rFonts w:ascii="Courier New" w:hAnsi="Courier New" w:cs="Courier New"/>
        </w:rPr>
        <w:t>" .</w:t>
      </w:r>
      <w:proofErr w:type="gramEnd"/>
      <w:r w:rsidRPr="03DE5060">
        <w:rPr>
          <w:rFonts w:ascii="Courier New" w:hAnsi="Courier New" w:cs="Courier New"/>
        </w:rPr>
        <w:t xml:space="preserve"> ($s1+$y</w:t>
      </w:r>
      <w:proofErr w:type="gramStart"/>
      <w:r w:rsidRPr="03DE5060">
        <w:rPr>
          <w:rFonts w:ascii="Courier New" w:hAnsi="Courier New" w:cs="Courier New"/>
        </w:rPr>
        <w:t>) .</w:t>
      </w:r>
      <w:proofErr w:type="gramEnd"/>
      <w:r w:rsidRPr="03DE5060">
        <w:rPr>
          <w:rFonts w:ascii="Courier New" w:hAnsi="Courier New" w:cs="Courier New"/>
        </w:rPr>
        <w:t xml:space="preserve"> "\n</w:t>
      </w:r>
      <w:proofErr w:type="gramStart"/>
      <w:r w:rsidRPr="03DE5060">
        <w:rPr>
          <w:rFonts w:ascii="Courier New" w:hAnsi="Courier New" w:cs="Courier New"/>
        </w:rPr>
        <w:t>";</w:t>
      </w:r>
      <w:proofErr w:type="gramEnd"/>
    </w:p>
    <w:p w14:paraId="05B58976" w14:textId="77777777" w:rsidR="00FB79CA" w:rsidRPr="00FB79CA" w:rsidRDefault="03DE5060" w:rsidP="03DE5060">
      <w:pPr>
        <w:rPr>
          <w:rFonts w:ascii="Courier New" w:hAnsi="Courier New" w:cs="Courier New"/>
        </w:rPr>
      </w:pPr>
      <w:r w:rsidRPr="03DE5060">
        <w:rPr>
          <w:rFonts w:ascii="Courier New" w:hAnsi="Courier New" w:cs="Courier New"/>
        </w:rPr>
        <w:t xml:space="preserve">print "s1 - y = </w:t>
      </w:r>
      <w:proofErr w:type="gramStart"/>
      <w:r w:rsidRPr="03DE5060">
        <w:rPr>
          <w:rFonts w:ascii="Courier New" w:hAnsi="Courier New" w:cs="Courier New"/>
        </w:rPr>
        <w:t>" .</w:t>
      </w:r>
      <w:proofErr w:type="gramEnd"/>
      <w:r w:rsidRPr="03DE5060">
        <w:rPr>
          <w:rFonts w:ascii="Courier New" w:hAnsi="Courier New" w:cs="Courier New"/>
        </w:rPr>
        <w:t xml:space="preserve"> ($s1-$y</w:t>
      </w:r>
      <w:proofErr w:type="gramStart"/>
      <w:r w:rsidRPr="03DE5060">
        <w:rPr>
          <w:rFonts w:ascii="Courier New" w:hAnsi="Courier New" w:cs="Courier New"/>
        </w:rPr>
        <w:t>) .</w:t>
      </w:r>
      <w:proofErr w:type="gramEnd"/>
      <w:r w:rsidRPr="03DE5060">
        <w:rPr>
          <w:rFonts w:ascii="Courier New" w:hAnsi="Courier New" w:cs="Courier New"/>
        </w:rPr>
        <w:t xml:space="preserve"> "\n</w:t>
      </w:r>
      <w:proofErr w:type="gramStart"/>
      <w:r w:rsidRPr="03DE5060">
        <w:rPr>
          <w:rFonts w:ascii="Courier New" w:hAnsi="Courier New" w:cs="Courier New"/>
        </w:rPr>
        <w:t>";</w:t>
      </w:r>
      <w:proofErr w:type="gramEnd"/>
    </w:p>
    <w:p w14:paraId="05B58977" w14:textId="77777777" w:rsidR="00FB79CA" w:rsidRPr="00FB79CA" w:rsidRDefault="03DE5060" w:rsidP="03DE5060">
      <w:pPr>
        <w:rPr>
          <w:rFonts w:ascii="Courier New" w:hAnsi="Courier New" w:cs="Courier New"/>
        </w:rPr>
      </w:pPr>
      <w:r w:rsidRPr="03DE5060">
        <w:rPr>
          <w:rFonts w:ascii="Courier New" w:hAnsi="Courier New" w:cs="Courier New"/>
        </w:rPr>
        <w:t xml:space="preserve">print "s1 * y = </w:t>
      </w:r>
      <w:proofErr w:type="gramStart"/>
      <w:r w:rsidRPr="03DE5060">
        <w:rPr>
          <w:rFonts w:ascii="Courier New" w:hAnsi="Courier New" w:cs="Courier New"/>
        </w:rPr>
        <w:t>" .</w:t>
      </w:r>
      <w:proofErr w:type="gramEnd"/>
      <w:r w:rsidRPr="03DE5060">
        <w:rPr>
          <w:rFonts w:ascii="Courier New" w:hAnsi="Courier New" w:cs="Courier New"/>
        </w:rPr>
        <w:t xml:space="preserve"> ($s1*$y</w:t>
      </w:r>
      <w:proofErr w:type="gramStart"/>
      <w:r w:rsidRPr="03DE5060">
        <w:rPr>
          <w:rFonts w:ascii="Courier New" w:hAnsi="Courier New" w:cs="Courier New"/>
        </w:rPr>
        <w:t>) .</w:t>
      </w:r>
      <w:proofErr w:type="gramEnd"/>
      <w:r w:rsidRPr="03DE5060">
        <w:rPr>
          <w:rFonts w:ascii="Courier New" w:hAnsi="Courier New" w:cs="Courier New"/>
        </w:rPr>
        <w:t xml:space="preserve"> "\n</w:t>
      </w:r>
      <w:proofErr w:type="gramStart"/>
      <w:r w:rsidRPr="03DE5060">
        <w:rPr>
          <w:rFonts w:ascii="Courier New" w:hAnsi="Courier New" w:cs="Courier New"/>
        </w:rPr>
        <w:t>";</w:t>
      </w:r>
      <w:proofErr w:type="gramEnd"/>
    </w:p>
    <w:p w14:paraId="05B58978" w14:textId="77777777" w:rsidR="00FB79CA" w:rsidRPr="00FB79CA" w:rsidRDefault="03DE5060" w:rsidP="03DE5060">
      <w:pPr>
        <w:rPr>
          <w:rFonts w:ascii="Courier New" w:hAnsi="Courier New" w:cs="Courier New"/>
        </w:rPr>
      </w:pPr>
      <w:r w:rsidRPr="03DE5060">
        <w:rPr>
          <w:rFonts w:ascii="Courier New" w:hAnsi="Courier New" w:cs="Courier New"/>
        </w:rPr>
        <w:t xml:space="preserve">print "s1 / y = </w:t>
      </w:r>
      <w:proofErr w:type="gramStart"/>
      <w:r w:rsidRPr="03DE5060">
        <w:rPr>
          <w:rFonts w:ascii="Courier New" w:hAnsi="Courier New" w:cs="Courier New"/>
        </w:rPr>
        <w:t>" .</w:t>
      </w:r>
      <w:proofErr w:type="gramEnd"/>
      <w:r w:rsidRPr="03DE5060">
        <w:rPr>
          <w:rFonts w:ascii="Courier New" w:hAnsi="Courier New" w:cs="Courier New"/>
        </w:rPr>
        <w:t xml:space="preserve"> ($s1/$y</w:t>
      </w:r>
      <w:proofErr w:type="gramStart"/>
      <w:r w:rsidRPr="03DE5060">
        <w:rPr>
          <w:rFonts w:ascii="Courier New" w:hAnsi="Courier New" w:cs="Courier New"/>
        </w:rPr>
        <w:t>) .</w:t>
      </w:r>
      <w:proofErr w:type="gramEnd"/>
      <w:r w:rsidRPr="03DE5060">
        <w:rPr>
          <w:rFonts w:ascii="Courier New" w:hAnsi="Courier New" w:cs="Courier New"/>
        </w:rPr>
        <w:t xml:space="preserve"> "\n</w:t>
      </w:r>
      <w:proofErr w:type="gramStart"/>
      <w:r w:rsidRPr="03DE5060">
        <w:rPr>
          <w:rFonts w:ascii="Courier New" w:hAnsi="Courier New" w:cs="Courier New"/>
        </w:rPr>
        <w:t>";</w:t>
      </w:r>
      <w:proofErr w:type="gramEnd"/>
    </w:p>
    <w:p w14:paraId="05B58979" w14:textId="77777777" w:rsidR="00FB79CA" w:rsidRPr="00FB79CA" w:rsidRDefault="03DE5060" w:rsidP="03DE5060">
      <w:pPr>
        <w:rPr>
          <w:rFonts w:ascii="Courier New" w:hAnsi="Courier New" w:cs="Courier New"/>
        </w:rPr>
      </w:pPr>
      <w:r w:rsidRPr="03DE5060">
        <w:rPr>
          <w:rFonts w:ascii="Courier New" w:hAnsi="Courier New" w:cs="Courier New"/>
        </w:rPr>
        <w:t xml:space="preserve">print "s1 % y = </w:t>
      </w:r>
      <w:proofErr w:type="gramStart"/>
      <w:r w:rsidRPr="03DE5060">
        <w:rPr>
          <w:rFonts w:ascii="Courier New" w:hAnsi="Courier New" w:cs="Courier New"/>
        </w:rPr>
        <w:t>" .</w:t>
      </w:r>
      <w:proofErr w:type="gramEnd"/>
      <w:r w:rsidRPr="03DE5060">
        <w:rPr>
          <w:rFonts w:ascii="Courier New" w:hAnsi="Courier New" w:cs="Courier New"/>
        </w:rPr>
        <w:t xml:space="preserve"> ($s1%$y</w:t>
      </w:r>
      <w:proofErr w:type="gramStart"/>
      <w:r w:rsidRPr="03DE5060">
        <w:rPr>
          <w:rFonts w:ascii="Courier New" w:hAnsi="Courier New" w:cs="Courier New"/>
        </w:rPr>
        <w:t>) .</w:t>
      </w:r>
      <w:proofErr w:type="gramEnd"/>
      <w:r w:rsidRPr="03DE5060">
        <w:rPr>
          <w:rFonts w:ascii="Courier New" w:hAnsi="Courier New" w:cs="Courier New"/>
        </w:rPr>
        <w:t xml:space="preserve"> "\n</w:t>
      </w:r>
      <w:proofErr w:type="gramStart"/>
      <w:r w:rsidRPr="03DE5060">
        <w:rPr>
          <w:rFonts w:ascii="Courier New" w:hAnsi="Courier New" w:cs="Courier New"/>
        </w:rPr>
        <w:t>";</w:t>
      </w:r>
      <w:proofErr w:type="gramEnd"/>
    </w:p>
    <w:p w14:paraId="05B5897A" w14:textId="77777777" w:rsidR="00FB79CA" w:rsidRDefault="00FB79CA" w:rsidP="00FB79CA"/>
    <w:p w14:paraId="05B5897B" w14:textId="77777777" w:rsidR="00FB79CA" w:rsidRDefault="03DE5060" w:rsidP="00FB79CA">
      <w:r>
        <w:t>The results below show that $s1, though a string, is converted to a number before performing the operations. Cool, huh?</w:t>
      </w:r>
    </w:p>
    <w:p w14:paraId="05B5897C" w14:textId="77777777" w:rsidR="00FB79CA" w:rsidRDefault="00FB79CA" w:rsidP="00FB79CA"/>
    <w:tbl>
      <w:tblPr>
        <w:tblStyle w:val="TableGrid"/>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shd w:val="solid" w:color="auto" w:fill="auto"/>
        <w:tblLook w:val="04A0" w:firstRow="1" w:lastRow="0" w:firstColumn="1" w:lastColumn="0" w:noHBand="0" w:noVBand="1"/>
      </w:tblPr>
      <w:tblGrid>
        <w:gridCol w:w="10070"/>
      </w:tblGrid>
      <w:tr w:rsidR="00FB79CA" w14:paraId="05B58983" w14:textId="77777777" w:rsidTr="03DE5060">
        <w:tc>
          <w:tcPr>
            <w:tcW w:w="10296" w:type="dxa"/>
            <w:shd w:val="clear" w:color="auto" w:fill="auto"/>
          </w:tcPr>
          <w:p w14:paraId="05B5897D" w14:textId="77777777" w:rsidR="00FB79CA" w:rsidRPr="00FB79CA" w:rsidRDefault="03DE5060" w:rsidP="03DE5060">
            <w:pPr>
              <w:rPr>
                <w:rFonts w:ascii="Courier New" w:hAnsi="Courier New" w:cs="Courier New"/>
              </w:rPr>
            </w:pPr>
            <w:r w:rsidRPr="03DE5060">
              <w:rPr>
                <w:rFonts w:ascii="Courier New" w:hAnsi="Courier New" w:cs="Courier New"/>
              </w:rPr>
              <w:t>C:\Perl64\eg&gt;perl test.pl</w:t>
            </w:r>
          </w:p>
          <w:p w14:paraId="05B5897E" w14:textId="77777777" w:rsidR="00FB79CA" w:rsidRPr="00FB79CA" w:rsidRDefault="03DE5060" w:rsidP="03DE5060">
            <w:pPr>
              <w:rPr>
                <w:rFonts w:ascii="Courier New" w:hAnsi="Courier New" w:cs="Courier New"/>
              </w:rPr>
            </w:pPr>
            <w:r w:rsidRPr="03DE5060">
              <w:rPr>
                <w:rFonts w:ascii="Courier New" w:hAnsi="Courier New" w:cs="Courier New"/>
              </w:rPr>
              <w:t>s1 + y = 15</w:t>
            </w:r>
          </w:p>
          <w:p w14:paraId="05B5897F" w14:textId="77777777" w:rsidR="00FB79CA" w:rsidRPr="00FB79CA" w:rsidRDefault="03DE5060" w:rsidP="03DE5060">
            <w:pPr>
              <w:rPr>
                <w:rFonts w:ascii="Courier New" w:hAnsi="Courier New" w:cs="Courier New"/>
              </w:rPr>
            </w:pPr>
            <w:r w:rsidRPr="03DE5060">
              <w:rPr>
                <w:rFonts w:ascii="Courier New" w:hAnsi="Courier New" w:cs="Courier New"/>
              </w:rPr>
              <w:t>s1 - y = -5</w:t>
            </w:r>
          </w:p>
          <w:p w14:paraId="05B58980" w14:textId="77777777" w:rsidR="00FB79CA" w:rsidRPr="00FB79CA" w:rsidRDefault="03DE5060" w:rsidP="03DE5060">
            <w:pPr>
              <w:rPr>
                <w:rFonts w:ascii="Courier New" w:hAnsi="Courier New" w:cs="Courier New"/>
              </w:rPr>
            </w:pPr>
            <w:r w:rsidRPr="03DE5060">
              <w:rPr>
                <w:rFonts w:ascii="Courier New" w:hAnsi="Courier New" w:cs="Courier New"/>
              </w:rPr>
              <w:t>s1 * y = 50</w:t>
            </w:r>
          </w:p>
          <w:p w14:paraId="05B58981" w14:textId="77777777" w:rsidR="00FB79CA" w:rsidRPr="00FB79CA" w:rsidRDefault="03DE5060" w:rsidP="03DE5060">
            <w:pPr>
              <w:rPr>
                <w:rFonts w:ascii="Courier New" w:hAnsi="Courier New" w:cs="Courier New"/>
              </w:rPr>
            </w:pPr>
            <w:r w:rsidRPr="03DE5060">
              <w:rPr>
                <w:rFonts w:ascii="Courier New" w:hAnsi="Courier New" w:cs="Courier New"/>
              </w:rPr>
              <w:t>s1 / y = 0.5</w:t>
            </w:r>
          </w:p>
          <w:p w14:paraId="05B58982" w14:textId="77777777" w:rsidR="00FB79CA" w:rsidRDefault="03DE5060" w:rsidP="00B10CDD">
            <w:r w:rsidRPr="03DE5060">
              <w:rPr>
                <w:rFonts w:ascii="Courier New" w:hAnsi="Courier New" w:cs="Courier New"/>
              </w:rPr>
              <w:t>s1 % y = 5</w:t>
            </w:r>
          </w:p>
        </w:tc>
      </w:tr>
    </w:tbl>
    <w:p w14:paraId="05B58984" w14:textId="77777777" w:rsidR="00FB79CA" w:rsidRDefault="00FB79CA" w:rsidP="00B10CDD"/>
    <w:p w14:paraId="05B58985" w14:textId="77777777" w:rsidR="00A160B5" w:rsidRDefault="03DE5060" w:rsidP="00B10CDD">
      <w:r>
        <w:t xml:space="preserve">Looping is accomplished in a similar fashion as most other languages. Perl supports </w:t>
      </w:r>
      <w:r w:rsidRPr="03DE5060">
        <w:rPr>
          <w:rFonts w:ascii="Courier New" w:hAnsi="Courier New" w:cs="Courier New"/>
        </w:rPr>
        <w:t>for</w:t>
      </w:r>
      <w:r>
        <w:t xml:space="preserve"> loops through the following syntax:</w:t>
      </w:r>
    </w:p>
    <w:p w14:paraId="05B58986" w14:textId="77777777" w:rsidR="00014266" w:rsidRDefault="00014266" w:rsidP="00B10CDD"/>
    <w:p w14:paraId="05B58987" w14:textId="77777777" w:rsidR="00FB79CA" w:rsidRPr="00FB79CA" w:rsidRDefault="186ADFC1" w:rsidP="186ADFC1">
      <w:pPr>
        <w:rPr>
          <w:rFonts w:ascii="Courier New" w:hAnsi="Courier New" w:cs="Courier New"/>
        </w:rPr>
      </w:pPr>
      <w:r w:rsidRPr="186ADFC1">
        <w:rPr>
          <w:rFonts w:ascii="Courier New" w:hAnsi="Courier New" w:cs="Courier New"/>
        </w:rPr>
        <w:t>#! /</w:t>
      </w:r>
      <w:proofErr w:type="spellStart"/>
      <w:r w:rsidRPr="186ADFC1">
        <w:rPr>
          <w:rFonts w:ascii="Courier New" w:hAnsi="Courier New" w:cs="Courier New"/>
        </w:rPr>
        <w:t>usr</w:t>
      </w:r>
      <w:proofErr w:type="spellEnd"/>
      <w:r w:rsidRPr="186ADFC1">
        <w:rPr>
          <w:rFonts w:ascii="Courier New" w:hAnsi="Courier New" w:cs="Courier New"/>
        </w:rPr>
        <w:t>/bin/</w:t>
      </w:r>
      <w:proofErr w:type="spellStart"/>
      <w:r w:rsidRPr="186ADFC1">
        <w:rPr>
          <w:rFonts w:ascii="Courier New" w:hAnsi="Courier New" w:cs="Courier New"/>
        </w:rPr>
        <w:t>perl</w:t>
      </w:r>
      <w:proofErr w:type="spellEnd"/>
    </w:p>
    <w:p w14:paraId="05B58988" w14:textId="77777777" w:rsidR="00FB79CA" w:rsidRPr="00FB79CA" w:rsidRDefault="00FB79CA" w:rsidP="00FB79CA">
      <w:pPr>
        <w:rPr>
          <w:rFonts w:ascii="Courier New" w:hAnsi="Courier New" w:cs="Courier New"/>
        </w:rPr>
      </w:pPr>
    </w:p>
    <w:p w14:paraId="05B58989" w14:textId="77777777" w:rsidR="00FB79CA" w:rsidRPr="00FB79CA" w:rsidRDefault="03DE5060" w:rsidP="03DE5060">
      <w:pPr>
        <w:rPr>
          <w:rFonts w:ascii="Courier New" w:hAnsi="Courier New" w:cs="Courier New"/>
        </w:rPr>
      </w:pPr>
      <w:r w:rsidRPr="03DE5060">
        <w:rPr>
          <w:rFonts w:ascii="Courier New" w:hAnsi="Courier New" w:cs="Courier New"/>
        </w:rPr>
        <w:t xml:space="preserve">$total = </w:t>
      </w:r>
      <w:proofErr w:type="gramStart"/>
      <w:r w:rsidRPr="03DE5060">
        <w:rPr>
          <w:rFonts w:ascii="Courier New" w:hAnsi="Courier New" w:cs="Courier New"/>
        </w:rPr>
        <w:t>1;</w:t>
      </w:r>
      <w:proofErr w:type="gramEnd"/>
    </w:p>
    <w:p w14:paraId="05B5898A" w14:textId="77777777" w:rsidR="00FB79CA" w:rsidRPr="00FB79CA" w:rsidRDefault="03DE5060" w:rsidP="03DE5060">
      <w:pPr>
        <w:rPr>
          <w:rFonts w:ascii="Courier New" w:hAnsi="Courier New" w:cs="Courier New"/>
        </w:rPr>
      </w:pPr>
      <w:r w:rsidRPr="03DE5060">
        <w:rPr>
          <w:rFonts w:ascii="Courier New" w:hAnsi="Courier New" w:cs="Courier New"/>
        </w:rPr>
        <w:t>for ($x = 1; $x &lt;= 4; $x++) {</w:t>
      </w:r>
    </w:p>
    <w:p w14:paraId="05B5898B" w14:textId="77777777" w:rsidR="00FB79CA" w:rsidRPr="00FB79CA" w:rsidRDefault="00FB79CA" w:rsidP="03DE5060">
      <w:pPr>
        <w:rPr>
          <w:rFonts w:ascii="Courier New" w:hAnsi="Courier New" w:cs="Courier New"/>
        </w:rPr>
      </w:pPr>
      <w:r w:rsidRPr="00FB79CA">
        <w:rPr>
          <w:rFonts w:ascii="Courier New" w:hAnsi="Courier New" w:cs="Courier New"/>
        </w:rPr>
        <w:tab/>
        <w:t>$total = $total * $</w:t>
      </w:r>
      <w:proofErr w:type="gramStart"/>
      <w:r w:rsidRPr="00FB79CA">
        <w:rPr>
          <w:rFonts w:ascii="Courier New" w:hAnsi="Courier New" w:cs="Courier New"/>
        </w:rPr>
        <w:t>x;</w:t>
      </w:r>
      <w:proofErr w:type="gramEnd"/>
    </w:p>
    <w:p w14:paraId="05B5898C" w14:textId="77777777" w:rsidR="00FB79CA" w:rsidRPr="00FB79CA" w:rsidRDefault="03DE5060" w:rsidP="03DE5060">
      <w:pPr>
        <w:rPr>
          <w:rFonts w:ascii="Courier New" w:hAnsi="Courier New" w:cs="Courier New"/>
        </w:rPr>
      </w:pPr>
      <w:r w:rsidRPr="03DE5060">
        <w:rPr>
          <w:rFonts w:ascii="Courier New" w:hAnsi="Courier New" w:cs="Courier New"/>
        </w:rPr>
        <w:t>}</w:t>
      </w:r>
    </w:p>
    <w:p w14:paraId="05B5898D" w14:textId="77777777" w:rsidR="00FB79CA" w:rsidRPr="00FB79CA" w:rsidRDefault="00FB79CA" w:rsidP="00FB79CA">
      <w:pPr>
        <w:rPr>
          <w:rFonts w:ascii="Courier New" w:hAnsi="Courier New" w:cs="Courier New"/>
        </w:rPr>
      </w:pPr>
    </w:p>
    <w:p w14:paraId="05B5898E" w14:textId="77777777" w:rsidR="00FB79CA" w:rsidRPr="00FB79CA" w:rsidRDefault="03DE5060" w:rsidP="03DE5060">
      <w:pPr>
        <w:rPr>
          <w:rFonts w:ascii="Courier New" w:hAnsi="Courier New" w:cs="Courier New"/>
        </w:rPr>
      </w:pPr>
      <w:r w:rsidRPr="03DE5060">
        <w:rPr>
          <w:rFonts w:ascii="Courier New" w:hAnsi="Courier New" w:cs="Courier New"/>
        </w:rPr>
        <w:t>print "4! = " . $</w:t>
      </w:r>
      <w:proofErr w:type="gramStart"/>
      <w:r w:rsidRPr="03DE5060">
        <w:rPr>
          <w:rFonts w:ascii="Courier New" w:hAnsi="Courier New" w:cs="Courier New"/>
        </w:rPr>
        <w:t>total .</w:t>
      </w:r>
      <w:proofErr w:type="gramEnd"/>
      <w:r w:rsidRPr="03DE5060">
        <w:rPr>
          <w:rFonts w:ascii="Courier New" w:hAnsi="Courier New" w:cs="Courier New"/>
        </w:rPr>
        <w:t xml:space="preserve"> "\n</w:t>
      </w:r>
      <w:proofErr w:type="gramStart"/>
      <w:r w:rsidRPr="03DE5060">
        <w:rPr>
          <w:rFonts w:ascii="Courier New" w:hAnsi="Courier New" w:cs="Courier New"/>
        </w:rPr>
        <w:t>";</w:t>
      </w:r>
      <w:proofErr w:type="gramEnd"/>
    </w:p>
    <w:p w14:paraId="05B5898F" w14:textId="77777777" w:rsidR="00014266" w:rsidRPr="00014266" w:rsidRDefault="00014266" w:rsidP="00014266">
      <w:pPr>
        <w:rPr>
          <w:rFonts w:ascii="Courier New" w:hAnsi="Courier New" w:cs="Courier New"/>
        </w:rPr>
      </w:pPr>
    </w:p>
    <w:p w14:paraId="05B58990" w14:textId="77777777" w:rsidR="00014266" w:rsidRDefault="03DE5060" w:rsidP="00B10CDD">
      <w:r>
        <w:t>Notice that the curly braces are required.</w:t>
      </w:r>
    </w:p>
    <w:p w14:paraId="05B58991" w14:textId="1940B908" w:rsidR="00014266" w:rsidRDefault="00014266" w:rsidP="00B10CDD"/>
    <w:p w14:paraId="630723C6" w14:textId="23F441CA" w:rsidR="00342BCD" w:rsidRDefault="00342BCD" w:rsidP="00B10CDD"/>
    <w:p w14:paraId="6C8CBA92" w14:textId="6DDE6B39" w:rsidR="00342BCD" w:rsidRDefault="00342BCD" w:rsidP="00B10CDD"/>
    <w:p w14:paraId="08C45109" w14:textId="6E658C53" w:rsidR="00342BCD" w:rsidRDefault="00342BCD" w:rsidP="00B10CDD"/>
    <w:p w14:paraId="48C545FC" w14:textId="531ABBDF" w:rsidR="00342BCD" w:rsidRDefault="00342BCD" w:rsidP="00B10CDD"/>
    <w:p w14:paraId="43A6465C" w14:textId="5CE603EC" w:rsidR="00342BCD" w:rsidRDefault="00342BCD" w:rsidP="00B10CDD"/>
    <w:p w14:paraId="7F316007" w14:textId="243DF0F1" w:rsidR="00342BCD" w:rsidRDefault="00342BCD" w:rsidP="00B10CDD"/>
    <w:p w14:paraId="775125E3" w14:textId="7F277B95" w:rsidR="00342BCD" w:rsidRDefault="00342BCD" w:rsidP="00B10CDD"/>
    <w:p w14:paraId="06ED939D" w14:textId="77777777" w:rsidR="00342BCD" w:rsidRDefault="00342BCD" w:rsidP="00B10CDD">
      <w:pPr>
        <w:ind w:left="720"/>
      </w:pPr>
    </w:p>
    <w:p w14:paraId="05B58992" w14:textId="77049C50" w:rsidR="00B10CDD" w:rsidRDefault="454252CA" w:rsidP="00342BCD">
      <w:r w:rsidRPr="35BAA1A0">
        <w:rPr>
          <w:b/>
          <w:bCs/>
        </w:rPr>
        <w:lastRenderedPageBreak/>
        <w:t>EX07</w:t>
      </w:r>
      <w:r w:rsidR="03DE5060" w:rsidRPr="35BAA1A0">
        <w:rPr>
          <w:b/>
          <w:bCs/>
        </w:rPr>
        <w:t>_01</w:t>
      </w:r>
      <w:r w:rsidR="03DE5060">
        <w:t>: Output the string “Hello CS370. Welcome to Perl!”</w:t>
      </w:r>
    </w:p>
    <w:p w14:paraId="1EEA3CEE" w14:textId="1BB72021" w:rsidR="00342BCD" w:rsidRPr="00B10CDD" w:rsidRDefault="00342BCD" w:rsidP="00342BCD">
      <w:pPr>
        <w:tabs>
          <w:tab w:val="left" w:pos="6210"/>
        </w:tabs>
      </w:pPr>
      <w:r w:rsidRPr="00342BCD">
        <w:rPr>
          <w:noProof/>
        </w:rPr>
        <w:drawing>
          <wp:inline distT="0" distB="0" distL="0" distR="0" wp14:anchorId="5B585665" wp14:editId="23B6073F">
            <wp:extent cx="6400800" cy="10604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400800" cy="1060450"/>
                    </a:xfrm>
                    <a:prstGeom prst="rect">
                      <a:avLst/>
                    </a:prstGeom>
                  </pic:spPr>
                </pic:pic>
              </a:graphicData>
            </a:graphic>
          </wp:inline>
        </w:drawing>
      </w:r>
    </w:p>
    <w:p w14:paraId="05B58993" w14:textId="77777777" w:rsidR="00B10CDD" w:rsidRPr="00B10CDD" w:rsidRDefault="00B10CDD" w:rsidP="00B10CDD">
      <w:pPr>
        <w:ind w:left="720"/>
      </w:pPr>
    </w:p>
    <w:p w14:paraId="05B58994" w14:textId="62B1340F" w:rsidR="00B10CDD" w:rsidRPr="00B10CDD" w:rsidRDefault="454252CA" w:rsidP="00342BCD">
      <w:r w:rsidRPr="35BAA1A0">
        <w:rPr>
          <w:b/>
          <w:bCs/>
        </w:rPr>
        <w:t>EX07</w:t>
      </w:r>
      <w:r w:rsidR="03DE5060" w:rsidRPr="35BAA1A0">
        <w:rPr>
          <w:b/>
          <w:bCs/>
        </w:rPr>
        <w:t>_02</w:t>
      </w:r>
      <w:r w:rsidR="03DE5060">
        <w:t>: Write a Perl script to output the 10</w:t>
      </w:r>
      <w:r w:rsidR="03DE5060" w:rsidRPr="35BAA1A0">
        <w:rPr>
          <w:vertAlign w:val="superscript"/>
        </w:rPr>
        <w:t>th</w:t>
      </w:r>
      <w:r w:rsidR="03DE5060">
        <w:t xml:space="preserve"> value in the Fibonacci sequence.</w:t>
      </w:r>
    </w:p>
    <w:p w14:paraId="05B58995" w14:textId="3C9A79AF" w:rsidR="003E4F5B" w:rsidRDefault="000B20A9">
      <w:r w:rsidRPr="000B20A9">
        <w:rPr>
          <w:noProof/>
        </w:rPr>
        <w:drawing>
          <wp:inline distT="0" distB="0" distL="0" distR="0" wp14:anchorId="0D3B0E90" wp14:editId="7FADCFA4">
            <wp:extent cx="6400800" cy="67881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400800" cy="678815"/>
                    </a:xfrm>
                    <a:prstGeom prst="rect">
                      <a:avLst/>
                    </a:prstGeom>
                  </pic:spPr>
                </pic:pic>
              </a:graphicData>
            </a:graphic>
          </wp:inline>
        </w:drawing>
      </w:r>
    </w:p>
    <w:p w14:paraId="0905C6CC" w14:textId="4A03C535" w:rsidR="00342BCD" w:rsidRDefault="00342BCD"/>
    <w:p w14:paraId="0DB15B32" w14:textId="77777777" w:rsidR="000B20A9" w:rsidRDefault="000B20A9"/>
    <w:p w14:paraId="5411A374" w14:textId="77777777" w:rsidR="009B4884" w:rsidRPr="001C42B5" w:rsidRDefault="186ADFC1" w:rsidP="186ADFC1">
      <w:pPr>
        <w:ind w:left="1260" w:hanging="1260"/>
        <w:jc w:val="center"/>
        <w:rPr>
          <w:sz w:val="28"/>
          <w:szCs w:val="28"/>
        </w:rPr>
      </w:pPr>
      <w:proofErr w:type="spellStart"/>
      <w:r w:rsidRPr="186ADFC1">
        <w:rPr>
          <w:sz w:val="28"/>
          <w:szCs w:val="28"/>
        </w:rPr>
        <w:t>SmallTalk</w:t>
      </w:r>
      <w:proofErr w:type="spellEnd"/>
      <w:r w:rsidRPr="186ADFC1">
        <w:rPr>
          <w:sz w:val="28"/>
          <w:szCs w:val="28"/>
        </w:rPr>
        <w:t xml:space="preserve"> and Squeak IDE Primer</w:t>
      </w:r>
    </w:p>
    <w:p w14:paraId="43B86BF0" w14:textId="77777777" w:rsidR="009B4884" w:rsidRDefault="009B4884" w:rsidP="009B4884">
      <w:pPr>
        <w:ind w:left="1260" w:hanging="1260"/>
      </w:pPr>
    </w:p>
    <w:p w14:paraId="1511A504" w14:textId="77777777" w:rsidR="009B4884" w:rsidRPr="00B10CDD" w:rsidRDefault="03DE5060" w:rsidP="03DE5060">
      <w:pPr>
        <w:ind w:left="1260" w:hanging="1260"/>
        <w:rPr>
          <w:b/>
          <w:bCs/>
        </w:rPr>
      </w:pPr>
      <w:r w:rsidRPr="03DE5060">
        <w:rPr>
          <w:b/>
          <w:bCs/>
        </w:rPr>
        <w:t>The Interface</w:t>
      </w:r>
    </w:p>
    <w:p w14:paraId="60F44139" w14:textId="77777777" w:rsidR="009B4884" w:rsidRDefault="009B4884" w:rsidP="009B4884">
      <w:pPr>
        <w:ind w:left="1260" w:hanging="1260"/>
      </w:pPr>
    </w:p>
    <w:p w14:paraId="15771F72" w14:textId="7B374727" w:rsidR="009B4884" w:rsidRDefault="0069073A" w:rsidP="009B4884">
      <w:pPr>
        <w:ind w:left="1260" w:hanging="1260"/>
      </w:pPr>
      <w:r>
        <w:rPr>
          <w:noProof/>
        </w:rPr>
        <w:drawing>
          <wp:inline distT="0" distB="0" distL="0" distR="0" wp14:anchorId="12B1A5B2" wp14:editId="7D9BEBD7">
            <wp:extent cx="6400800" cy="3458210"/>
            <wp:effectExtent l="0" t="0" r="0" b="8890"/>
            <wp:docPr id="6981822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9">
                      <a:extLst>
                        <a:ext uri="{28A0092B-C50C-407E-A947-70E740481C1C}">
                          <a14:useLocalDpi xmlns:a14="http://schemas.microsoft.com/office/drawing/2010/main" val="0"/>
                        </a:ext>
                      </a:extLst>
                    </a:blip>
                    <a:stretch>
                      <a:fillRect/>
                    </a:stretch>
                  </pic:blipFill>
                  <pic:spPr>
                    <a:xfrm>
                      <a:off x="0" y="0"/>
                      <a:ext cx="6400800" cy="3458210"/>
                    </a:xfrm>
                    <a:prstGeom prst="rect">
                      <a:avLst/>
                    </a:prstGeom>
                  </pic:spPr>
                </pic:pic>
              </a:graphicData>
            </a:graphic>
          </wp:inline>
        </w:drawing>
      </w:r>
    </w:p>
    <w:p w14:paraId="15FE15EF" w14:textId="77777777" w:rsidR="009B4884" w:rsidRDefault="009B4884" w:rsidP="009B4884">
      <w:pPr>
        <w:ind w:left="1260" w:hanging="1260"/>
      </w:pPr>
    </w:p>
    <w:p w14:paraId="4F9C2A2B" w14:textId="4D2F816D" w:rsidR="009B4884" w:rsidRDefault="186ADFC1" w:rsidP="009B4884">
      <w:r>
        <w:t xml:space="preserve">First and foremost, remember this: In Smalltalk, everything is an object. And I mean everything. Strings, points, and </w:t>
      </w:r>
      <w:proofErr w:type="spellStart"/>
      <w:r>
        <w:t>mooses</w:t>
      </w:r>
      <w:proofErr w:type="spellEnd"/>
      <w:r>
        <w:t xml:space="preserve"> are objects. Integers, floats, and bools are objects (not values as in C++). Constant values are objects. Even the windows shown in the user interface are objects (and you can send messages to those windows from those windows). To be successful in Smalltalk and in using Squeak, you must remember the mantra: Everything is an object.</w:t>
      </w:r>
    </w:p>
    <w:p w14:paraId="350AA43D" w14:textId="77777777" w:rsidR="009B4884" w:rsidRDefault="009B4884" w:rsidP="009B4884"/>
    <w:p w14:paraId="744B9239" w14:textId="77777777" w:rsidR="009B4884" w:rsidRDefault="03DE5060" w:rsidP="009B4884">
      <w:r>
        <w:t xml:space="preserve">All objects allow you to </w:t>
      </w:r>
      <w:r w:rsidRPr="03DE5060">
        <w:rPr>
          <w:i/>
          <w:iCs/>
        </w:rPr>
        <w:t>send messages</w:t>
      </w:r>
      <w:r>
        <w:t xml:space="preserve"> to those objects when you want them to do something. That is, you don’t control an object – you call on it to do a </w:t>
      </w:r>
      <w:proofErr w:type="gramStart"/>
      <w:r>
        <w:t>task, and</w:t>
      </w:r>
      <w:proofErr w:type="gramEnd"/>
      <w:r>
        <w:t xml:space="preserve"> get results from it when that task completes. It doesn’t matter how that task is completed, just that it completed. You don’t get to know how the job got done; you only get the results from that job.</w:t>
      </w:r>
    </w:p>
    <w:p w14:paraId="12357B49" w14:textId="77777777" w:rsidR="009B4884" w:rsidRDefault="009B4884" w:rsidP="009B4884"/>
    <w:p w14:paraId="28C76C9F" w14:textId="45988655" w:rsidR="009B4884" w:rsidRDefault="0C438F53" w:rsidP="009B4884">
      <w:r>
        <w:t xml:space="preserve">You can download Squeak and Smalltalk </w:t>
      </w:r>
      <w:hyperlink r:id="rId20">
        <w:r w:rsidRPr="14ABE81B">
          <w:rPr>
            <w:rStyle w:val="Hyperlink"/>
          </w:rPr>
          <w:t>here</w:t>
        </w:r>
      </w:hyperlink>
      <w:r>
        <w:t>.</w:t>
      </w:r>
      <w:r w:rsidR="63EEAE8E">
        <w:t xml:space="preserve"> Squeak is an IDE, but all of the code is stored with the IDE rather than in separate text files, so it makes sense to extract the zip file in a place where you keep most of your coding project</w:t>
      </w:r>
      <w:r w:rsidR="13FAE50B">
        <w:t>s rather than where you keep your applications</w:t>
      </w:r>
      <w:r w:rsidR="63EEAE8E">
        <w:t>.</w:t>
      </w:r>
      <w:r>
        <w:t xml:space="preserve"> </w:t>
      </w:r>
      <w:r w:rsidR="03DE5060">
        <w:t xml:space="preserve">Now, </w:t>
      </w:r>
      <w:proofErr w:type="gramStart"/>
      <w:r w:rsidR="03DE5060">
        <w:t>take a look</w:t>
      </w:r>
      <w:proofErr w:type="gramEnd"/>
      <w:r w:rsidR="03DE5060">
        <w:t xml:space="preserve"> at the screenshot above of the Squeak interface. When you start Squeak, you will see </w:t>
      </w:r>
      <w:proofErr w:type="gramStart"/>
      <w:r w:rsidR="03DE5060">
        <w:t>a number of</w:t>
      </w:r>
      <w:proofErr w:type="gramEnd"/>
      <w:r w:rsidR="03DE5060">
        <w:t xml:space="preserve"> different windows, each with different information. If you click on the background of the interface, you will get the menu shown above called “World”. For this tutorial, we’ll use a clean workspace window and the transcript window. So, first close some of those workspace windows (‘x’ is in the left-hand corner), then click on the background of the </w:t>
      </w:r>
      <w:r w:rsidR="03DE5060">
        <w:lastRenderedPageBreak/>
        <w:t>Squeak interface to open the World menu. Choose “open…” and then choose “Workspace”. This will give you a workspace window in which to type code. Now, re-open the World menu, choose “open…” and choose “Transcript”. This window will be where we will display the results of your programs (soon). You should have a Squeak window that resembles the figure above.</w:t>
      </w:r>
    </w:p>
    <w:p w14:paraId="059EE615" w14:textId="77777777" w:rsidR="009B4884" w:rsidRDefault="009B4884" w:rsidP="009B4884"/>
    <w:p w14:paraId="3BED70B2" w14:textId="77777777" w:rsidR="009B4884" w:rsidRPr="00B10CDD" w:rsidRDefault="03DE5060" w:rsidP="03DE5060">
      <w:pPr>
        <w:rPr>
          <w:b/>
          <w:bCs/>
        </w:rPr>
      </w:pPr>
      <w:r w:rsidRPr="03DE5060">
        <w:rPr>
          <w:b/>
          <w:bCs/>
        </w:rPr>
        <w:t>Syntax</w:t>
      </w:r>
    </w:p>
    <w:p w14:paraId="1F0937EE" w14:textId="277C2DC3" w:rsidR="009B4884" w:rsidRDefault="186ADFC1" w:rsidP="009B4884">
      <w:r>
        <w:t xml:space="preserve">OK, now what’s the Smalltalk mantra? Say it with me: “everything is an object”. No, really, say that out loud. “Everything is an object.” To get something to happen in Smalltalk, you “send a message” to the object that will do what you want. For example, if I wanted the Transcript window to display “hello world”, I’ll send a message to the Transcript window to show my text. Notice the slightly different mindset here from the imperative language. I don’t print “hello world” to the Transcript window. I tell the Transcript window to display “hello world” in whatever manner it sees fit. All messages are sent to objects using the syntax: </w:t>
      </w:r>
      <w:r w:rsidRPr="186ADFC1">
        <w:rPr>
          <w:rFonts w:ascii="Courier New" w:hAnsi="Courier New" w:cs="Courier New"/>
          <w:i/>
          <w:iCs/>
        </w:rPr>
        <w:t>obj message</w:t>
      </w:r>
      <w:r w:rsidRPr="186ADFC1">
        <w:rPr>
          <w:rFonts w:ascii="Courier New" w:hAnsi="Courier New" w:cs="Courier New"/>
        </w:rPr>
        <w:t>:</w:t>
      </w:r>
      <w:r w:rsidRPr="186ADFC1">
        <w:rPr>
          <w:rFonts w:ascii="Courier New" w:hAnsi="Courier New" w:cs="Courier New"/>
          <w:i/>
          <w:iCs/>
        </w:rPr>
        <w:t xml:space="preserve"> parameter</w:t>
      </w:r>
      <w:r w:rsidRPr="186ADFC1">
        <w:rPr>
          <w:i/>
          <w:iCs/>
        </w:rPr>
        <w:t xml:space="preserve">. </w:t>
      </w:r>
      <w:r>
        <w:t xml:space="preserve">Certain messages will require more than one parameter, so we’ll just add to the message: </w:t>
      </w:r>
      <w:r w:rsidRPr="186ADFC1">
        <w:rPr>
          <w:rFonts w:ascii="Courier New" w:hAnsi="Courier New" w:cs="Courier New"/>
          <w:i/>
          <w:iCs/>
        </w:rPr>
        <w:t>obj message1</w:t>
      </w:r>
      <w:r w:rsidRPr="186ADFC1">
        <w:rPr>
          <w:rFonts w:ascii="Courier New" w:hAnsi="Courier New" w:cs="Courier New"/>
        </w:rPr>
        <w:t>:</w:t>
      </w:r>
      <w:r w:rsidRPr="186ADFC1">
        <w:rPr>
          <w:rFonts w:ascii="Courier New" w:hAnsi="Courier New" w:cs="Courier New"/>
          <w:i/>
          <w:iCs/>
        </w:rPr>
        <w:t xml:space="preserve"> parameter1 message2: parameter2</w:t>
      </w:r>
      <w:r w:rsidRPr="186ADFC1">
        <w:rPr>
          <w:i/>
          <w:iCs/>
        </w:rPr>
        <w:t xml:space="preserve">. </w:t>
      </w:r>
      <w:r>
        <w:t>Note, statements are separated by a ‘</w:t>
      </w:r>
      <w:r w:rsidRPr="186ADFC1">
        <w:rPr>
          <w:rFonts w:ascii="Courier New" w:hAnsi="Courier New" w:cs="Courier New"/>
        </w:rPr>
        <w:t>.</w:t>
      </w:r>
      <w:r>
        <w:t>’ character. Note, the last statement in any block doesn’t need a ‘</w:t>
      </w:r>
      <w:r w:rsidRPr="186ADFC1">
        <w:rPr>
          <w:rFonts w:ascii="Courier New" w:hAnsi="Courier New" w:cs="Courier New"/>
        </w:rPr>
        <w:t>.</w:t>
      </w:r>
      <w:r>
        <w:t xml:space="preserve">’ character. OK, let’s try it out. In the Workspace window (or Playground window in </w:t>
      </w:r>
      <w:proofErr w:type="spellStart"/>
      <w:r>
        <w:t>Pharo</w:t>
      </w:r>
      <w:proofErr w:type="spellEnd"/>
      <w:r>
        <w:t>), let’s tell the Transcript window to show “hello world”. Type the following into the Workspace window:</w:t>
      </w:r>
    </w:p>
    <w:p w14:paraId="3FB36214" w14:textId="77777777" w:rsidR="009B4884" w:rsidRDefault="009B4884" w:rsidP="009B4884"/>
    <w:p w14:paraId="5FC67114" w14:textId="77777777" w:rsidR="009B4884" w:rsidRDefault="03DE5060" w:rsidP="009B4884">
      <w:r w:rsidRPr="03DE5060">
        <w:rPr>
          <w:rFonts w:ascii="Courier New" w:hAnsi="Courier New" w:cs="Courier New"/>
        </w:rPr>
        <w:t>Transcript show: 'hello world'.</w:t>
      </w:r>
    </w:p>
    <w:p w14:paraId="5AED07F9" w14:textId="77777777" w:rsidR="009B4884" w:rsidRDefault="009B4884" w:rsidP="009B4884"/>
    <w:p w14:paraId="5257B106" w14:textId="69DE1DFB" w:rsidR="009B4884" w:rsidRDefault="03DE5060" w:rsidP="009B4884">
      <w:r>
        <w:t>Now, highlight that line and wheel-click on it. Choose “do it” from the menu, and notice that the text is displayed. Yeah! You’ve written some Smalltalk code. Notice that you can make code execute using Ctrl-d rather than having to right-click every time.</w:t>
      </w:r>
    </w:p>
    <w:p w14:paraId="092F1DA8" w14:textId="77777777" w:rsidR="009B4884" w:rsidRDefault="009B4884" w:rsidP="009B4884"/>
    <w:p w14:paraId="6F916DC6" w14:textId="77777777" w:rsidR="009B4884" w:rsidRDefault="186ADFC1" w:rsidP="009B4884">
      <w:r>
        <w:t>Variable assignment is accomplished with the ‘</w:t>
      </w:r>
      <w:r w:rsidRPr="186ADFC1">
        <w:rPr>
          <w:rFonts w:ascii="Courier New" w:hAnsi="Courier New" w:cs="Courier New"/>
        </w:rPr>
        <w:t>_</w:t>
      </w:r>
      <w:r>
        <w:t xml:space="preserve">’ message. I know, it’s weird, but comparison is the ‘=’ message and we don’t want to confuse those: </w:t>
      </w:r>
      <w:proofErr w:type="spellStart"/>
      <w:r w:rsidRPr="186ADFC1">
        <w:rPr>
          <w:rFonts w:ascii="Courier New" w:hAnsi="Courier New" w:cs="Courier New"/>
        </w:rPr>
        <w:t>myVar</w:t>
      </w:r>
      <w:proofErr w:type="spellEnd"/>
      <w:r w:rsidRPr="186ADFC1">
        <w:rPr>
          <w:rFonts w:ascii="Courier New" w:hAnsi="Courier New" w:cs="Courier New"/>
        </w:rPr>
        <w:t xml:space="preserve"> _ 'hello world'.</w:t>
      </w:r>
    </w:p>
    <w:p w14:paraId="392D4A87" w14:textId="77777777" w:rsidR="009B4884" w:rsidRDefault="009B4884" w:rsidP="009B4884"/>
    <w:p w14:paraId="1990F1CA" w14:textId="77777777" w:rsidR="009B4884" w:rsidRPr="00B10CDD" w:rsidRDefault="03DE5060" w:rsidP="03DE5060">
      <w:pPr>
        <w:rPr>
          <w:b/>
          <w:bCs/>
        </w:rPr>
      </w:pPr>
      <w:r w:rsidRPr="03DE5060">
        <w:rPr>
          <w:b/>
          <w:bCs/>
        </w:rPr>
        <w:t>Types</w:t>
      </w:r>
    </w:p>
    <w:p w14:paraId="68989691" w14:textId="77777777" w:rsidR="009B4884" w:rsidRDefault="03DE5060" w:rsidP="009B4884">
      <w:r>
        <w:t xml:space="preserve">Again, everything is an object. When you start Squeak, you use an image file which stores </w:t>
      </w:r>
      <w:r w:rsidRPr="03DE5060">
        <w:rPr>
          <w:u w:val="single"/>
        </w:rPr>
        <w:t>all</w:t>
      </w:r>
      <w:r>
        <w:t xml:space="preserve"> code for Smalltalk. In fact, 95% of Smalltalk is written in Smalltalk. The other 5% could have been written in Smalltalk also, but for efficiency it was written in a lower-level language. Since the entirety of Smalltalk is in the image file, it is modifiable. If you want to change how strings behave, you can go into the code for the string class and make whatever changes you want. They can be saved in the image </w:t>
      </w:r>
      <w:proofErr w:type="gramStart"/>
      <w:r>
        <w:t>file, and</w:t>
      </w:r>
      <w:proofErr w:type="gramEnd"/>
      <w:r>
        <w:t xml:space="preserve"> will be part of your version of Smalltalk forever.</w:t>
      </w:r>
    </w:p>
    <w:p w14:paraId="40D51DC1" w14:textId="77777777" w:rsidR="009B4884" w:rsidRDefault="009B4884" w:rsidP="009B4884"/>
    <w:p w14:paraId="4AE3503A" w14:textId="77777777" w:rsidR="009B4884" w:rsidRDefault="03DE5060" w:rsidP="009B4884">
      <w:r>
        <w:t xml:space="preserve">Click again on the background for </w:t>
      </w:r>
      <w:proofErr w:type="gramStart"/>
      <w:r>
        <w:t>Squeak, and</w:t>
      </w:r>
      <w:proofErr w:type="gramEnd"/>
      <w:r>
        <w:t xml:space="preserve"> choose “open…” and “class browser”. All types available to you to program with are listed there, in a hierarchy. For example, if you want to know what kinds of messages you can send numbers, you’ll find them in Kernel-numbers/Number. The messages offered by a Number object are grouped by functionality, and those lists are listed in the third window. Choose “intervals”. Now in the </w:t>
      </w:r>
      <w:proofErr w:type="gramStart"/>
      <w:r>
        <w:t>far right</w:t>
      </w:r>
      <w:proofErr w:type="gramEnd"/>
      <w:r>
        <w:t xml:space="preserve"> window you’ll see the messages that are interval-type messages. In fact, these messages make up your loops. Type this into the workspace window and “do it”:</w:t>
      </w:r>
    </w:p>
    <w:p w14:paraId="0D89961E" w14:textId="77777777" w:rsidR="009B4884" w:rsidRDefault="009B4884" w:rsidP="009B4884"/>
    <w:p w14:paraId="7250B697" w14:textId="77777777" w:rsidR="009B4884" w:rsidRPr="00BD718F" w:rsidRDefault="03DE5060" w:rsidP="03DE5060">
      <w:pPr>
        <w:rPr>
          <w:rFonts w:ascii="Courier New" w:hAnsi="Courier New" w:cs="Courier New"/>
        </w:rPr>
      </w:pPr>
      <w:r w:rsidRPr="03DE5060">
        <w:rPr>
          <w:rFonts w:ascii="Courier New" w:hAnsi="Courier New" w:cs="Courier New"/>
        </w:rPr>
        <w:t xml:space="preserve">1 to: 9 do: </w:t>
      </w:r>
    </w:p>
    <w:p w14:paraId="1D79B9D1" w14:textId="77777777" w:rsidR="009B4884" w:rsidRPr="00BD718F" w:rsidRDefault="03DE5060" w:rsidP="03DE5060">
      <w:pPr>
        <w:rPr>
          <w:rFonts w:ascii="Courier New" w:hAnsi="Courier New" w:cs="Courier New"/>
        </w:rPr>
      </w:pPr>
      <w:proofErr w:type="gramStart"/>
      <w:r w:rsidRPr="03DE5060">
        <w:rPr>
          <w:rFonts w:ascii="Courier New" w:hAnsi="Courier New" w:cs="Courier New"/>
        </w:rPr>
        <w:t>[:index</w:t>
      </w:r>
      <w:proofErr w:type="gramEnd"/>
      <w:r w:rsidRPr="03DE5060">
        <w:rPr>
          <w:rFonts w:ascii="Courier New" w:hAnsi="Courier New" w:cs="Courier New"/>
        </w:rPr>
        <w:t xml:space="preserve"> | </w:t>
      </w:r>
    </w:p>
    <w:p w14:paraId="61DA3D3F" w14:textId="77777777" w:rsidR="009B4884" w:rsidRPr="00BD718F" w:rsidRDefault="009B4884" w:rsidP="186ADFC1">
      <w:pPr>
        <w:rPr>
          <w:rFonts w:ascii="Courier New" w:hAnsi="Courier New" w:cs="Courier New"/>
        </w:rPr>
      </w:pPr>
      <w:r w:rsidRPr="00BD718F">
        <w:rPr>
          <w:rFonts w:ascii="Courier New" w:hAnsi="Courier New" w:cs="Courier New"/>
        </w:rPr>
        <w:tab/>
        <w:t xml:space="preserve">Transcript show: (index </w:t>
      </w:r>
      <w:proofErr w:type="spellStart"/>
      <w:r w:rsidRPr="00BD718F">
        <w:rPr>
          <w:rFonts w:ascii="Courier New" w:hAnsi="Courier New" w:cs="Courier New"/>
        </w:rPr>
        <w:t>printString</w:t>
      </w:r>
      <w:proofErr w:type="spellEnd"/>
      <w:r w:rsidRPr="00BD718F">
        <w:rPr>
          <w:rFonts w:ascii="Courier New" w:hAnsi="Courier New" w:cs="Courier New"/>
        </w:rPr>
        <w:t xml:space="preserve">), ' times... '. </w:t>
      </w:r>
    </w:p>
    <w:p w14:paraId="0C6C8E2E" w14:textId="77777777" w:rsidR="009B4884" w:rsidRPr="00BD718F" w:rsidRDefault="009B4884" w:rsidP="03DE5060">
      <w:pPr>
        <w:rPr>
          <w:rFonts w:ascii="Courier New" w:hAnsi="Courier New" w:cs="Courier New"/>
        </w:rPr>
      </w:pPr>
      <w:r w:rsidRPr="00BD718F">
        <w:rPr>
          <w:rFonts w:ascii="Courier New" w:hAnsi="Courier New" w:cs="Courier New"/>
        </w:rPr>
        <w:tab/>
        <w:t>Transcript cr.</w:t>
      </w:r>
    </w:p>
    <w:p w14:paraId="3B972A97" w14:textId="77777777" w:rsidR="009B4884" w:rsidRDefault="03DE5060" w:rsidP="03DE5060">
      <w:pPr>
        <w:rPr>
          <w:rFonts w:ascii="Courier New" w:hAnsi="Courier New" w:cs="Courier New"/>
        </w:rPr>
      </w:pPr>
      <w:r w:rsidRPr="03DE5060">
        <w:rPr>
          <w:rFonts w:ascii="Courier New" w:hAnsi="Courier New" w:cs="Courier New"/>
        </w:rPr>
        <w:t>].</w:t>
      </w:r>
    </w:p>
    <w:p w14:paraId="3149BF51" w14:textId="77777777" w:rsidR="009B4884" w:rsidRDefault="009B4884" w:rsidP="009B4884"/>
    <w:p w14:paraId="753D65CE" w14:textId="32852324" w:rsidR="009B4884" w:rsidRDefault="186ADFC1" w:rsidP="009B4884">
      <w:r>
        <w:t>You’ll see that the transcript window has 9 strings printed. What happened? We used the “</w:t>
      </w:r>
      <w:proofErr w:type="spellStart"/>
      <w:proofErr w:type="gramStart"/>
      <w:r>
        <w:t>to:</w:t>
      </w:r>
      <w:proofErr w:type="gramEnd"/>
      <w:r>
        <w:t>do</w:t>
      </w:r>
      <w:proofErr w:type="spellEnd"/>
      <w:r>
        <w:t xml:space="preserve">:” message for numbers. Notice that even a constant value (e.g. 1) is an object that we can send messages to. This is slightly different than most languages you’re familiar with. You can’t say “Hello </w:t>
      </w:r>
      <w:proofErr w:type="spellStart"/>
      <w:r>
        <w:t>World</w:t>
      </w:r>
      <w:proofErr w:type="gramStart"/>
      <w:r>
        <w:t>”.size</w:t>
      </w:r>
      <w:proofErr w:type="spellEnd"/>
      <w:proofErr w:type="gramEnd"/>
      <w:r>
        <w:t xml:space="preserve">() in C++, can you? The </w:t>
      </w:r>
      <w:proofErr w:type="spellStart"/>
      <w:proofErr w:type="gramStart"/>
      <w:r>
        <w:t>to:</w:t>
      </w:r>
      <w:proofErr w:type="gramEnd"/>
      <w:r>
        <w:t>do</w:t>
      </w:r>
      <w:proofErr w:type="spellEnd"/>
      <w:r>
        <w:t xml:space="preserve">: message for numbers takes an integer (9) and a block of code. In this case, the block of code is denoted in the square brackets. The </w:t>
      </w:r>
      <w:proofErr w:type="spellStart"/>
      <w:proofErr w:type="gramStart"/>
      <w:r>
        <w:t>to:</w:t>
      </w:r>
      <w:proofErr w:type="gramEnd"/>
      <w:r>
        <w:t>do</w:t>
      </w:r>
      <w:proofErr w:type="spellEnd"/>
      <w:r>
        <w:t xml:space="preserve">: message above also shows how blocks can have local objects. The </w:t>
      </w:r>
      <w:proofErr w:type="spellStart"/>
      <w:proofErr w:type="gramStart"/>
      <w:r>
        <w:t>to:</w:t>
      </w:r>
      <w:proofErr w:type="gramEnd"/>
      <w:r>
        <w:t>do</w:t>
      </w:r>
      <w:proofErr w:type="spellEnd"/>
      <w:r>
        <w:t xml:space="preserve">: message has local object for the current index value. We can access that object using </w:t>
      </w:r>
      <w:proofErr w:type="gramStart"/>
      <w:r>
        <w:t xml:space="preserve">the </w:t>
      </w:r>
      <w:r w:rsidRPr="186ADFC1">
        <w:rPr>
          <w:rFonts w:ascii="Courier New" w:hAnsi="Courier New" w:cs="Courier New"/>
        </w:rPr>
        <w:t>:obj</w:t>
      </w:r>
      <w:proofErr w:type="gramEnd"/>
      <w:r w:rsidRPr="186ADFC1">
        <w:rPr>
          <w:rFonts w:ascii="Courier New" w:hAnsi="Courier New" w:cs="Courier New"/>
        </w:rPr>
        <w:t xml:space="preserve"> |</w:t>
      </w:r>
      <w:r>
        <w:t xml:space="preserve"> syntax. The </w:t>
      </w:r>
      <w:r w:rsidRPr="186ADFC1">
        <w:rPr>
          <w:rFonts w:ascii="Courier New" w:hAnsi="Courier New" w:cs="Courier New"/>
        </w:rPr>
        <w:t>|</w:t>
      </w:r>
      <w:r>
        <w:t xml:space="preserve"> character allows programmers to define local variables. Note that variables do not need to be declared (as in other languages), but the option is there. </w:t>
      </w:r>
      <w:proofErr w:type="gramStart"/>
      <w:r>
        <w:t xml:space="preserve">The </w:t>
      </w:r>
      <w:r w:rsidRPr="186ADFC1">
        <w:rPr>
          <w:rFonts w:ascii="Courier New" w:hAnsi="Courier New" w:cs="Courier New"/>
        </w:rPr>
        <w:t>:obj</w:t>
      </w:r>
      <w:proofErr w:type="gramEnd"/>
      <w:r>
        <w:t xml:space="preserve"> names the variable, and by prefixing it with </w:t>
      </w:r>
      <w:r w:rsidRPr="186ADFC1">
        <w:rPr>
          <w:rFonts w:ascii="Courier New" w:hAnsi="Courier New" w:cs="Courier New"/>
        </w:rPr>
        <w:t>:</w:t>
      </w:r>
      <w:r>
        <w:t>, it is assigned to the block’s local scope. Notice also that the ‘</w:t>
      </w:r>
      <w:r w:rsidRPr="186ADFC1">
        <w:rPr>
          <w:rFonts w:ascii="Courier New" w:hAnsi="Courier New" w:cs="Courier New"/>
        </w:rPr>
        <w:t>,</w:t>
      </w:r>
      <w:r>
        <w:t>’ character is string concatenation. The second line in the code block sends a “carriage return” message to the Transcript.</w:t>
      </w:r>
    </w:p>
    <w:p w14:paraId="4F7798CE" w14:textId="77777777" w:rsidR="009B4884" w:rsidRDefault="009B4884" w:rsidP="009B4884"/>
    <w:p w14:paraId="3A2DF22D" w14:textId="77777777" w:rsidR="009B4884" w:rsidRDefault="03DE5060" w:rsidP="009B4884">
      <w:r>
        <w:t>Multiple lines of code are separated with the ‘</w:t>
      </w:r>
      <w:r w:rsidRPr="03DE5060">
        <w:rPr>
          <w:rFonts w:ascii="Courier New" w:hAnsi="Courier New" w:cs="Courier New"/>
        </w:rPr>
        <w:t>.</w:t>
      </w:r>
      <w:r>
        <w:t>’ character. For example, below is code to write 10! to the Transcript.</w:t>
      </w:r>
    </w:p>
    <w:p w14:paraId="0FB06BF0" w14:textId="77777777" w:rsidR="009B4884" w:rsidRDefault="009B4884" w:rsidP="009B4884"/>
    <w:p w14:paraId="7E298384" w14:textId="77777777" w:rsidR="009B4884" w:rsidRPr="001729AC" w:rsidRDefault="03DE5060" w:rsidP="03DE5060">
      <w:pPr>
        <w:rPr>
          <w:rFonts w:ascii="Courier New" w:hAnsi="Courier New" w:cs="Courier New"/>
        </w:rPr>
      </w:pPr>
      <w:r w:rsidRPr="03DE5060">
        <w:rPr>
          <w:rFonts w:ascii="Courier New" w:hAnsi="Courier New" w:cs="Courier New"/>
        </w:rPr>
        <w:t>total _ 1.</w:t>
      </w:r>
    </w:p>
    <w:p w14:paraId="19A75B09" w14:textId="77777777" w:rsidR="009B4884" w:rsidRPr="001729AC" w:rsidRDefault="03DE5060" w:rsidP="03DE5060">
      <w:pPr>
        <w:rPr>
          <w:rFonts w:ascii="Courier New" w:hAnsi="Courier New" w:cs="Courier New"/>
        </w:rPr>
      </w:pPr>
      <w:r w:rsidRPr="03DE5060">
        <w:rPr>
          <w:rFonts w:ascii="Courier New" w:hAnsi="Courier New" w:cs="Courier New"/>
        </w:rPr>
        <w:t xml:space="preserve">1 to: 9 do: </w:t>
      </w:r>
      <w:proofErr w:type="gramStart"/>
      <w:r w:rsidRPr="03DE5060">
        <w:rPr>
          <w:rFonts w:ascii="Courier New" w:hAnsi="Courier New" w:cs="Courier New"/>
        </w:rPr>
        <w:t>[:index</w:t>
      </w:r>
      <w:proofErr w:type="gramEnd"/>
      <w:r w:rsidRPr="03DE5060">
        <w:rPr>
          <w:rFonts w:ascii="Courier New" w:hAnsi="Courier New" w:cs="Courier New"/>
        </w:rPr>
        <w:t xml:space="preserve"> | total _ </w:t>
      </w:r>
      <w:proofErr w:type="spellStart"/>
      <w:r w:rsidRPr="03DE5060">
        <w:rPr>
          <w:rFonts w:ascii="Courier New" w:hAnsi="Courier New" w:cs="Courier New"/>
        </w:rPr>
        <w:t>total</w:t>
      </w:r>
      <w:proofErr w:type="spellEnd"/>
      <w:r w:rsidRPr="03DE5060">
        <w:rPr>
          <w:rFonts w:ascii="Courier New" w:hAnsi="Courier New" w:cs="Courier New"/>
        </w:rPr>
        <w:t xml:space="preserve"> * index].</w:t>
      </w:r>
    </w:p>
    <w:p w14:paraId="445C3A51" w14:textId="77777777" w:rsidR="009B4884" w:rsidRPr="001729AC" w:rsidRDefault="03DE5060" w:rsidP="03DE5060">
      <w:pPr>
        <w:rPr>
          <w:rFonts w:ascii="Courier New" w:hAnsi="Courier New" w:cs="Courier New"/>
        </w:rPr>
      </w:pPr>
      <w:r w:rsidRPr="03DE5060">
        <w:rPr>
          <w:rFonts w:ascii="Courier New" w:hAnsi="Courier New" w:cs="Courier New"/>
        </w:rPr>
        <w:t>Transcript show: total.</w:t>
      </w:r>
    </w:p>
    <w:p w14:paraId="21360B4C" w14:textId="77777777" w:rsidR="009B4884" w:rsidRDefault="009B4884" w:rsidP="009B4884"/>
    <w:p w14:paraId="315C1C3B" w14:textId="1FD6D231" w:rsidR="009B4884" w:rsidRPr="00B10CDD" w:rsidRDefault="0010794C" w:rsidP="009B4884">
      <w:pPr>
        <w:ind w:left="720"/>
      </w:pPr>
      <w:r>
        <w:rPr>
          <w:noProof/>
        </w:rPr>
        <w:lastRenderedPageBreak/>
        <w:drawing>
          <wp:anchor distT="0" distB="0" distL="114300" distR="114300" simplePos="0" relativeHeight="251658240" behindDoc="0" locked="0" layoutInCell="1" allowOverlap="1" wp14:anchorId="0C22A92E" wp14:editId="2591A092">
            <wp:simplePos x="0" y="0"/>
            <wp:positionH relativeFrom="column">
              <wp:posOffset>387350</wp:posOffset>
            </wp:positionH>
            <wp:positionV relativeFrom="paragraph">
              <wp:posOffset>146050</wp:posOffset>
            </wp:positionV>
            <wp:extent cx="3619500" cy="3758565"/>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619500" cy="37585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454252CA" w:rsidRPr="35BAA1A0">
        <w:rPr>
          <w:b/>
          <w:bCs/>
        </w:rPr>
        <w:t>EX07</w:t>
      </w:r>
      <w:r w:rsidR="03DE5060" w:rsidRPr="35BAA1A0">
        <w:rPr>
          <w:b/>
          <w:bCs/>
        </w:rPr>
        <w:t>_03</w:t>
      </w:r>
      <w:r w:rsidR="03DE5060">
        <w:t>: Write the string “Hello CS370. Welcome to Squeak!” to the Transcript object.</w:t>
      </w:r>
    </w:p>
    <w:p w14:paraId="35B3D10F" w14:textId="4E4A9F87" w:rsidR="009B4884" w:rsidRPr="00B10CDD" w:rsidRDefault="009B4884" w:rsidP="009B4884">
      <w:pPr>
        <w:ind w:left="720"/>
      </w:pPr>
    </w:p>
    <w:p w14:paraId="4E680D2E" w14:textId="6EE395C4" w:rsidR="009B4884" w:rsidRPr="008175A3" w:rsidRDefault="0010794C" w:rsidP="009B4884">
      <w:pPr>
        <w:ind w:left="720"/>
      </w:pPr>
      <w:r>
        <w:rPr>
          <w:noProof/>
        </w:rPr>
        <w:drawing>
          <wp:anchor distT="0" distB="0" distL="114300" distR="114300" simplePos="0" relativeHeight="251659264" behindDoc="0" locked="0" layoutInCell="1" allowOverlap="1" wp14:anchorId="68B724C5" wp14:editId="66206649">
            <wp:simplePos x="0" y="0"/>
            <wp:positionH relativeFrom="column">
              <wp:posOffset>425450</wp:posOffset>
            </wp:positionH>
            <wp:positionV relativeFrom="paragraph">
              <wp:posOffset>273050</wp:posOffset>
            </wp:positionV>
            <wp:extent cx="4298950" cy="4349750"/>
            <wp:effectExtent l="0" t="0" r="635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298950" cy="43497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454252CA" w:rsidRPr="35BAA1A0">
        <w:rPr>
          <w:b/>
          <w:bCs/>
        </w:rPr>
        <w:t>EX07</w:t>
      </w:r>
      <w:r w:rsidR="03DE5060" w:rsidRPr="35BAA1A0">
        <w:rPr>
          <w:b/>
          <w:bCs/>
        </w:rPr>
        <w:t>_04</w:t>
      </w:r>
      <w:r w:rsidR="03DE5060">
        <w:t>: Write a Smalltalk script to write the 10</w:t>
      </w:r>
      <w:r w:rsidR="03DE5060" w:rsidRPr="35BAA1A0">
        <w:rPr>
          <w:vertAlign w:val="superscript"/>
        </w:rPr>
        <w:t>th</w:t>
      </w:r>
      <w:r w:rsidR="03DE5060">
        <w:t xml:space="preserve"> value in the Fibonacci sequence to the Transcript object.</w:t>
      </w:r>
    </w:p>
    <w:p w14:paraId="08CE8AA9" w14:textId="20E64FB7" w:rsidR="009B4884" w:rsidRDefault="009B4884" w:rsidP="009B4884"/>
    <w:p w14:paraId="76AA2CEA" w14:textId="1C54739A" w:rsidR="009B4884" w:rsidRDefault="009B4884" w:rsidP="009B4884">
      <w:r>
        <w:br w:type="page"/>
      </w:r>
    </w:p>
    <w:p w14:paraId="05B58996" w14:textId="7A074A22" w:rsidR="003E4F5B" w:rsidRPr="001C42B5" w:rsidRDefault="186ADFC1" w:rsidP="186ADFC1">
      <w:pPr>
        <w:ind w:left="1260" w:hanging="1260"/>
        <w:jc w:val="center"/>
        <w:rPr>
          <w:sz w:val="28"/>
          <w:szCs w:val="28"/>
        </w:rPr>
      </w:pPr>
      <w:r w:rsidRPr="186ADFC1">
        <w:rPr>
          <w:sz w:val="28"/>
          <w:szCs w:val="28"/>
        </w:rPr>
        <w:lastRenderedPageBreak/>
        <w:t xml:space="preserve">Haskell and </w:t>
      </w:r>
      <w:proofErr w:type="spellStart"/>
      <w:r w:rsidRPr="186ADFC1">
        <w:rPr>
          <w:sz w:val="28"/>
          <w:szCs w:val="28"/>
        </w:rPr>
        <w:t>WinGHCi</w:t>
      </w:r>
      <w:proofErr w:type="spellEnd"/>
      <w:r w:rsidRPr="186ADFC1">
        <w:rPr>
          <w:sz w:val="28"/>
          <w:szCs w:val="28"/>
        </w:rPr>
        <w:t xml:space="preserve"> IDE Primer</w:t>
      </w:r>
    </w:p>
    <w:p w14:paraId="05B58997" w14:textId="77777777" w:rsidR="003E4F5B" w:rsidRDefault="003E4F5B" w:rsidP="003E4F5B">
      <w:pPr>
        <w:ind w:left="1260" w:hanging="1260"/>
      </w:pPr>
    </w:p>
    <w:p w14:paraId="05B58998" w14:textId="77777777" w:rsidR="003E4F5B" w:rsidRPr="00B10CDD" w:rsidRDefault="03DE5060" w:rsidP="03DE5060">
      <w:pPr>
        <w:ind w:left="1260" w:hanging="1260"/>
        <w:rPr>
          <w:b/>
          <w:bCs/>
        </w:rPr>
      </w:pPr>
      <w:r w:rsidRPr="03DE5060">
        <w:rPr>
          <w:b/>
          <w:bCs/>
        </w:rPr>
        <w:t>The Interface</w:t>
      </w:r>
    </w:p>
    <w:p w14:paraId="05B58999" w14:textId="3CBF2597" w:rsidR="00B10CDD" w:rsidRDefault="186ADFC1" w:rsidP="003E4F5B">
      <w:r>
        <w:t>Haskell is a functional programming language</w:t>
      </w:r>
      <w:r w:rsidR="79BF002B">
        <w:t>, which means that</w:t>
      </w:r>
      <w:r>
        <w:t xml:space="preserve"> function</w:t>
      </w:r>
      <w:r w:rsidR="4BCA1171">
        <w:t>s</w:t>
      </w:r>
      <w:r>
        <w:t xml:space="preserve"> </w:t>
      </w:r>
      <w:r w:rsidR="3198CC86">
        <w:t>are</w:t>
      </w:r>
      <w:r>
        <w:t xml:space="preserve"> first-class object. That is, </w:t>
      </w:r>
      <w:r w:rsidR="38EE47BE">
        <w:t>functions</w:t>
      </w:r>
      <w:r>
        <w:t xml:space="preserve"> can be manipulated in meaningful ways, </w:t>
      </w:r>
      <w:proofErr w:type="gramStart"/>
      <w:r>
        <w:t>similar to</w:t>
      </w:r>
      <w:proofErr w:type="gramEnd"/>
      <w:r>
        <w:t xml:space="preserve"> atomic variables.</w:t>
      </w:r>
      <w:r w:rsidR="6D179619">
        <w:t xml:space="preserve"> You can install Haskell from </w:t>
      </w:r>
      <w:hyperlink r:id="rId23">
        <w:r w:rsidR="6D179619" w:rsidRPr="14ABE81B">
          <w:rPr>
            <w:rStyle w:val="Hyperlink"/>
          </w:rPr>
          <w:t>here</w:t>
        </w:r>
      </w:hyperlink>
      <w:r w:rsidR="6D179619">
        <w:t>. I went ahead and installed the Haskell Platform.</w:t>
      </w:r>
      <w:r>
        <w:t xml:space="preserve"> You can run winghci.exe to get the </w:t>
      </w:r>
      <w:proofErr w:type="spellStart"/>
      <w:r>
        <w:t>WinGHCi</w:t>
      </w:r>
      <w:proofErr w:type="spellEnd"/>
      <w:r>
        <w:t xml:space="preserve"> interpreter for Haskell.</w:t>
      </w:r>
    </w:p>
    <w:p w14:paraId="05B5899A" w14:textId="77777777" w:rsidR="003E4F5B" w:rsidRDefault="003E4F5B" w:rsidP="003E4F5B"/>
    <w:p w14:paraId="05B5899B" w14:textId="7236ADF2" w:rsidR="003E4F5B" w:rsidRDefault="005C1834" w:rsidP="003E4F5B">
      <w:r>
        <w:rPr>
          <w:noProof/>
        </w:rPr>
        <w:drawing>
          <wp:inline distT="0" distB="0" distL="0" distR="0" wp14:anchorId="36BC19E5" wp14:editId="405C588A">
            <wp:extent cx="6400800" cy="3458210"/>
            <wp:effectExtent l="0" t="0" r="0" b="8890"/>
            <wp:docPr id="45947026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4">
                      <a:extLst>
                        <a:ext uri="{28A0092B-C50C-407E-A947-70E740481C1C}">
                          <a14:useLocalDpi xmlns:a14="http://schemas.microsoft.com/office/drawing/2010/main" val="0"/>
                        </a:ext>
                      </a:extLst>
                    </a:blip>
                    <a:stretch>
                      <a:fillRect/>
                    </a:stretch>
                  </pic:blipFill>
                  <pic:spPr>
                    <a:xfrm>
                      <a:off x="0" y="0"/>
                      <a:ext cx="6400800" cy="3458210"/>
                    </a:xfrm>
                    <a:prstGeom prst="rect">
                      <a:avLst/>
                    </a:prstGeom>
                  </pic:spPr>
                </pic:pic>
              </a:graphicData>
            </a:graphic>
          </wp:inline>
        </w:drawing>
      </w:r>
      <w:r>
        <w:br/>
      </w:r>
      <w:r w:rsidR="03DE5060">
        <w:t>In Haskell, programs are function evaluations. The results of evaluating those functions are output to the interpreter. The code is not “step-by-step”, but instead the code calls functions, which may call functions, which may call functions, and in the end, the functions evaluate to a result. It takes some getting used to, but once you do, it’s very powerful.</w:t>
      </w:r>
    </w:p>
    <w:p w14:paraId="05B5899C" w14:textId="77777777" w:rsidR="00A9484E" w:rsidRDefault="00A9484E" w:rsidP="003E4F5B"/>
    <w:p w14:paraId="05B5899D" w14:textId="77777777" w:rsidR="00500CEA" w:rsidRDefault="03DE5060" w:rsidP="03DE5060">
      <w:pPr>
        <w:rPr>
          <w:b/>
          <w:bCs/>
        </w:rPr>
      </w:pPr>
      <w:r w:rsidRPr="03DE5060">
        <w:rPr>
          <w:b/>
          <w:bCs/>
        </w:rPr>
        <w:t>Syntax</w:t>
      </w:r>
    </w:p>
    <w:p w14:paraId="05B589A0" w14:textId="551E0662" w:rsidR="00A9484E" w:rsidRDefault="186ADFC1" w:rsidP="00A9484E">
      <w:r>
        <w:t>Functions are defined using the equals sign (=). That is, to have a function that evaluates to “hello world”, I simply assign “hello world” to a function that take 0 arguments. To start, create a new text file called “</w:t>
      </w:r>
      <w:proofErr w:type="spellStart"/>
      <w:proofErr w:type="gramStart"/>
      <w:r>
        <w:t>test.hs</w:t>
      </w:r>
      <w:proofErr w:type="spellEnd"/>
      <w:proofErr w:type="gramEnd"/>
      <w:r>
        <w:t>”. Open that file in Notepad (or your favorite editor). Add the following code at the end of the file:</w:t>
      </w:r>
    </w:p>
    <w:p w14:paraId="05B589A1" w14:textId="77777777" w:rsidR="00A9484E" w:rsidRDefault="00A9484E" w:rsidP="00A9484E"/>
    <w:p w14:paraId="05B589A2" w14:textId="77777777" w:rsidR="00500CEA" w:rsidRPr="00C731BD" w:rsidRDefault="03DE5060" w:rsidP="03DE5060">
      <w:pPr>
        <w:rPr>
          <w:rFonts w:ascii="Courier New" w:hAnsi="Courier New" w:cs="Courier New"/>
        </w:rPr>
      </w:pPr>
      <w:r w:rsidRPr="03DE5060">
        <w:rPr>
          <w:rFonts w:ascii="Courier New" w:hAnsi="Courier New" w:cs="Courier New"/>
        </w:rPr>
        <w:t>display = "hello world"</w:t>
      </w:r>
    </w:p>
    <w:p w14:paraId="05B589A3" w14:textId="77777777" w:rsidR="00500CEA" w:rsidRDefault="00500CEA" w:rsidP="003E4F5B"/>
    <w:p w14:paraId="05B589A4" w14:textId="7306350E" w:rsidR="00500CEA" w:rsidRDefault="186ADFC1" w:rsidP="003E4F5B">
      <w:r>
        <w:t xml:space="preserve">Save the file, then load the file into </w:t>
      </w:r>
      <w:proofErr w:type="spellStart"/>
      <w:r>
        <w:t>WinGHCi</w:t>
      </w:r>
      <w:proofErr w:type="spellEnd"/>
      <w:r>
        <w:t>. Type “display” at the prompt to get the interpreter to evaluate the function you created.</w:t>
      </w:r>
    </w:p>
    <w:p w14:paraId="05B589A5" w14:textId="77777777" w:rsidR="00C731BD" w:rsidRDefault="00C731BD" w:rsidP="003E4F5B"/>
    <w:p w14:paraId="05B589A6" w14:textId="77777777" w:rsidR="00C731BD" w:rsidRPr="00C731BD" w:rsidRDefault="03DE5060" w:rsidP="03DE5060">
      <w:pPr>
        <w:rPr>
          <w:b/>
          <w:bCs/>
        </w:rPr>
      </w:pPr>
      <w:r w:rsidRPr="03DE5060">
        <w:rPr>
          <w:b/>
          <w:bCs/>
        </w:rPr>
        <w:t>Types</w:t>
      </w:r>
    </w:p>
    <w:p w14:paraId="05B589A7" w14:textId="77777777" w:rsidR="00C731BD" w:rsidRDefault="186ADFC1" w:rsidP="003E4F5B">
      <w:r>
        <w:t xml:space="preserve">Types are key to Haskell, but we won’t go into that here. That’s much too deep for this </w:t>
      </w:r>
      <w:proofErr w:type="gramStart"/>
      <w:r>
        <w:t>particular primer</w:t>
      </w:r>
      <w:proofErr w:type="gramEnd"/>
      <w:r>
        <w:t xml:space="preserve">. Many basic types are defined in a file called </w:t>
      </w:r>
      <w:proofErr w:type="spellStart"/>
      <w:proofErr w:type="gramStart"/>
      <w:r>
        <w:t>prelude.hs</w:t>
      </w:r>
      <w:proofErr w:type="spellEnd"/>
      <w:proofErr w:type="gramEnd"/>
      <w:r>
        <w:t xml:space="preserve"> (C:\Program Files (x86)\</w:t>
      </w:r>
      <w:proofErr w:type="spellStart"/>
      <w:r>
        <w:t>WinHugs</w:t>
      </w:r>
      <w:proofErr w:type="spellEnd"/>
      <w:r>
        <w:t>\packages\base\</w:t>
      </w:r>
      <w:proofErr w:type="spellStart"/>
      <w:r>
        <w:t>prelude.hs</w:t>
      </w:r>
      <w:proofErr w:type="spellEnd"/>
      <w:r>
        <w:t xml:space="preserve"> on my machine), which is automatically loaded when you start the interpreter. You will find basic types such as </w:t>
      </w:r>
      <w:r w:rsidRPr="186ADFC1">
        <w:rPr>
          <w:rFonts w:ascii="Courier New" w:hAnsi="Courier New" w:cs="Courier New"/>
        </w:rPr>
        <w:t>Int</w:t>
      </w:r>
      <w:r>
        <w:t xml:space="preserve">, </w:t>
      </w:r>
      <w:r w:rsidRPr="186ADFC1">
        <w:rPr>
          <w:rFonts w:ascii="Courier New" w:hAnsi="Courier New" w:cs="Courier New"/>
        </w:rPr>
        <w:t>Integer</w:t>
      </w:r>
      <w:r>
        <w:t xml:space="preserve">, </w:t>
      </w:r>
      <w:r w:rsidRPr="186ADFC1">
        <w:rPr>
          <w:rFonts w:ascii="Courier New" w:hAnsi="Courier New" w:cs="Courier New"/>
        </w:rPr>
        <w:t>Float</w:t>
      </w:r>
      <w:r>
        <w:t xml:space="preserve">, </w:t>
      </w:r>
      <w:r w:rsidRPr="186ADFC1">
        <w:rPr>
          <w:rFonts w:ascii="Courier New" w:hAnsi="Courier New" w:cs="Courier New"/>
        </w:rPr>
        <w:t>Double</w:t>
      </w:r>
      <w:r>
        <w:t xml:space="preserve">, and </w:t>
      </w:r>
      <w:r w:rsidRPr="186ADFC1">
        <w:rPr>
          <w:rFonts w:ascii="Courier New" w:hAnsi="Courier New" w:cs="Courier New"/>
        </w:rPr>
        <w:t>Rational</w:t>
      </w:r>
      <w:r>
        <w:t>. You can also find the basic functions that operate on those types.</w:t>
      </w:r>
    </w:p>
    <w:p w14:paraId="05B589A8" w14:textId="77777777" w:rsidR="00C731BD" w:rsidRDefault="00C731BD" w:rsidP="003E4F5B"/>
    <w:p w14:paraId="05B589A9" w14:textId="77777777" w:rsidR="00C731BD" w:rsidRDefault="03DE5060" w:rsidP="003E4F5B">
      <w:r>
        <w:t xml:space="preserve">Loops are set up in Haskell using recursion and pattern matching. By pattern matching, I mean that Haskell matches function argument values with function parameters. Most recursive functions need </w:t>
      </w:r>
      <w:proofErr w:type="gramStart"/>
      <w:r>
        <w:t>some kind of exit</w:t>
      </w:r>
      <w:proofErr w:type="gramEnd"/>
      <w:r>
        <w:t xml:space="preserve"> clause. We can use pattern matching to get those exit clauses. Consider the factorial example we’ve used already (and will use again). Factorial can be defined recursively to say that 0! = 1, and n! = n * (n-1)!. In this case, the exit clause is 0, and we work our way toward that value. We can use this definition to express factorial in Haskell, as follows:</w:t>
      </w:r>
    </w:p>
    <w:p w14:paraId="05B589AA" w14:textId="77777777" w:rsidR="00A9484E" w:rsidRDefault="00A9484E" w:rsidP="002A0339">
      <w:pPr>
        <w:rPr>
          <w:rFonts w:ascii="Courier New" w:hAnsi="Courier New" w:cs="Courier New"/>
        </w:rPr>
      </w:pPr>
    </w:p>
    <w:p w14:paraId="05B589AB" w14:textId="77777777" w:rsidR="002A0339" w:rsidRPr="002A0339" w:rsidRDefault="03DE5060" w:rsidP="03DE5060">
      <w:pPr>
        <w:rPr>
          <w:rFonts w:ascii="Courier New" w:hAnsi="Courier New" w:cs="Courier New"/>
        </w:rPr>
      </w:pPr>
      <w:r w:rsidRPr="03DE5060">
        <w:rPr>
          <w:rFonts w:ascii="Courier New" w:hAnsi="Courier New" w:cs="Courier New"/>
        </w:rPr>
        <w:t>fact 0 = 1</w:t>
      </w:r>
    </w:p>
    <w:p w14:paraId="05B589AC" w14:textId="77777777" w:rsidR="002A0339" w:rsidRDefault="03DE5060" w:rsidP="002A0339">
      <w:r w:rsidRPr="03DE5060">
        <w:rPr>
          <w:rFonts w:ascii="Courier New" w:hAnsi="Courier New" w:cs="Courier New"/>
        </w:rPr>
        <w:t>fact n = (fact (n-1)) * n</w:t>
      </w:r>
    </w:p>
    <w:p w14:paraId="05B589AD" w14:textId="77777777" w:rsidR="002A0339" w:rsidRDefault="002A0339" w:rsidP="002A0339"/>
    <w:p w14:paraId="05B589AE" w14:textId="24DFF6BC" w:rsidR="002A0339" w:rsidRDefault="03DE5060" w:rsidP="002A0339">
      <w:r>
        <w:lastRenderedPageBreak/>
        <w:t>Note that we have the exit clause (0) as a pattern. If the parameter is 0, then we know the answer. Otherwise, we recursively work toward that exit clause and return the correct answer. Try it out. In the interpreter, type “</w:t>
      </w:r>
      <w:r w:rsidRPr="03DE5060">
        <w:rPr>
          <w:rFonts w:ascii="Courier New" w:hAnsi="Courier New" w:cs="Courier New"/>
        </w:rPr>
        <w:t>fact 0</w:t>
      </w:r>
      <w:r>
        <w:t xml:space="preserve">”. Notice that the 0 matched the </w:t>
      </w:r>
      <w:proofErr w:type="gramStart"/>
      <w:r>
        <w:t>pattern, and</w:t>
      </w:r>
      <w:proofErr w:type="gramEnd"/>
      <w:r>
        <w:t xml:space="preserve"> returned 1. Now call </w:t>
      </w:r>
      <w:r w:rsidRPr="03DE5060">
        <w:rPr>
          <w:rFonts w:ascii="Courier New" w:hAnsi="Courier New" w:cs="Courier New"/>
        </w:rPr>
        <w:t>fact</w:t>
      </w:r>
      <w:r>
        <w:t xml:space="preserve"> with some other integer. That call matches the other pattern (</w:t>
      </w:r>
      <w:r w:rsidRPr="03DE5060">
        <w:rPr>
          <w:rFonts w:ascii="Courier New" w:hAnsi="Courier New" w:cs="Courier New"/>
        </w:rPr>
        <w:t>fact n</w:t>
      </w:r>
      <w:proofErr w:type="gramStart"/>
      <w:r>
        <w:t>), and</w:t>
      </w:r>
      <w:proofErr w:type="gramEnd"/>
      <w:r>
        <w:t xml:space="preserve"> starts the recursive process to get your answer.</w:t>
      </w:r>
    </w:p>
    <w:p w14:paraId="13AF3D8B" w14:textId="77777777" w:rsidR="00F25862" w:rsidRDefault="00F25862" w:rsidP="002A0339"/>
    <w:p w14:paraId="283CB98E" w14:textId="3D65DA83" w:rsidR="00F25862" w:rsidRDefault="03DE5060" w:rsidP="002A0339">
      <w:r>
        <w:t>Again, types are important in programming in Haskell. It is as strongly-typed a language as you may ever use. In the interpreter, let’s find out what the types are of various things. First, type “:t 5”. You should see:</w:t>
      </w:r>
    </w:p>
    <w:p w14:paraId="34445B0D" w14:textId="77777777" w:rsidR="00F25862" w:rsidRDefault="00F25862" w:rsidP="002A0339"/>
    <w:p w14:paraId="077CB6CC" w14:textId="567D7677" w:rsidR="00F25862" w:rsidRPr="00F25862" w:rsidRDefault="186ADFC1" w:rsidP="186ADFC1">
      <w:pPr>
        <w:rPr>
          <w:rFonts w:ascii="Courier New" w:hAnsi="Courier New" w:cs="Courier New"/>
          <w:sz w:val="18"/>
          <w:szCs w:val="18"/>
        </w:rPr>
      </w:pPr>
      <w:proofErr w:type="gramStart"/>
      <w:r w:rsidRPr="186ADFC1">
        <w:rPr>
          <w:rFonts w:ascii="Courier New" w:hAnsi="Courier New" w:cs="Courier New"/>
        </w:rPr>
        <w:t>5 :</w:t>
      </w:r>
      <w:proofErr w:type="gramEnd"/>
      <w:r w:rsidRPr="186ADFC1">
        <w:rPr>
          <w:rFonts w:ascii="Courier New" w:hAnsi="Courier New" w:cs="Courier New"/>
        </w:rPr>
        <w:t>: Num a =&gt; a</w:t>
      </w:r>
    </w:p>
    <w:p w14:paraId="05B589AF" w14:textId="77777777" w:rsidR="003E4F5B" w:rsidRDefault="003E4F5B" w:rsidP="003E4F5B"/>
    <w:p w14:paraId="2636A293" w14:textId="212DE5ED" w:rsidR="00F25862" w:rsidRDefault="186ADFC1" w:rsidP="003E4F5B">
      <w:r>
        <w:t xml:space="preserve">That is, 5 is a type that supports Num functionality. Now check the type of your display function, using “:t display”. You’ll see </w:t>
      </w:r>
      <w:proofErr w:type="gramStart"/>
      <w:r>
        <w:t>display :</w:t>
      </w:r>
      <w:proofErr w:type="gramEnd"/>
      <w:r>
        <w:t>: [Char]. That is, display is a list of Char things. Finally, check out the type for fact. You should see:</w:t>
      </w:r>
    </w:p>
    <w:p w14:paraId="68D72832" w14:textId="77777777" w:rsidR="00F25862" w:rsidRDefault="00F25862" w:rsidP="003E4F5B"/>
    <w:p w14:paraId="78DA6DD1" w14:textId="58E72D25" w:rsidR="00F25862" w:rsidRPr="00F25862" w:rsidRDefault="186ADFC1" w:rsidP="186ADFC1">
      <w:pPr>
        <w:rPr>
          <w:rFonts w:ascii="Courier New" w:hAnsi="Courier New" w:cs="Courier New"/>
        </w:rPr>
      </w:pPr>
      <w:proofErr w:type="gramStart"/>
      <w:r w:rsidRPr="186ADFC1">
        <w:rPr>
          <w:rFonts w:ascii="Courier New" w:hAnsi="Courier New" w:cs="Courier New"/>
        </w:rPr>
        <w:t>fact :</w:t>
      </w:r>
      <w:proofErr w:type="gramEnd"/>
      <w:r w:rsidRPr="186ADFC1">
        <w:rPr>
          <w:rFonts w:ascii="Courier New" w:hAnsi="Courier New" w:cs="Courier New"/>
        </w:rPr>
        <w:t>: (Eq a, Num a) =&gt; a -&gt; a</w:t>
      </w:r>
    </w:p>
    <w:p w14:paraId="6EB3D805" w14:textId="77777777" w:rsidR="00F25862" w:rsidRDefault="00F25862" w:rsidP="003E4F5B"/>
    <w:p w14:paraId="047323A4" w14:textId="1B09F035" w:rsidR="00F25862" w:rsidRDefault="186ADFC1" w:rsidP="003E4F5B">
      <w:r>
        <w:t xml:space="preserve">In this case, fact takes </w:t>
      </w:r>
      <w:proofErr w:type="gramStart"/>
      <w:r>
        <w:t xml:space="preserve">an </w:t>
      </w:r>
      <w:r w:rsidRPr="186ADFC1">
        <w:rPr>
          <w:rFonts w:ascii="Courier New" w:hAnsi="Courier New" w:cs="Courier New"/>
        </w:rPr>
        <w:t>a</w:t>
      </w:r>
      <w:proofErr w:type="gramEnd"/>
      <w:r>
        <w:t xml:space="preserve"> thing and returns something of that same </w:t>
      </w:r>
      <w:r w:rsidRPr="186ADFC1">
        <w:rPr>
          <w:rFonts w:ascii="Courier New" w:hAnsi="Courier New" w:cs="Courier New"/>
        </w:rPr>
        <w:t>a</w:t>
      </w:r>
      <w:r>
        <w:t xml:space="preserve"> type. Also, a must support comparing for equality (</w:t>
      </w:r>
      <w:r w:rsidRPr="186ADFC1">
        <w:rPr>
          <w:rFonts w:ascii="Courier New" w:hAnsi="Courier New" w:cs="Courier New"/>
        </w:rPr>
        <w:t>Eq</w:t>
      </w:r>
      <w:r>
        <w:t>), and must be a number (</w:t>
      </w:r>
      <w:r w:rsidRPr="186ADFC1">
        <w:rPr>
          <w:rFonts w:ascii="Courier New" w:hAnsi="Courier New" w:cs="Courier New"/>
        </w:rPr>
        <w:t>Num</w:t>
      </w:r>
      <w:r>
        <w:t xml:space="preserve">). Notice that it doesn’t say that </w:t>
      </w:r>
      <w:r w:rsidRPr="186ADFC1">
        <w:rPr>
          <w:rFonts w:ascii="Courier New" w:hAnsi="Courier New" w:cs="Courier New"/>
        </w:rPr>
        <w:t>a</w:t>
      </w:r>
      <w:r>
        <w:t xml:space="preserve"> is an integer, or a double, or whatever. It just says that it’ll return something of the same type as the input parameter.</w:t>
      </w:r>
    </w:p>
    <w:p w14:paraId="63852AD0" w14:textId="77777777" w:rsidR="00F25862" w:rsidRDefault="00F25862" w:rsidP="003E4F5B"/>
    <w:p w14:paraId="05B589B0" w14:textId="11185801" w:rsidR="003E4F5B" w:rsidRPr="00B10CDD" w:rsidRDefault="454252CA" w:rsidP="0010794C">
      <w:r w:rsidRPr="35BAA1A0">
        <w:rPr>
          <w:b/>
          <w:bCs/>
        </w:rPr>
        <w:t>EX07</w:t>
      </w:r>
      <w:r w:rsidR="03DE5060" w:rsidRPr="35BAA1A0">
        <w:rPr>
          <w:b/>
          <w:bCs/>
        </w:rPr>
        <w:t>_05</w:t>
      </w:r>
      <w:r w:rsidR="03DE5060">
        <w:t>: Write a function (that takes no arguments) that returns “Hello CS370. Welcome to Haskell”</w:t>
      </w:r>
    </w:p>
    <w:p w14:paraId="05B589B1" w14:textId="77DE00A3" w:rsidR="003E4F5B" w:rsidRPr="00B10CDD" w:rsidRDefault="0010794C" w:rsidP="0010794C">
      <w:r w:rsidRPr="0010794C">
        <w:rPr>
          <w:noProof/>
        </w:rPr>
        <w:drawing>
          <wp:inline distT="0" distB="0" distL="0" distR="0" wp14:anchorId="1ACB5239" wp14:editId="5E3D4D2E">
            <wp:extent cx="6400800" cy="2362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400800" cy="2362200"/>
                    </a:xfrm>
                    <a:prstGeom prst="rect">
                      <a:avLst/>
                    </a:prstGeom>
                  </pic:spPr>
                </pic:pic>
              </a:graphicData>
            </a:graphic>
          </wp:inline>
        </w:drawing>
      </w:r>
    </w:p>
    <w:p w14:paraId="05B589B2" w14:textId="77A51E5D" w:rsidR="003E4F5B" w:rsidRDefault="454252CA" w:rsidP="0010794C">
      <w:r w:rsidRPr="35BAA1A0">
        <w:rPr>
          <w:b/>
          <w:bCs/>
        </w:rPr>
        <w:t>EX07</w:t>
      </w:r>
      <w:r w:rsidR="03DE5060" w:rsidRPr="35BAA1A0">
        <w:rPr>
          <w:b/>
          <w:bCs/>
        </w:rPr>
        <w:t>_06</w:t>
      </w:r>
      <w:r w:rsidR="03DE5060">
        <w:t>: Write a Haskell function to output the 10</w:t>
      </w:r>
      <w:r w:rsidR="03DE5060" w:rsidRPr="35BAA1A0">
        <w:rPr>
          <w:vertAlign w:val="superscript"/>
        </w:rPr>
        <w:t>th</w:t>
      </w:r>
      <w:r w:rsidR="03DE5060">
        <w:t xml:space="preserve"> value in the Fibonacci sequence.</w:t>
      </w:r>
    </w:p>
    <w:p w14:paraId="148AC62E" w14:textId="163BCAF3" w:rsidR="0010794C" w:rsidRDefault="0010794C" w:rsidP="0010794C">
      <w:r>
        <w:t>This is very cool!</w:t>
      </w:r>
    </w:p>
    <w:p w14:paraId="2A9B2B72" w14:textId="1A74316F" w:rsidR="0010794C" w:rsidRPr="00B10CDD" w:rsidRDefault="0010794C" w:rsidP="0010794C">
      <w:r w:rsidRPr="0010794C">
        <w:rPr>
          <w:noProof/>
        </w:rPr>
        <w:drawing>
          <wp:inline distT="0" distB="0" distL="0" distR="0" wp14:anchorId="7699329B" wp14:editId="6D54FFAE">
            <wp:extent cx="6400800" cy="3213735"/>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400800" cy="3213735"/>
                    </a:xfrm>
                    <a:prstGeom prst="rect">
                      <a:avLst/>
                    </a:prstGeom>
                  </pic:spPr>
                </pic:pic>
              </a:graphicData>
            </a:graphic>
          </wp:inline>
        </w:drawing>
      </w:r>
    </w:p>
    <w:p w14:paraId="05B589B3" w14:textId="1451DABB" w:rsidR="005B51BB" w:rsidRDefault="005B51BB" w:rsidP="0010794C"/>
    <w:p w14:paraId="5C4D1936" w14:textId="77777777" w:rsidR="0010794C" w:rsidRDefault="0010794C" w:rsidP="0010794C"/>
    <w:p w14:paraId="05B589B4" w14:textId="77777777" w:rsidR="005B51BB" w:rsidRPr="001C42B5" w:rsidRDefault="03DE5060" w:rsidP="03DE5060">
      <w:pPr>
        <w:ind w:left="1260" w:hanging="1260"/>
        <w:jc w:val="center"/>
        <w:rPr>
          <w:sz w:val="28"/>
          <w:szCs w:val="28"/>
        </w:rPr>
      </w:pPr>
      <w:r w:rsidRPr="03DE5060">
        <w:rPr>
          <w:sz w:val="28"/>
          <w:szCs w:val="28"/>
        </w:rPr>
        <w:t>Prolog and SWI-Prolog IDE Primer</w:t>
      </w:r>
    </w:p>
    <w:p w14:paraId="05B589B5" w14:textId="77777777" w:rsidR="005B51BB" w:rsidRDefault="005B51BB" w:rsidP="005B51BB">
      <w:pPr>
        <w:ind w:left="1260" w:hanging="1260"/>
      </w:pPr>
    </w:p>
    <w:p w14:paraId="05B589B6" w14:textId="77777777" w:rsidR="005B51BB" w:rsidRPr="00B10CDD" w:rsidRDefault="03DE5060" w:rsidP="03DE5060">
      <w:pPr>
        <w:ind w:left="1260" w:hanging="1260"/>
        <w:rPr>
          <w:b/>
          <w:bCs/>
        </w:rPr>
      </w:pPr>
      <w:r w:rsidRPr="03DE5060">
        <w:rPr>
          <w:b/>
          <w:bCs/>
        </w:rPr>
        <w:t>The Interface</w:t>
      </w:r>
    </w:p>
    <w:p w14:paraId="05B589B7" w14:textId="3CB54242" w:rsidR="00833C98" w:rsidRDefault="29973621" w:rsidP="005B51BB">
      <w:r>
        <w:t>I</w:t>
      </w:r>
      <w:r w:rsidR="03DE5060">
        <w:t xml:space="preserve"> </w:t>
      </w:r>
      <w:r>
        <w:t xml:space="preserve">downloaded Prolog from </w:t>
      </w:r>
      <w:hyperlink r:id="rId27">
        <w:r w:rsidRPr="14ABE81B">
          <w:rPr>
            <w:rStyle w:val="Hyperlink"/>
          </w:rPr>
          <w:t>here</w:t>
        </w:r>
      </w:hyperlink>
      <w:r>
        <w:t>. I</w:t>
      </w:r>
      <w:r w:rsidR="03DE5060">
        <w:t xml:space="preserve">t must be said that it would be inappropriate to have a “hello world” program written in Prolog. We’ll do it for completeness, but as we work through Prolog and logic programming, you’ll see that the power is very different. </w:t>
      </w:r>
    </w:p>
    <w:p w14:paraId="05B589B8" w14:textId="77777777" w:rsidR="00833C98" w:rsidRDefault="00833C98" w:rsidP="005B51BB"/>
    <w:p w14:paraId="05B589B9" w14:textId="45DBC3E3" w:rsidR="00B10CDD" w:rsidRDefault="00A31C4C" w:rsidP="005B51BB">
      <w:r>
        <w:rPr>
          <w:noProof/>
        </w:rPr>
        <w:drawing>
          <wp:inline distT="0" distB="0" distL="0" distR="0" wp14:anchorId="1AF6B0D0" wp14:editId="7D7B747E">
            <wp:extent cx="6400800" cy="6280150"/>
            <wp:effectExtent l="0" t="0" r="0" b="6350"/>
            <wp:docPr id="111128346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8">
                      <a:extLst>
                        <a:ext uri="{28A0092B-C50C-407E-A947-70E740481C1C}">
                          <a14:useLocalDpi xmlns:a14="http://schemas.microsoft.com/office/drawing/2010/main" val="0"/>
                        </a:ext>
                      </a:extLst>
                    </a:blip>
                    <a:stretch>
                      <a:fillRect/>
                    </a:stretch>
                  </pic:blipFill>
                  <pic:spPr>
                    <a:xfrm>
                      <a:off x="0" y="0"/>
                      <a:ext cx="6400800" cy="6280150"/>
                    </a:xfrm>
                    <a:prstGeom prst="rect">
                      <a:avLst/>
                    </a:prstGeom>
                  </pic:spPr>
                </pic:pic>
              </a:graphicData>
            </a:graphic>
          </wp:inline>
        </w:drawing>
      </w:r>
    </w:p>
    <w:p w14:paraId="05B589BA" w14:textId="77777777" w:rsidR="00C629F5" w:rsidRDefault="00C629F5" w:rsidP="005B51BB"/>
    <w:p w14:paraId="05B589BB" w14:textId="3C3ADC3A" w:rsidR="00C629F5" w:rsidRDefault="03DE5060" w:rsidP="005B51BB">
      <w:r>
        <w:t xml:space="preserve">The Prolog language is largely about </w:t>
      </w:r>
      <w:r w:rsidRPr="14ABE81B">
        <w:rPr>
          <w:i/>
          <w:iCs/>
        </w:rPr>
        <w:t>facts</w:t>
      </w:r>
      <w:r>
        <w:t xml:space="preserve">, </w:t>
      </w:r>
      <w:r w:rsidRPr="14ABE81B">
        <w:rPr>
          <w:i/>
          <w:iCs/>
        </w:rPr>
        <w:t>rules</w:t>
      </w:r>
      <w:r>
        <w:t xml:space="preserve">, and </w:t>
      </w:r>
      <w:r w:rsidRPr="14ABE81B">
        <w:rPr>
          <w:i/>
          <w:iCs/>
        </w:rPr>
        <w:t>logical inference</w:t>
      </w:r>
      <w:r>
        <w:t xml:space="preserve"> based on those rules. For example, I can say that Linda is the mother of Peter, Steven is the father of Peter, Peter is the father of Catherine, and Peter is the father of </w:t>
      </w:r>
      <w:r w:rsidR="4A3EBF42">
        <w:t>Andrew</w:t>
      </w:r>
      <w:r>
        <w:t>. Those are facts. Then we can specify rules that state that the father of the father of a person is the grandfather of that person. Finally, we can ask queries that use logical inference using the rules and return results.</w:t>
      </w:r>
    </w:p>
    <w:p w14:paraId="05B589BC" w14:textId="77777777" w:rsidR="00203772" w:rsidRDefault="00203772" w:rsidP="005B51BB"/>
    <w:p w14:paraId="05B589BD" w14:textId="77777777" w:rsidR="00203772" w:rsidRDefault="00203772">
      <w:r>
        <w:br w:type="page"/>
      </w:r>
    </w:p>
    <w:p w14:paraId="05B589BE" w14:textId="77777777" w:rsidR="00EB1363" w:rsidRPr="00EB1363" w:rsidRDefault="03DE5060" w:rsidP="03DE5060">
      <w:pPr>
        <w:rPr>
          <w:b/>
          <w:bCs/>
        </w:rPr>
      </w:pPr>
      <w:r w:rsidRPr="03DE5060">
        <w:rPr>
          <w:b/>
          <w:bCs/>
        </w:rPr>
        <w:lastRenderedPageBreak/>
        <w:t>Syntax</w:t>
      </w:r>
    </w:p>
    <w:p w14:paraId="05B589BF" w14:textId="77777777" w:rsidR="00203772" w:rsidRDefault="03DE5060" w:rsidP="005B51BB">
      <w:r>
        <w:t xml:space="preserve">Facts are listed in a Prolog program database, which is loaded into the Prolog interpreter. Choose File/New to create a new Prolog database script. Type in the following </w:t>
      </w:r>
      <w:r w:rsidRPr="03DE5060">
        <w:rPr>
          <w:i/>
          <w:iCs/>
        </w:rPr>
        <w:t>facts</w:t>
      </w:r>
      <w:r>
        <w:t>:</w:t>
      </w:r>
    </w:p>
    <w:p w14:paraId="05B589C0" w14:textId="77777777" w:rsidR="00203772" w:rsidRDefault="00203772" w:rsidP="005B51BB"/>
    <w:p w14:paraId="05B589C1" w14:textId="77777777" w:rsidR="00203772" w:rsidRDefault="186ADFC1" w:rsidP="186ADFC1">
      <w:pPr>
        <w:autoSpaceDE w:val="0"/>
        <w:autoSpaceDN w:val="0"/>
        <w:adjustRightInd w:val="0"/>
        <w:rPr>
          <w:rFonts w:ascii="Courier New" w:hAnsi="Courier New" w:cs="Courier New"/>
        </w:rPr>
      </w:pPr>
      <w:r w:rsidRPr="186ADFC1">
        <w:rPr>
          <w:rFonts w:ascii="Courier New" w:hAnsi="Courier New" w:cs="Courier New"/>
        </w:rPr>
        <w:t>father('</w:t>
      </w:r>
      <w:proofErr w:type="spellStart"/>
      <w:r w:rsidRPr="186ADFC1">
        <w:rPr>
          <w:rFonts w:ascii="Courier New" w:hAnsi="Courier New" w:cs="Courier New"/>
        </w:rPr>
        <w:t>Peter','Steven</w:t>
      </w:r>
      <w:proofErr w:type="spellEnd"/>
      <w:r w:rsidRPr="186ADFC1">
        <w:rPr>
          <w:rFonts w:ascii="Courier New" w:hAnsi="Courier New" w:cs="Courier New"/>
        </w:rPr>
        <w:t>').</w:t>
      </w:r>
    </w:p>
    <w:p w14:paraId="05B589C2" w14:textId="77777777" w:rsidR="00203772" w:rsidRDefault="186ADFC1" w:rsidP="186ADFC1">
      <w:pPr>
        <w:autoSpaceDE w:val="0"/>
        <w:autoSpaceDN w:val="0"/>
        <w:adjustRightInd w:val="0"/>
        <w:rPr>
          <w:rFonts w:ascii="Courier New" w:hAnsi="Courier New" w:cs="Courier New"/>
        </w:rPr>
      </w:pPr>
      <w:r w:rsidRPr="186ADFC1">
        <w:rPr>
          <w:rFonts w:ascii="Courier New" w:hAnsi="Courier New" w:cs="Courier New"/>
        </w:rPr>
        <w:t>father('</w:t>
      </w:r>
      <w:proofErr w:type="spellStart"/>
      <w:r w:rsidRPr="186ADFC1">
        <w:rPr>
          <w:rFonts w:ascii="Courier New" w:hAnsi="Courier New" w:cs="Courier New"/>
        </w:rPr>
        <w:t>Geneva','Steven</w:t>
      </w:r>
      <w:proofErr w:type="spellEnd"/>
      <w:r w:rsidRPr="186ADFC1">
        <w:rPr>
          <w:rFonts w:ascii="Courier New" w:hAnsi="Courier New" w:cs="Courier New"/>
        </w:rPr>
        <w:t>').</w:t>
      </w:r>
    </w:p>
    <w:p w14:paraId="05B589C3" w14:textId="6F4837EC" w:rsidR="00203772" w:rsidRDefault="186ADFC1" w:rsidP="186ADFC1">
      <w:pPr>
        <w:autoSpaceDE w:val="0"/>
        <w:autoSpaceDN w:val="0"/>
        <w:adjustRightInd w:val="0"/>
        <w:rPr>
          <w:rFonts w:ascii="Courier New" w:hAnsi="Courier New" w:cs="Courier New"/>
        </w:rPr>
      </w:pPr>
      <w:r w:rsidRPr="14ABE81B">
        <w:rPr>
          <w:rFonts w:ascii="Courier New" w:hAnsi="Courier New" w:cs="Courier New"/>
        </w:rPr>
        <w:t>father('</w:t>
      </w:r>
      <w:proofErr w:type="spellStart"/>
      <w:r w:rsidR="1B5BD58C" w:rsidRPr="14ABE81B">
        <w:rPr>
          <w:rFonts w:ascii="Courier New" w:hAnsi="Courier New" w:cs="Courier New"/>
        </w:rPr>
        <w:t>Andrew</w:t>
      </w:r>
      <w:r w:rsidRPr="14ABE81B">
        <w:rPr>
          <w:rFonts w:ascii="Courier New" w:hAnsi="Courier New" w:cs="Courier New"/>
        </w:rPr>
        <w:t>','Peter</w:t>
      </w:r>
      <w:proofErr w:type="spellEnd"/>
      <w:r w:rsidRPr="14ABE81B">
        <w:rPr>
          <w:rFonts w:ascii="Courier New" w:hAnsi="Courier New" w:cs="Courier New"/>
        </w:rPr>
        <w:t>').</w:t>
      </w:r>
    </w:p>
    <w:p w14:paraId="05B589C4" w14:textId="77777777" w:rsidR="00203772" w:rsidRDefault="186ADFC1" w:rsidP="186ADFC1">
      <w:pPr>
        <w:autoSpaceDE w:val="0"/>
        <w:autoSpaceDN w:val="0"/>
        <w:adjustRightInd w:val="0"/>
        <w:rPr>
          <w:rFonts w:ascii="Courier New" w:hAnsi="Courier New" w:cs="Courier New"/>
        </w:rPr>
      </w:pPr>
      <w:r w:rsidRPr="186ADFC1">
        <w:rPr>
          <w:rFonts w:ascii="Courier New" w:hAnsi="Courier New" w:cs="Courier New"/>
        </w:rPr>
        <w:t>father('</w:t>
      </w:r>
      <w:proofErr w:type="spellStart"/>
      <w:r w:rsidRPr="186ADFC1">
        <w:rPr>
          <w:rFonts w:ascii="Courier New" w:hAnsi="Courier New" w:cs="Courier New"/>
        </w:rPr>
        <w:t>Catherine','Peter</w:t>
      </w:r>
      <w:proofErr w:type="spellEnd"/>
      <w:r w:rsidRPr="186ADFC1">
        <w:rPr>
          <w:rFonts w:ascii="Courier New" w:hAnsi="Courier New" w:cs="Courier New"/>
        </w:rPr>
        <w:t>').</w:t>
      </w:r>
    </w:p>
    <w:p w14:paraId="05B589C5" w14:textId="77777777" w:rsidR="00203772" w:rsidRDefault="00203772" w:rsidP="00203772">
      <w:pPr>
        <w:autoSpaceDE w:val="0"/>
        <w:autoSpaceDN w:val="0"/>
        <w:adjustRightInd w:val="0"/>
        <w:rPr>
          <w:rFonts w:ascii="Courier New" w:hAnsi="Courier New" w:cs="Courier New"/>
        </w:rPr>
      </w:pPr>
    </w:p>
    <w:p w14:paraId="05B589C6" w14:textId="77777777" w:rsidR="00203772" w:rsidRDefault="186ADFC1" w:rsidP="186ADFC1">
      <w:pPr>
        <w:autoSpaceDE w:val="0"/>
        <w:autoSpaceDN w:val="0"/>
        <w:adjustRightInd w:val="0"/>
        <w:rPr>
          <w:rFonts w:ascii="Courier New" w:hAnsi="Courier New" w:cs="Courier New"/>
        </w:rPr>
      </w:pPr>
      <w:r w:rsidRPr="186ADFC1">
        <w:rPr>
          <w:rFonts w:ascii="Courier New" w:hAnsi="Courier New" w:cs="Courier New"/>
        </w:rPr>
        <w:t>mother('</w:t>
      </w:r>
      <w:proofErr w:type="spellStart"/>
      <w:r w:rsidRPr="186ADFC1">
        <w:rPr>
          <w:rFonts w:ascii="Courier New" w:hAnsi="Courier New" w:cs="Courier New"/>
        </w:rPr>
        <w:t>Peter','Linda</w:t>
      </w:r>
      <w:proofErr w:type="spellEnd"/>
      <w:r w:rsidRPr="186ADFC1">
        <w:rPr>
          <w:rFonts w:ascii="Courier New" w:hAnsi="Courier New" w:cs="Courier New"/>
        </w:rPr>
        <w:t>').</w:t>
      </w:r>
    </w:p>
    <w:p w14:paraId="05B589C7" w14:textId="77777777" w:rsidR="00203772" w:rsidRDefault="00203772" w:rsidP="005B51BB"/>
    <w:p w14:paraId="05B589C8" w14:textId="77777777" w:rsidR="00203772" w:rsidRDefault="03DE5060" w:rsidP="005B51BB">
      <w:r>
        <w:t xml:space="preserve">And follow those facts with the following </w:t>
      </w:r>
      <w:r w:rsidRPr="03DE5060">
        <w:rPr>
          <w:i/>
          <w:iCs/>
        </w:rPr>
        <w:t>rules</w:t>
      </w:r>
      <w:r>
        <w:t xml:space="preserve">, using </w:t>
      </w:r>
      <w:proofErr w:type="gramStart"/>
      <w:r>
        <w:t xml:space="preserve">the </w:t>
      </w:r>
      <w:r w:rsidRPr="03DE5060">
        <w:rPr>
          <w:rFonts w:ascii="Courier New" w:hAnsi="Courier New" w:cs="Courier New"/>
        </w:rPr>
        <w:t>:</w:t>
      </w:r>
      <w:proofErr w:type="gramEnd"/>
      <w:r w:rsidRPr="03DE5060">
        <w:rPr>
          <w:rFonts w:ascii="Courier New" w:hAnsi="Courier New" w:cs="Courier New"/>
        </w:rPr>
        <w:t>-</w:t>
      </w:r>
      <w:r>
        <w:t xml:space="preserve"> syntax:</w:t>
      </w:r>
    </w:p>
    <w:p w14:paraId="05B589C9" w14:textId="77777777" w:rsidR="00BD2E1D" w:rsidRDefault="00BD2E1D" w:rsidP="005B51BB"/>
    <w:p w14:paraId="05B589CA" w14:textId="77777777" w:rsidR="00BD2E1D" w:rsidRDefault="03DE5060" w:rsidP="03DE5060">
      <w:pPr>
        <w:autoSpaceDE w:val="0"/>
        <w:autoSpaceDN w:val="0"/>
        <w:adjustRightInd w:val="0"/>
        <w:rPr>
          <w:rFonts w:ascii="Courier New" w:hAnsi="Courier New" w:cs="Courier New"/>
        </w:rPr>
      </w:pPr>
      <w:r w:rsidRPr="03DE5060">
        <w:rPr>
          <w:rFonts w:ascii="Courier New" w:hAnsi="Courier New" w:cs="Courier New"/>
        </w:rPr>
        <w:t>grandfather(</w:t>
      </w:r>
      <w:proofErr w:type="gramStart"/>
      <w:r w:rsidRPr="03DE5060">
        <w:rPr>
          <w:rFonts w:ascii="Courier New" w:hAnsi="Courier New" w:cs="Courier New"/>
        </w:rPr>
        <w:t>X,Y</w:t>
      </w:r>
      <w:proofErr w:type="gramEnd"/>
      <w:r w:rsidRPr="03DE5060">
        <w:rPr>
          <w:rFonts w:ascii="Courier New" w:hAnsi="Courier New" w:cs="Courier New"/>
        </w:rPr>
        <w:t>) :- father(X,Z), father(Z,Y).</w:t>
      </w:r>
    </w:p>
    <w:p w14:paraId="05B589CB" w14:textId="77777777" w:rsidR="00BD2E1D" w:rsidRDefault="00BD2E1D" w:rsidP="005B51BB"/>
    <w:p w14:paraId="05B589CC" w14:textId="187DA77F" w:rsidR="00BD2E1D" w:rsidRDefault="186ADFC1" w:rsidP="005B51BB">
      <w:r>
        <w:t xml:space="preserve">Note that variables are given in upper case. With just that information, I can use the Prolog syntax to determine grandfathers. I first load the Prolog database using File/Consult, or with the following syntax: </w:t>
      </w:r>
      <w:r w:rsidRPr="14ABE81B">
        <w:rPr>
          <w:rFonts w:ascii="Courier New" w:hAnsi="Courier New" w:cs="Courier New"/>
        </w:rPr>
        <w:t>['test.pl'].</w:t>
      </w:r>
      <w:r>
        <w:t xml:space="preserve"> Then at the query prompt, I can get the grandfather by using </w:t>
      </w:r>
      <w:r w:rsidRPr="14ABE81B">
        <w:rPr>
          <w:rFonts w:ascii="Courier New" w:hAnsi="Courier New" w:cs="Courier New"/>
        </w:rPr>
        <w:t>grandfather('</w:t>
      </w:r>
      <w:proofErr w:type="spellStart"/>
      <w:r w:rsidR="0C2EE273" w:rsidRPr="14ABE81B">
        <w:rPr>
          <w:rFonts w:ascii="Courier New" w:hAnsi="Courier New" w:cs="Courier New"/>
        </w:rPr>
        <w:t>Andrew</w:t>
      </w:r>
      <w:proofErr w:type="gramStart"/>
      <w:r w:rsidRPr="14ABE81B">
        <w:rPr>
          <w:rFonts w:ascii="Courier New" w:hAnsi="Courier New" w:cs="Courier New"/>
        </w:rPr>
        <w:t>',X</w:t>
      </w:r>
      <w:proofErr w:type="spellEnd"/>
      <w:proofErr w:type="gramEnd"/>
      <w:r w:rsidRPr="14ABE81B">
        <w:rPr>
          <w:rFonts w:ascii="Courier New" w:hAnsi="Courier New" w:cs="Courier New"/>
        </w:rPr>
        <w:t>).</w:t>
      </w:r>
      <w:r>
        <w:t xml:space="preserve"> The result is:</w:t>
      </w:r>
    </w:p>
    <w:p w14:paraId="05B589CD" w14:textId="77777777" w:rsidR="00BD2E1D" w:rsidRDefault="00BD2E1D" w:rsidP="005B51BB"/>
    <w:p w14:paraId="05B589CE" w14:textId="6930BA21" w:rsidR="00BD2E1D" w:rsidRPr="00BD2E1D" w:rsidRDefault="186ADFC1" w:rsidP="186ADFC1">
      <w:pPr>
        <w:rPr>
          <w:rFonts w:ascii="Courier New" w:hAnsi="Courier New" w:cs="Courier New"/>
        </w:rPr>
      </w:pPr>
      <w:proofErr w:type="gramStart"/>
      <w:r w:rsidRPr="14ABE81B">
        <w:rPr>
          <w:rFonts w:ascii="Courier New" w:hAnsi="Courier New" w:cs="Courier New"/>
        </w:rPr>
        <w:t>5 ?</w:t>
      </w:r>
      <w:proofErr w:type="gramEnd"/>
      <w:r w:rsidRPr="14ABE81B">
        <w:rPr>
          <w:rFonts w:ascii="Courier New" w:hAnsi="Courier New" w:cs="Courier New"/>
        </w:rPr>
        <w:t>- grandfather('</w:t>
      </w:r>
      <w:proofErr w:type="spellStart"/>
      <w:r w:rsidR="520E67F7" w:rsidRPr="14ABE81B">
        <w:rPr>
          <w:rFonts w:ascii="Courier New" w:hAnsi="Courier New" w:cs="Courier New"/>
        </w:rPr>
        <w:t>Andrew</w:t>
      </w:r>
      <w:r w:rsidRPr="14ABE81B">
        <w:rPr>
          <w:rFonts w:ascii="Courier New" w:hAnsi="Courier New" w:cs="Courier New"/>
        </w:rPr>
        <w:t>',G</w:t>
      </w:r>
      <w:proofErr w:type="spellEnd"/>
      <w:r w:rsidRPr="14ABE81B">
        <w:rPr>
          <w:rFonts w:ascii="Courier New" w:hAnsi="Courier New" w:cs="Courier New"/>
        </w:rPr>
        <w:t>).</w:t>
      </w:r>
    </w:p>
    <w:p w14:paraId="05B589CF" w14:textId="77777777" w:rsidR="00BD2E1D" w:rsidRPr="00BD2E1D" w:rsidRDefault="00BD2E1D" w:rsidP="00BD2E1D">
      <w:pPr>
        <w:rPr>
          <w:rFonts w:ascii="Courier New" w:hAnsi="Courier New" w:cs="Courier New"/>
        </w:rPr>
      </w:pPr>
    </w:p>
    <w:p w14:paraId="05B589D0" w14:textId="77777777" w:rsidR="00BD2E1D" w:rsidRDefault="03DE5060" w:rsidP="00BD2E1D">
      <w:r w:rsidRPr="03DE5060">
        <w:rPr>
          <w:rFonts w:ascii="Courier New" w:hAnsi="Courier New" w:cs="Courier New"/>
        </w:rPr>
        <w:t>G = 'Steven'</w:t>
      </w:r>
    </w:p>
    <w:p w14:paraId="05B589D1" w14:textId="77777777" w:rsidR="00BD2E1D" w:rsidRDefault="00BD2E1D" w:rsidP="005B51BB"/>
    <w:p w14:paraId="05B589D2" w14:textId="77777777" w:rsidR="00BD2E1D" w:rsidRPr="00EB1363" w:rsidRDefault="03DE5060" w:rsidP="03DE5060">
      <w:pPr>
        <w:rPr>
          <w:b/>
          <w:bCs/>
        </w:rPr>
      </w:pPr>
      <w:r w:rsidRPr="03DE5060">
        <w:rPr>
          <w:b/>
          <w:bCs/>
        </w:rPr>
        <w:t>Types</w:t>
      </w:r>
    </w:p>
    <w:p w14:paraId="05B589D3" w14:textId="77777777" w:rsidR="00EB1363" w:rsidRDefault="03DE5060" w:rsidP="005B51BB">
      <w:r>
        <w:t>Prolog clearly supports strings. In fact, Prolog will support whatever you can make a fact or rule for. Numbers can be operated on with the standard operators (+, -, *, /).</w:t>
      </w:r>
    </w:p>
    <w:p w14:paraId="05B589D4" w14:textId="77777777" w:rsidR="00EB1363" w:rsidRDefault="00EB1363" w:rsidP="005B51BB"/>
    <w:p w14:paraId="05B589D5" w14:textId="77777777" w:rsidR="00EB1363" w:rsidRDefault="03DE5060" w:rsidP="005B51BB">
      <w:r>
        <w:t>Loops are supported through recursion, just like Haskell earlier. Prolog rules also use pattern matching, and for recursive functions we use patterns to give the exit clauses. For example, the following rules compute factorials:</w:t>
      </w:r>
    </w:p>
    <w:p w14:paraId="05B589D6" w14:textId="77777777" w:rsidR="00EB1363" w:rsidRDefault="00EB1363" w:rsidP="005B51BB"/>
    <w:p w14:paraId="05B589D7" w14:textId="77777777" w:rsidR="00EB1363" w:rsidRDefault="03DE5060" w:rsidP="03DE5060">
      <w:pPr>
        <w:autoSpaceDE w:val="0"/>
        <w:autoSpaceDN w:val="0"/>
        <w:adjustRightInd w:val="0"/>
        <w:rPr>
          <w:rFonts w:ascii="Courier New" w:hAnsi="Courier New" w:cs="Courier New"/>
        </w:rPr>
      </w:pPr>
      <w:proofErr w:type="gramStart"/>
      <w:r w:rsidRPr="03DE5060">
        <w:rPr>
          <w:rFonts w:ascii="Courier New" w:hAnsi="Courier New" w:cs="Courier New"/>
        </w:rPr>
        <w:t>fact(</w:t>
      </w:r>
      <w:proofErr w:type="gramEnd"/>
      <w:r w:rsidRPr="03DE5060">
        <w:rPr>
          <w:rFonts w:ascii="Courier New" w:hAnsi="Courier New" w:cs="Courier New"/>
        </w:rPr>
        <w:t>0,1).</w:t>
      </w:r>
    </w:p>
    <w:p w14:paraId="05B589D8" w14:textId="77777777" w:rsidR="00EB1363" w:rsidRDefault="03DE5060" w:rsidP="03DE5060">
      <w:pPr>
        <w:autoSpaceDE w:val="0"/>
        <w:autoSpaceDN w:val="0"/>
        <w:adjustRightInd w:val="0"/>
        <w:rPr>
          <w:rFonts w:ascii="Courier New" w:hAnsi="Courier New" w:cs="Courier New"/>
        </w:rPr>
      </w:pPr>
      <w:r w:rsidRPr="03DE5060">
        <w:rPr>
          <w:rFonts w:ascii="Courier New" w:hAnsi="Courier New" w:cs="Courier New"/>
        </w:rPr>
        <w:t>fact(</w:t>
      </w:r>
      <w:proofErr w:type="gramStart"/>
      <w:r w:rsidRPr="03DE5060">
        <w:rPr>
          <w:rFonts w:ascii="Courier New" w:hAnsi="Courier New" w:cs="Courier New"/>
        </w:rPr>
        <w:t>M,N</w:t>
      </w:r>
      <w:proofErr w:type="gramEnd"/>
      <w:r w:rsidRPr="03DE5060">
        <w:rPr>
          <w:rFonts w:ascii="Courier New" w:hAnsi="Courier New" w:cs="Courier New"/>
        </w:rPr>
        <w:t>) :-</w:t>
      </w:r>
    </w:p>
    <w:p w14:paraId="05B589D9" w14:textId="77777777" w:rsidR="00EB1363" w:rsidRDefault="00EB1363" w:rsidP="03DE5060">
      <w:pPr>
        <w:autoSpaceDE w:val="0"/>
        <w:autoSpaceDN w:val="0"/>
        <w:adjustRightInd w:val="0"/>
        <w:rPr>
          <w:rFonts w:ascii="Courier New" w:hAnsi="Courier New" w:cs="Courier New"/>
        </w:rPr>
      </w:pPr>
      <w:r>
        <w:rPr>
          <w:rFonts w:ascii="Courier New" w:hAnsi="Courier New" w:cs="Courier New"/>
        </w:rPr>
        <w:tab/>
        <w:t>M &gt; 0,</w:t>
      </w:r>
    </w:p>
    <w:p w14:paraId="05B589DA" w14:textId="77777777" w:rsidR="00EB1363" w:rsidRDefault="00EB1363" w:rsidP="03DE5060">
      <w:pPr>
        <w:autoSpaceDE w:val="0"/>
        <w:autoSpaceDN w:val="0"/>
        <w:adjustRightInd w:val="0"/>
        <w:rPr>
          <w:rFonts w:ascii="Courier New" w:hAnsi="Courier New" w:cs="Courier New"/>
        </w:rPr>
      </w:pPr>
      <w:r>
        <w:rPr>
          <w:rFonts w:ascii="Courier New" w:hAnsi="Courier New" w:cs="Courier New"/>
        </w:rPr>
        <w:tab/>
        <w:t>C is M-1,</w:t>
      </w:r>
    </w:p>
    <w:p w14:paraId="05B589DB" w14:textId="77777777" w:rsidR="00EB1363" w:rsidRDefault="00EB1363" w:rsidP="03DE5060">
      <w:pPr>
        <w:autoSpaceDE w:val="0"/>
        <w:autoSpaceDN w:val="0"/>
        <w:adjustRightInd w:val="0"/>
        <w:rPr>
          <w:rFonts w:ascii="Courier New" w:hAnsi="Courier New" w:cs="Courier New"/>
        </w:rPr>
      </w:pPr>
      <w:r>
        <w:rPr>
          <w:rFonts w:ascii="Courier New" w:hAnsi="Courier New" w:cs="Courier New"/>
        </w:rPr>
        <w:tab/>
        <w:t>fact(</w:t>
      </w:r>
      <w:proofErr w:type="gramStart"/>
      <w:r>
        <w:rPr>
          <w:rFonts w:ascii="Courier New" w:hAnsi="Courier New" w:cs="Courier New"/>
        </w:rPr>
        <w:t>C,N</w:t>
      </w:r>
      <w:proofErr w:type="gramEnd"/>
      <w:r>
        <w:rPr>
          <w:rFonts w:ascii="Courier New" w:hAnsi="Courier New" w:cs="Courier New"/>
        </w:rPr>
        <w:t>1),</w:t>
      </w:r>
    </w:p>
    <w:p w14:paraId="05B589DC" w14:textId="77777777" w:rsidR="00EB1363" w:rsidRDefault="00EB1363" w:rsidP="03DE5060">
      <w:pPr>
        <w:autoSpaceDE w:val="0"/>
        <w:autoSpaceDN w:val="0"/>
        <w:adjustRightInd w:val="0"/>
        <w:rPr>
          <w:rFonts w:ascii="Courier New" w:hAnsi="Courier New" w:cs="Courier New"/>
        </w:rPr>
      </w:pPr>
      <w:r>
        <w:rPr>
          <w:rFonts w:ascii="Courier New" w:hAnsi="Courier New" w:cs="Courier New"/>
        </w:rPr>
        <w:tab/>
        <w:t>N is M * N1.</w:t>
      </w:r>
    </w:p>
    <w:p w14:paraId="05B589DD" w14:textId="77777777" w:rsidR="00EB1363" w:rsidRDefault="00EB1363" w:rsidP="005B51BB"/>
    <w:p w14:paraId="05B589DE" w14:textId="77777777" w:rsidR="00EB1363" w:rsidRDefault="03DE5060" w:rsidP="005B51BB">
      <w:r>
        <w:t xml:space="preserve">We can get results from queries on these rules: </w:t>
      </w:r>
    </w:p>
    <w:p w14:paraId="05B589DF" w14:textId="77777777" w:rsidR="000E385A" w:rsidRDefault="000E385A" w:rsidP="005B51BB"/>
    <w:p w14:paraId="05B589E0" w14:textId="77777777" w:rsidR="000E385A" w:rsidRPr="000E385A" w:rsidRDefault="03DE5060" w:rsidP="03DE5060">
      <w:pPr>
        <w:rPr>
          <w:rFonts w:ascii="Courier New" w:hAnsi="Courier New" w:cs="Courier New"/>
        </w:rPr>
      </w:pPr>
      <w:proofErr w:type="gramStart"/>
      <w:r w:rsidRPr="03DE5060">
        <w:rPr>
          <w:rFonts w:ascii="Courier New" w:hAnsi="Courier New" w:cs="Courier New"/>
        </w:rPr>
        <w:t>3 ?</w:t>
      </w:r>
      <w:proofErr w:type="gramEnd"/>
      <w:r w:rsidRPr="03DE5060">
        <w:rPr>
          <w:rFonts w:ascii="Courier New" w:hAnsi="Courier New" w:cs="Courier New"/>
        </w:rPr>
        <w:t>- fact(0,N).</w:t>
      </w:r>
    </w:p>
    <w:p w14:paraId="05B589E1" w14:textId="77777777" w:rsidR="000E385A" w:rsidRPr="000E385A" w:rsidRDefault="03DE5060" w:rsidP="03DE5060">
      <w:pPr>
        <w:rPr>
          <w:rFonts w:ascii="Courier New" w:hAnsi="Courier New" w:cs="Courier New"/>
        </w:rPr>
      </w:pPr>
      <w:r w:rsidRPr="03DE5060">
        <w:rPr>
          <w:rFonts w:ascii="Courier New" w:hAnsi="Courier New" w:cs="Courier New"/>
        </w:rPr>
        <w:t xml:space="preserve">N = </w:t>
      </w:r>
      <w:proofErr w:type="gramStart"/>
      <w:r w:rsidRPr="03DE5060">
        <w:rPr>
          <w:rFonts w:ascii="Courier New" w:hAnsi="Courier New" w:cs="Courier New"/>
        </w:rPr>
        <w:t>1 .</w:t>
      </w:r>
      <w:proofErr w:type="gramEnd"/>
    </w:p>
    <w:p w14:paraId="05B589E2" w14:textId="77777777" w:rsidR="000E385A" w:rsidRPr="000E385A" w:rsidRDefault="000E385A" w:rsidP="000E385A">
      <w:pPr>
        <w:rPr>
          <w:rFonts w:ascii="Courier New" w:hAnsi="Courier New" w:cs="Courier New"/>
        </w:rPr>
      </w:pPr>
    </w:p>
    <w:p w14:paraId="05B589E3" w14:textId="77777777" w:rsidR="000E385A" w:rsidRPr="000E385A" w:rsidRDefault="03DE5060" w:rsidP="03DE5060">
      <w:pPr>
        <w:rPr>
          <w:rFonts w:ascii="Courier New" w:hAnsi="Courier New" w:cs="Courier New"/>
        </w:rPr>
      </w:pPr>
      <w:proofErr w:type="gramStart"/>
      <w:r w:rsidRPr="03DE5060">
        <w:rPr>
          <w:rFonts w:ascii="Courier New" w:hAnsi="Courier New" w:cs="Courier New"/>
        </w:rPr>
        <w:t>4 ?</w:t>
      </w:r>
      <w:proofErr w:type="gramEnd"/>
      <w:r w:rsidRPr="03DE5060">
        <w:rPr>
          <w:rFonts w:ascii="Courier New" w:hAnsi="Courier New" w:cs="Courier New"/>
        </w:rPr>
        <w:t>- fact(5,N).</w:t>
      </w:r>
    </w:p>
    <w:p w14:paraId="05B589E4" w14:textId="77777777" w:rsidR="000E385A" w:rsidRPr="000E385A" w:rsidRDefault="03DE5060" w:rsidP="03DE5060">
      <w:pPr>
        <w:rPr>
          <w:rFonts w:ascii="Courier New" w:hAnsi="Courier New" w:cs="Courier New"/>
        </w:rPr>
      </w:pPr>
      <w:r w:rsidRPr="03DE5060">
        <w:rPr>
          <w:rFonts w:ascii="Courier New" w:hAnsi="Courier New" w:cs="Courier New"/>
        </w:rPr>
        <w:t xml:space="preserve">N = </w:t>
      </w:r>
      <w:proofErr w:type="gramStart"/>
      <w:r w:rsidRPr="03DE5060">
        <w:rPr>
          <w:rFonts w:ascii="Courier New" w:hAnsi="Courier New" w:cs="Courier New"/>
        </w:rPr>
        <w:t>120 .</w:t>
      </w:r>
      <w:proofErr w:type="gramEnd"/>
    </w:p>
    <w:p w14:paraId="05B589E5" w14:textId="77777777" w:rsidR="000E385A" w:rsidRPr="000E385A" w:rsidRDefault="000E385A" w:rsidP="000E385A">
      <w:pPr>
        <w:rPr>
          <w:rFonts w:ascii="Courier New" w:hAnsi="Courier New" w:cs="Courier New"/>
        </w:rPr>
      </w:pPr>
    </w:p>
    <w:p w14:paraId="05B589E6" w14:textId="77777777" w:rsidR="000E385A" w:rsidRPr="000E385A" w:rsidRDefault="03DE5060" w:rsidP="03DE5060">
      <w:pPr>
        <w:rPr>
          <w:rFonts w:ascii="Courier New" w:hAnsi="Courier New" w:cs="Courier New"/>
        </w:rPr>
      </w:pPr>
      <w:proofErr w:type="gramStart"/>
      <w:r w:rsidRPr="03DE5060">
        <w:rPr>
          <w:rFonts w:ascii="Courier New" w:hAnsi="Courier New" w:cs="Courier New"/>
        </w:rPr>
        <w:t>5 ?</w:t>
      </w:r>
      <w:proofErr w:type="gramEnd"/>
      <w:r w:rsidRPr="03DE5060">
        <w:rPr>
          <w:rFonts w:ascii="Courier New" w:hAnsi="Courier New" w:cs="Courier New"/>
        </w:rPr>
        <w:t>-</w:t>
      </w:r>
    </w:p>
    <w:p w14:paraId="05B589E7" w14:textId="77777777" w:rsidR="00EB1363" w:rsidRDefault="00EB1363" w:rsidP="005B51BB"/>
    <w:p w14:paraId="05B589E8" w14:textId="77777777" w:rsidR="00EB1363" w:rsidRDefault="03DE5060" w:rsidP="005B51BB">
      <w:r>
        <w:t xml:space="preserve">Note the first rule for fact states that 0! is 1. That is, pattern matching sees that the first argument is a 0, and so sets the variable given in the second parameter to 1. For anything other values, Prolog infers results from the second rule. The second rule states first the first parameter is larger than 0. It then assigns M-1 to the local variable </w:t>
      </w:r>
      <w:proofErr w:type="gramStart"/>
      <w:r>
        <w:t>C, and</w:t>
      </w:r>
      <w:proofErr w:type="gramEnd"/>
      <w:r>
        <w:t xml:space="preserve"> uses C to recursively call fact. That recursion continues to decrement the first parameter until it matches the first parameter (0). </w:t>
      </w:r>
    </w:p>
    <w:p w14:paraId="05B589E9" w14:textId="0A5AB60F" w:rsidR="003E1481" w:rsidRDefault="003E1481" w:rsidP="003E1481"/>
    <w:p w14:paraId="550700BD" w14:textId="08B441B5" w:rsidR="00526B6D" w:rsidRDefault="00526B6D" w:rsidP="003E1481"/>
    <w:p w14:paraId="06497794" w14:textId="4B7D0C6E" w:rsidR="00526B6D" w:rsidRDefault="00526B6D" w:rsidP="003E1481"/>
    <w:p w14:paraId="1752C37C" w14:textId="5D22389F" w:rsidR="00526B6D" w:rsidRDefault="00526B6D" w:rsidP="003E1481"/>
    <w:p w14:paraId="04E31E08" w14:textId="1803CC76" w:rsidR="00526B6D" w:rsidRDefault="00526B6D" w:rsidP="003E1481"/>
    <w:p w14:paraId="64C77D24" w14:textId="5418C9B5" w:rsidR="00526B6D" w:rsidRDefault="00526B6D" w:rsidP="003E1481"/>
    <w:p w14:paraId="55FF19B7" w14:textId="368A7013" w:rsidR="00526B6D" w:rsidRDefault="00526B6D" w:rsidP="003E1481"/>
    <w:p w14:paraId="77FA66A2" w14:textId="5C405DF8" w:rsidR="00526B6D" w:rsidRDefault="00526B6D" w:rsidP="003E1481"/>
    <w:p w14:paraId="2C61DC85" w14:textId="4155A399" w:rsidR="00526B6D" w:rsidRDefault="00526B6D" w:rsidP="003E1481"/>
    <w:p w14:paraId="0D71F0CA" w14:textId="77777777" w:rsidR="00526B6D" w:rsidRDefault="00526B6D" w:rsidP="003E1481"/>
    <w:p w14:paraId="05B589EA" w14:textId="7867E896" w:rsidR="003E1481" w:rsidRDefault="00526B6D" w:rsidP="003E1481">
      <w:pPr>
        <w:ind w:left="720"/>
      </w:pPr>
      <w:r w:rsidRPr="00526B6D">
        <w:rPr>
          <w:noProof/>
        </w:rPr>
        <w:lastRenderedPageBreak/>
        <w:drawing>
          <wp:anchor distT="0" distB="0" distL="114300" distR="114300" simplePos="0" relativeHeight="251660288" behindDoc="0" locked="0" layoutInCell="1" allowOverlap="1" wp14:anchorId="1B706833" wp14:editId="771282FE">
            <wp:simplePos x="0" y="0"/>
            <wp:positionH relativeFrom="column">
              <wp:posOffset>-139700</wp:posOffset>
            </wp:positionH>
            <wp:positionV relativeFrom="paragraph">
              <wp:posOffset>228600</wp:posOffset>
            </wp:positionV>
            <wp:extent cx="6400800" cy="3190875"/>
            <wp:effectExtent l="0" t="0" r="0" b="9525"/>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6400800" cy="3190875"/>
                    </a:xfrm>
                    <a:prstGeom prst="rect">
                      <a:avLst/>
                    </a:prstGeom>
                  </pic:spPr>
                </pic:pic>
              </a:graphicData>
            </a:graphic>
          </wp:anchor>
        </w:drawing>
      </w:r>
      <w:r w:rsidR="454252CA" w:rsidRPr="35BAA1A0">
        <w:rPr>
          <w:b/>
          <w:bCs/>
        </w:rPr>
        <w:t>EX07</w:t>
      </w:r>
      <w:r w:rsidR="03DE5060" w:rsidRPr="35BAA1A0">
        <w:rPr>
          <w:b/>
          <w:bCs/>
        </w:rPr>
        <w:t>_07</w:t>
      </w:r>
      <w:r w:rsidR="03DE5060">
        <w:t>: Write a rule that matches the value 0 with the value “hello world”</w:t>
      </w:r>
    </w:p>
    <w:p w14:paraId="15AFC393" w14:textId="1139FB3C" w:rsidR="00526B6D" w:rsidRPr="00B10CDD" w:rsidRDefault="00526B6D" w:rsidP="003E1481">
      <w:pPr>
        <w:ind w:left="720"/>
      </w:pPr>
    </w:p>
    <w:p w14:paraId="05B589EB" w14:textId="3EDCC574" w:rsidR="003E1481" w:rsidRPr="00B10CDD" w:rsidRDefault="003E1481" w:rsidP="003E1481">
      <w:pPr>
        <w:ind w:left="720"/>
      </w:pPr>
    </w:p>
    <w:p w14:paraId="05B589EC" w14:textId="757F18EF" w:rsidR="003E1481" w:rsidRPr="00B10CDD" w:rsidRDefault="454252CA" w:rsidP="003E1481">
      <w:pPr>
        <w:ind w:left="720"/>
      </w:pPr>
      <w:r w:rsidRPr="35BAA1A0">
        <w:rPr>
          <w:b/>
          <w:bCs/>
        </w:rPr>
        <w:t>EX07</w:t>
      </w:r>
      <w:r w:rsidR="03DE5060" w:rsidRPr="35BAA1A0">
        <w:rPr>
          <w:b/>
          <w:bCs/>
        </w:rPr>
        <w:t>_08</w:t>
      </w:r>
      <w:r w:rsidR="03DE5060">
        <w:t>: Write a set of Prolog rules to output the 10</w:t>
      </w:r>
      <w:r w:rsidR="03DE5060" w:rsidRPr="35BAA1A0">
        <w:rPr>
          <w:vertAlign w:val="superscript"/>
        </w:rPr>
        <w:t>th</w:t>
      </w:r>
      <w:r w:rsidR="03DE5060">
        <w:t xml:space="preserve"> value in the Fibonacci sequence.</w:t>
      </w:r>
    </w:p>
    <w:p w14:paraId="05B589ED" w14:textId="77777777" w:rsidR="003E1481" w:rsidRDefault="003E1481" w:rsidP="003E1481"/>
    <w:p w14:paraId="05B589EE" w14:textId="3D5D7F62" w:rsidR="00D14C3C" w:rsidRDefault="00526B6D">
      <w:r w:rsidRPr="00526B6D">
        <w:rPr>
          <w:noProof/>
        </w:rPr>
        <w:drawing>
          <wp:inline distT="0" distB="0" distL="0" distR="0" wp14:anchorId="497419A2" wp14:editId="10057B72">
            <wp:extent cx="6400800" cy="45529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400800" cy="4552950"/>
                    </a:xfrm>
                    <a:prstGeom prst="rect">
                      <a:avLst/>
                    </a:prstGeom>
                  </pic:spPr>
                </pic:pic>
              </a:graphicData>
            </a:graphic>
          </wp:inline>
        </w:drawing>
      </w:r>
    </w:p>
    <w:p w14:paraId="46ECAA91" w14:textId="00585FF6" w:rsidR="00526B6D" w:rsidRDefault="00526B6D"/>
    <w:p w14:paraId="59660754" w14:textId="77777777" w:rsidR="00526B6D" w:rsidRDefault="00526B6D"/>
    <w:p w14:paraId="7B457D38" w14:textId="6D122FDA" w:rsidR="00EB1363" w:rsidRPr="00422F85" w:rsidRDefault="03DE5060" w:rsidP="03DE5060">
      <w:pPr>
        <w:ind w:left="1260" w:hanging="1260"/>
        <w:jc w:val="center"/>
        <w:rPr>
          <w:sz w:val="28"/>
          <w:szCs w:val="28"/>
        </w:rPr>
      </w:pPr>
      <w:r w:rsidRPr="03DE5060">
        <w:rPr>
          <w:sz w:val="28"/>
          <w:szCs w:val="28"/>
        </w:rPr>
        <w:lastRenderedPageBreak/>
        <w:t xml:space="preserve">The </w:t>
      </w:r>
      <w:r w:rsidRPr="03DE5060">
        <w:rPr>
          <w:rFonts w:ascii="Bodoni MT" w:hAnsi="Bodoni MT"/>
          <w:b/>
          <w:bCs/>
          <w:sz w:val="28"/>
          <w:szCs w:val="28"/>
        </w:rPr>
        <w:t>R</w:t>
      </w:r>
      <w:r w:rsidRPr="03DE5060">
        <w:rPr>
          <w:sz w:val="28"/>
          <w:szCs w:val="28"/>
        </w:rPr>
        <w:t xml:space="preserve"> Project for Statistical Computing</w:t>
      </w:r>
    </w:p>
    <w:p w14:paraId="6DC2AB5D" w14:textId="6390F16B" w:rsidR="00D14C3C" w:rsidRDefault="00D14C3C" w:rsidP="005B51BB"/>
    <w:p w14:paraId="4A8A6FB6" w14:textId="6E771C10" w:rsidR="00D14C3C" w:rsidRPr="00422F85" w:rsidRDefault="03DE5060" w:rsidP="03DE5060">
      <w:pPr>
        <w:rPr>
          <w:b/>
          <w:bCs/>
        </w:rPr>
      </w:pPr>
      <w:r w:rsidRPr="03DE5060">
        <w:rPr>
          <w:b/>
          <w:bCs/>
        </w:rPr>
        <w:t>The Interface</w:t>
      </w:r>
    </w:p>
    <w:p w14:paraId="0A7D5988" w14:textId="24FD19E8" w:rsidR="00E275EB" w:rsidRDefault="03DE5060" w:rsidP="005B51BB">
      <w:r>
        <w:t>I think we all know by now that statistical modelling and big data analysis is kind of a big deal. The problems that need to be solved in this area are growing very rapidly, and many organizations in a wide variety of domains are reaching out for people with these skills. We clearly won’t be teaching statistics in this course – it takes two semesters of work led by real PhDs in Mathematics to really do this well. But we can at least try some things out, and you’ll be able to apply your own math skills toward more interesting problems.</w:t>
      </w:r>
    </w:p>
    <w:p w14:paraId="63AD05DD" w14:textId="53F19D8D" w:rsidR="00422F85" w:rsidRDefault="00422F85" w:rsidP="005B51BB"/>
    <w:p w14:paraId="77361B96" w14:textId="100D32E1" w:rsidR="00422F85" w:rsidRDefault="21C1A476" w:rsidP="14ABE81B">
      <w:r>
        <w:t xml:space="preserve">You can download </w:t>
      </w:r>
      <w:r w:rsidRPr="14ABE81B">
        <w:rPr>
          <w:rFonts w:ascii="Bodoni MT" w:hAnsi="Bodoni MT"/>
          <w:b/>
          <w:bCs/>
        </w:rPr>
        <w:t>R</w:t>
      </w:r>
      <w:r>
        <w:t xml:space="preserve"> </w:t>
      </w:r>
      <w:hyperlink r:id="rId31">
        <w:r w:rsidRPr="14ABE81B">
          <w:rPr>
            <w:rStyle w:val="Hyperlink"/>
          </w:rPr>
          <w:t>her</w:t>
        </w:r>
        <w:r w:rsidRPr="14ABE81B">
          <w:rPr>
            <w:rStyle w:val="Hyperlink"/>
          </w:rPr>
          <w:t>e</w:t>
        </w:r>
      </w:hyperlink>
      <w:r>
        <w:t xml:space="preserve">. </w:t>
      </w:r>
      <w:r w:rsidR="186ADFC1">
        <w:t xml:space="preserve">In </w:t>
      </w:r>
      <w:r w:rsidR="186ADFC1" w:rsidRPr="14ABE81B">
        <w:rPr>
          <w:rFonts w:ascii="Bodoni MT" w:hAnsi="Bodoni MT"/>
          <w:b/>
          <w:bCs/>
        </w:rPr>
        <w:t>R</w:t>
      </w:r>
      <w:r w:rsidR="186ADFC1">
        <w:t xml:space="preserve">, data are stored in various kinds of objects. And as we’ll see when we get to types, the various operations in </w:t>
      </w:r>
      <w:r w:rsidR="186ADFC1" w:rsidRPr="14ABE81B">
        <w:rPr>
          <w:rFonts w:ascii="Bodoni MT" w:hAnsi="Bodoni MT"/>
          <w:b/>
          <w:bCs/>
        </w:rPr>
        <w:t>R</w:t>
      </w:r>
      <w:r w:rsidR="186ADFC1">
        <w:t xml:space="preserve"> will be behave appropriately for the given types (as you would expect from a good type system). You will create objects at the console as you work in </w:t>
      </w:r>
      <w:r w:rsidR="186ADFC1" w:rsidRPr="14ABE81B">
        <w:rPr>
          <w:rFonts w:ascii="Bodoni MT" w:hAnsi="Bodoni MT"/>
          <w:b/>
          <w:bCs/>
        </w:rPr>
        <w:t>R</w:t>
      </w:r>
      <w:r w:rsidR="186ADFC1">
        <w:t xml:space="preserve">, and those objects will be stored in your workspace (also called image, </w:t>
      </w:r>
      <w:proofErr w:type="gramStart"/>
      <w:r w:rsidR="186ADFC1">
        <w:t>similar to</w:t>
      </w:r>
      <w:proofErr w:type="gramEnd"/>
      <w:r w:rsidR="186ADFC1">
        <w:t xml:space="preserve"> </w:t>
      </w:r>
      <w:proofErr w:type="spellStart"/>
      <w:r w:rsidR="186ADFC1">
        <w:t>SmallTalk</w:t>
      </w:r>
      <w:proofErr w:type="spellEnd"/>
      <w:r w:rsidR="186ADFC1">
        <w:t xml:space="preserve">) throughout your session. You can save your image for later use through the interface. To end a session, type </w:t>
      </w:r>
      <w:proofErr w:type="gramStart"/>
      <w:r w:rsidR="186ADFC1" w:rsidRPr="14ABE81B">
        <w:rPr>
          <w:rFonts w:ascii="Courier New" w:hAnsi="Courier New" w:cs="Courier New"/>
        </w:rPr>
        <w:t>q(</w:t>
      </w:r>
      <w:proofErr w:type="gramEnd"/>
      <w:r w:rsidR="186ADFC1" w:rsidRPr="14ABE81B">
        <w:rPr>
          <w:rFonts w:ascii="Courier New" w:hAnsi="Courier New" w:cs="Courier New"/>
        </w:rPr>
        <w:t>)</w:t>
      </w:r>
      <w:r w:rsidR="186ADFC1">
        <w:t xml:space="preserve"> in the console.</w:t>
      </w:r>
    </w:p>
    <w:p w14:paraId="262B6178" w14:textId="72D1AE01" w:rsidR="00E275EB" w:rsidRDefault="00E275EB" w:rsidP="005B51BB"/>
    <w:p w14:paraId="710D5512" w14:textId="7C5C9846" w:rsidR="00E275EB" w:rsidRDefault="00E275EB" w:rsidP="005B51BB">
      <w:r>
        <w:rPr>
          <w:noProof/>
        </w:rPr>
        <w:drawing>
          <wp:inline distT="0" distB="0" distL="0" distR="0" wp14:anchorId="074A9DF5" wp14:editId="30A190CD">
            <wp:extent cx="6400800" cy="5541008"/>
            <wp:effectExtent l="0" t="0" r="0" b="2540"/>
            <wp:docPr id="155680386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2">
                      <a:extLst>
                        <a:ext uri="{28A0092B-C50C-407E-A947-70E740481C1C}">
                          <a14:useLocalDpi xmlns:a14="http://schemas.microsoft.com/office/drawing/2010/main" val="0"/>
                        </a:ext>
                      </a:extLst>
                    </a:blip>
                    <a:stretch>
                      <a:fillRect/>
                    </a:stretch>
                  </pic:blipFill>
                  <pic:spPr>
                    <a:xfrm>
                      <a:off x="0" y="0"/>
                      <a:ext cx="6400800" cy="5541008"/>
                    </a:xfrm>
                    <a:prstGeom prst="rect">
                      <a:avLst/>
                    </a:prstGeom>
                  </pic:spPr>
                </pic:pic>
              </a:graphicData>
            </a:graphic>
          </wp:inline>
        </w:drawing>
      </w:r>
    </w:p>
    <w:p w14:paraId="4180437D" w14:textId="77777777" w:rsidR="00422F85" w:rsidRDefault="00422F85" w:rsidP="005B51BB"/>
    <w:p w14:paraId="2739A400" w14:textId="5863D53A" w:rsidR="00D14C3C" w:rsidRDefault="00D14C3C" w:rsidP="005B51BB"/>
    <w:p w14:paraId="08F7F98D" w14:textId="2C2D43C8" w:rsidR="008175A3" w:rsidRDefault="008175A3" w:rsidP="005B51BB"/>
    <w:p w14:paraId="5F8E13EA" w14:textId="689EE40D" w:rsidR="008175A3" w:rsidRDefault="008175A3" w:rsidP="005B51BB"/>
    <w:p w14:paraId="329FC414" w14:textId="363208AF" w:rsidR="008175A3" w:rsidRDefault="008175A3" w:rsidP="005B51BB"/>
    <w:p w14:paraId="4E0F192A" w14:textId="77777777" w:rsidR="008175A3" w:rsidRDefault="008175A3" w:rsidP="005B51BB"/>
    <w:p w14:paraId="12DCDE23" w14:textId="39AEB778" w:rsidR="00D14C3C" w:rsidRPr="00B10CDD" w:rsidRDefault="454252CA" w:rsidP="008175A3">
      <w:r w:rsidRPr="35BAA1A0">
        <w:rPr>
          <w:b/>
          <w:bCs/>
        </w:rPr>
        <w:lastRenderedPageBreak/>
        <w:t>EX07</w:t>
      </w:r>
      <w:r w:rsidR="03DE5060" w:rsidRPr="35BAA1A0">
        <w:rPr>
          <w:b/>
          <w:bCs/>
        </w:rPr>
        <w:t>_09</w:t>
      </w:r>
      <w:r w:rsidR="03DE5060">
        <w:t xml:space="preserve">: Do the exercises in </w:t>
      </w:r>
      <w:hyperlink r:id="rId33">
        <w:r w:rsidR="03DE5060" w:rsidRPr="35BAA1A0">
          <w:rPr>
            <w:rStyle w:val="Hyperlink"/>
          </w:rPr>
          <w:t>https://www.nceas.ucsb.edu/files/scicomp/Dloads/RProgramming/BestFirstRTutorial.pdf</w:t>
        </w:r>
      </w:hyperlink>
      <w:r w:rsidR="03DE5060">
        <w:t xml:space="preserve"> for chapters 2, 3, and 4.</w:t>
      </w:r>
    </w:p>
    <w:p w14:paraId="6A06A4BE" w14:textId="4778C067" w:rsidR="00D14C3C" w:rsidRDefault="00D14C3C" w:rsidP="005B51BB"/>
    <w:p w14:paraId="7E79F83F" w14:textId="04DA5463" w:rsidR="005F4864" w:rsidRPr="005F4864" w:rsidRDefault="005F4864" w:rsidP="005B51BB">
      <w:pPr>
        <w:rPr>
          <w:rFonts w:ascii="Consolas" w:hAnsi="Consolas"/>
        </w:rPr>
      </w:pPr>
      <w:r w:rsidRPr="005F4864">
        <w:rPr>
          <w:rFonts w:ascii="Consolas" w:hAnsi="Consolas"/>
          <w:b/>
          <w:bCs/>
          <w:color w:val="00B050"/>
        </w:rPr>
        <w:t xml:space="preserve">Note: </w:t>
      </w:r>
      <w:r w:rsidRPr="005F4864">
        <w:rPr>
          <w:rFonts w:ascii="Consolas" w:hAnsi="Consolas"/>
          <w:color w:val="00B050"/>
        </w:rPr>
        <w:t xml:space="preserve">while </w:t>
      </w:r>
      <w:proofErr w:type="spellStart"/>
      <w:r w:rsidRPr="001C685C">
        <w:rPr>
          <w:rFonts w:ascii="Consolas" w:hAnsi="Consolas"/>
          <w:i/>
          <w:iCs/>
          <w:color w:val="00B050"/>
        </w:rPr>
        <w:t>RGui</w:t>
      </w:r>
      <w:proofErr w:type="spellEnd"/>
      <w:r w:rsidRPr="005F4864">
        <w:rPr>
          <w:rFonts w:ascii="Consolas" w:hAnsi="Consolas"/>
          <w:color w:val="00B050"/>
        </w:rPr>
        <w:t xml:space="preserve"> uses spaces to separate individual entries I will be </w:t>
      </w:r>
      <w:r w:rsidR="002427F2">
        <w:rPr>
          <w:rFonts w:ascii="Consolas" w:hAnsi="Consolas"/>
          <w:color w:val="00B050"/>
        </w:rPr>
        <w:t xml:space="preserve">also </w:t>
      </w:r>
      <w:r w:rsidRPr="005F4864">
        <w:rPr>
          <w:rFonts w:ascii="Consolas" w:hAnsi="Consolas"/>
          <w:color w:val="00B050"/>
        </w:rPr>
        <w:t>using commas for better visibility</w:t>
      </w:r>
      <w:r w:rsidR="001C685C">
        <w:rPr>
          <w:rFonts w:ascii="Consolas" w:hAnsi="Consolas"/>
          <w:color w:val="00B050"/>
        </w:rPr>
        <w:t xml:space="preserve"> of the </w:t>
      </w:r>
      <w:r w:rsidR="00BE5F88">
        <w:rPr>
          <w:rFonts w:ascii="Consolas" w:hAnsi="Consolas"/>
          <w:color w:val="00B050"/>
        </w:rPr>
        <w:t>delimiters</w:t>
      </w:r>
    </w:p>
    <w:p w14:paraId="4888E9A8" w14:textId="77777777" w:rsidR="005F4864" w:rsidRDefault="005F4864" w:rsidP="005B51BB"/>
    <w:p w14:paraId="11453E49" w14:textId="7C03AC1C" w:rsidR="008175A3" w:rsidRPr="00BE5F88" w:rsidRDefault="008175A3" w:rsidP="008175A3">
      <w:pPr>
        <w:rPr>
          <w:rFonts w:ascii="Consolas" w:hAnsi="Consolas"/>
          <w:b/>
          <w:bCs/>
          <w:color w:val="00B050"/>
          <w:sz w:val="24"/>
          <w:szCs w:val="24"/>
        </w:rPr>
      </w:pPr>
      <w:r w:rsidRPr="00BE5F88">
        <w:rPr>
          <w:rFonts w:ascii="Consolas" w:hAnsi="Consolas"/>
          <w:b/>
          <w:bCs/>
          <w:color w:val="00B050"/>
          <w:sz w:val="24"/>
          <w:szCs w:val="24"/>
        </w:rPr>
        <w:t>Chapter 2:</w:t>
      </w:r>
    </w:p>
    <w:p w14:paraId="61874E2E" w14:textId="014D8714" w:rsidR="008175A3" w:rsidRPr="008175A3" w:rsidRDefault="008175A3" w:rsidP="008175A3">
      <w:pPr>
        <w:rPr>
          <w:rFonts w:ascii="Consolas" w:hAnsi="Consolas"/>
          <w:b/>
          <w:bCs/>
          <w:color w:val="00B050"/>
        </w:rPr>
      </w:pPr>
      <w:r w:rsidRPr="008175A3">
        <w:rPr>
          <w:rFonts w:ascii="Consolas" w:hAnsi="Consolas"/>
          <w:b/>
          <w:bCs/>
          <w:color w:val="00B050"/>
        </w:rPr>
        <w:t>1.</w:t>
      </w:r>
    </w:p>
    <w:p w14:paraId="1643B534" w14:textId="06E18E52" w:rsidR="008175A3" w:rsidRDefault="008175A3" w:rsidP="005F4864">
      <w:pPr>
        <w:ind w:firstLine="360"/>
        <w:rPr>
          <w:rFonts w:ascii="Consolas" w:hAnsi="Consolas"/>
          <w:color w:val="00B050"/>
        </w:rPr>
      </w:pPr>
      <w:r w:rsidRPr="002427F2">
        <w:rPr>
          <w:rFonts w:ascii="Consolas" w:hAnsi="Consolas"/>
          <w:b/>
          <w:bCs/>
          <w:color w:val="00B050"/>
        </w:rPr>
        <w:t>a.</w:t>
      </w:r>
      <w:r w:rsidRPr="008175A3">
        <w:rPr>
          <w:rFonts w:ascii="Consolas" w:hAnsi="Consolas"/>
          <w:color w:val="00B050"/>
        </w:rPr>
        <w:t xml:space="preserve"> </w:t>
      </w:r>
      <w:r w:rsidR="005F4864">
        <w:rPr>
          <w:rFonts w:ascii="Consolas" w:hAnsi="Consolas"/>
          <w:color w:val="00B050"/>
        </w:rPr>
        <w:t>3</w:t>
      </w:r>
    </w:p>
    <w:p w14:paraId="161D90DF" w14:textId="2C19A4F2" w:rsidR="005F4864" w:rsidRDefault="005F4864" w:rsidP="005F4864">
      <w:pPr>
        <w:ind w:firstLine="360"/>
        <w:rPr>
          <w:rFonts w:ascii="Consolas" w:hAnsi="Consolas"/>
          <w:color w:val="00B050"/>
        </w:rPr>
      </w:pPr>
      <w:r w:rsidRPr="002427F2">
        <w:rPr>
          <w:rFonts w:ascii="Consolas" w:hAnsi="Consolas"/>
          <w:b/>
          <w:bCs/>
          <w:color w:val="00B050"/>
        </w:rPr>
        <w:t>b.</w:t>
      </w:r>
      <w:r>
        <w:rPr>
          <w:rFonts w:ascii="Consolas" w:hAnsi="Consolas"/>
          <w:color w:val="00B050"/>
        </w:rPr>
        <w:t xml:space="preserve"> 12</w:t>
      </w:r>
    </w:p>
    <w:p w14:paraId="6ED9A071" w14:textId="583B7B90" w:rsidR="005F4864" w:rsidRDefault="005F4864" w:rsidP="005F4864">
      <w:pPr>
        <w:ind w:firstLine="360"/>
        <w:rPr>
          <w:rFonts w:ascii="Consolas" w:hAnsi="Consolas"/>
          <w:color w:val="00B050"/>
        </w:rPr>
      </w:pPr>
      <w:r w:rsidRPr="002427F2">
        <w:rPr>
          <w:rFonts w:ascii="Consolas" w:hAnsi="Consolas"/>
          <w:b/>
          <w:bCs/>
          <w:color w:val="00B050"/>
        </w:rPr>
        <w:t>c.</w:t>
      </w:r>
      <w:r>
        <w:rPr>
          <w:rFonts w:ascii="Consolas" w:hAnsi="Consolas"/>
          <w:color w:val="00B050"/>
        </w:rPr>
        <w:t xml:space="preserve"> 56</w:t>
      </w:r>
    </w:p>
    <w:p w14:paraId="7D002B4F" w14:textId="11C8AB68" w:rsidR="005F4864" w:rsidRDefault="005F4864" w:rsidP="005F4864">
      <w:pPr>
        <w:ind w:firstLine="360"/>
        <w:rPr>
          <w:rFonts w:ascii="Consolas" w:hAnsi="Consolas"/>
          <w:color w:val="00B050"/>
        </w:rPr>
      </w:pPr>
      <w:r w:rsidRPr="002427F2">
        <w:rPr>
          <w:rFonts w:ascii="Consolas" w:hAnsi="Consolas"/>
          <w:b/>
          <w:bCs/>
          <w:color w:val="00B050"/>
        </w:rPr>
        <w:t>d.</w:t>
      </w:r>
      <w:r>
        <w:rPr>
          <w:rFonts w:ascii="Consolas" w:hAnsi="Consolas"/>
          <w:color w:val="00B050"/>
        </w:rPr>
        <w:t xml:space="preserve"> 5,</w:t>
      </w:r>
      <w:r w:rsidR="002427F2">
        <w:rPr>
          <w:rFonts w:ascii="Consolas" w:hAnsi="Consolas"/>
          <w:color w:val="00B050"/>
        </w:rPr>
        <w:t xml:space="preserve"> </w:t>
      </w:r>
      <w:r>
        <w:rPr>
          <w:rFonts w:ascii="Consolas" w:hAnsi="Consolas"/>
          <w:color w:val="00B050"/>
        </w:rPr>
        <w:t>2,</w:t>
      </w:r>
      <w:r w:rsidR="002427F2">
        <w:rPr>
          <w:rFonts w:ascii="Consolas" w:hAnsi="Consolas"/>
          <w:color w:val="00B050"/>
        </w:rPr>
        <w:t xml:space="preserve"> </w:t>
      </w:r>
      <w:r>
        <w:rPr>
          <w:rFonts w:ascii="Consolas" w:hAnsi="Consolas"/>
          <w:color w:val="00B050"/>
        </w:rPr>
        <w:t>5</w:t>
      </w:r>
    </w:p>
    <w:p w14:paraId="48C6D54B" w14:textId="57E10A94" w:rsidR="005F4864" w:rsidRDefault="005F4864" w:rsidP="005F4864">
      <w:pPr>
        <w:ind w:firstLine="360"/>
        <w:rPr>
          <w:rFonts w:ascii="Consolas" w:hAnsi="Consolas"/>
          <w:color w:val="00B050"/>
        </w:rPr>
      </w:pPr>
      <w:r w:rsidRPr="002427F2">
        <w:rPr>
          <w:rFonts w:ascii="Consolas" w:hAnsi="Consolas"/>
          <w:b/>
          <w:bCs/>
          <w:color w:val="00B050"/>
        </w:rPr>
        <w:t>e.</w:t>
      </w:r>
      <w:r>
        <w:rPr>
          <w:rFonts w:ascii="Consolas" w:hAnsi="Consolas"/>
          <w:color w:val="00B050"/>
        </w:rPr>
        <w:t xml:space="preserve"> 4,</w:t>
      </w:r>
      <w:r w:rsidR="002427F2">
        <w:rPr>
          <w:rFonts w:ascii="Consolas" w:hAnsi="Consolas"/>
          <w:color w:val="00B050"/>
        </w:rPr>
        <w:t xml:space="preserve"> </w:t>
      </w:r>
      <w:r>
        <w:rPr>
          <w:rFonts w:ascii="Consolas" w:hAnsi="Consolas"/>
          <w:color w:val="00B050"/>
        </w:rPr>
        <w:t>0,</w:t>
      </w:r>
      <w:r w:rsidR="002427F2">
        <w:rPr>
          <w:rFonts w:ascii="Consolas" w:hAnsi="Consolas"/>
          <w:color w:val="00B050"/>
        </w:rPr>
        <w:t xml:space="preserve"> </w:t>
      </w:r>
      <w:r>
        <w:rPr>
          <w:rFonts w:ascii="Consolas" w:hAnsi="Consolas"/>
          <w:color w:val="00B050"/>
        </w:rPr>
        <w:t>-6</w:t>
      </w:r>
    </w:p>
    <w:p w14:paraId="635241C9" w14:textId="482D809D" w:rsidR="005F4864" w:rsidRDefault="005F4864" w:rsidP="005F4864">
      <w:pPr>
        <w:ind w:firstLine="360"/>
        <w:rPr>
          <w:rFonts w:ascii="Consolas" w:hAnsi="Consolas"/>
          <w:color w:val="00B050"/>
        </w:rPr>
      </w:pPr>
      <w:r w:rsidRPr="002427F2">
        <w:rPr>
          <w:rFonts w:ascii="Consolas" w:hAnsi="Consolas"/>
          <w:b/>
          <w:bCs/>
          <w:color w:val="00B050"/>
        </w:rPr>
        <w:t>f.</w:t>
      </w:r>
      <w:r>
        <w:rPr>
          <w:rFonts w:ascii="Consolas" w:hAnsi="Consolas"/>
          <w:color w:val="00B050"/>
        </w:rPr>
        <w:t xml:space="preserve"> 2,</w:t>
      </w:r>
      <w:r w:rsidR="002427F2">
        <w:rPr>
          <w:rFonts w:ascii="Consolas" w:hAnsi="Consolas"/>
          <w:color w:val="00B050"/>
        </w:rPr>
        <w:t xml:space="preserve"> </w:t>
      </w:r>
      <w:r>
        <w:rPr>
          <w:rFonts w:ascii="Consolas" w:hAnsi="Consolas"/>
          <w:color w:val="00B050"/>
        </w:rPr>
        <w:t>0,</w:t>
      </w:r>
      <w:r w:rsidR="002427F2">
        <w:rPr>
          <w:rFonts w:ascii="Consolas" w:hAnsi="Consolas"/>
          <w:color w:val="00B050"/>
        </w:rPr>
        <w:t xml:space="preserve"> </w:t>
      </w:r>
      <w:r>
        <w:rPr>
          <w:rFonts w:ascii="Consolas" w:hAnsi="Consolas"/>
          <w:color w:val="00B050"/>
        </w:rPr>
        <w:t>4</w:t>
      </w:r>
    </w:p>
    <w:p w14:paraId="55FD8686" w14:textId="1FCACF77" w:rsidR="005F4864" w:rsidRDefault="005F4864" w:rsidP="005F4864">
      <w:pPr>
        <w:ind w:firstLine="360"/>
        <w:rPr>
          <w:rFonts w:ascii="Consolas" w:hAnsi="Consolas"/>
          <w:color w:val="00B050"/>
        </w:rPr>
      </w:pPr>
      <w:r w:rsidRPr="002427F2">
        <w:rPr>
          <w:rFonts w:ascii="Consolas" w:hAnsi="Consolas"/>
          <w:b/>
          <w:bCs/>
          <w:color w:val="00B050"/>
        </w:rPr>
        <w:t>g.</w:t>
      </w:r>
      <w:r>
        <w:rPr>
          <w:rFonts w:ascii="Consolas" w:hAnsi="Consolas"/>
          <w:color w:val="00B050"/>
        </w:rPr>
        <w:t xml:space="preserve"> 16,</w:t>
      </w:r>
      <w:r w:rsidR="002427F2">
        <w:rPr>
          <w:rFonts w:ascii="Consolas" w:hAnsi="Consolas"/>
          <w:color w:val="00B050"/>
        </w:rPr>
        <w:t xml:space="preserve"> </w:t>
      </w:r>
      <w:r>
        <w:rPr>
          <w:rFonts w:ascii="Consolas" w:hAnsi="Consolas"/>
          <w:color w:val="00B050"/>
        </w:rPr>
        <w:t>4,</w:t>
      </w:r>
      <w:r w:rsidR="002427F2">
        <w:rPr>
          <w:rFonts w:ascii="Consolas" w:hAnsi="Consolas"/>
          <w:color w:val="00B050"/>
        </w:rPr>
        <w:t xml:space="preserve"> </w:t>
      </w:r>
      <w:r>
        <w:rPr>
          <w:rFonts w:ascii="Consolas" w:hAnsi="Consolas"/>
          <w:color w:val="00B050"/>
        </w:rPr>
        <w:t>36</w:t>
      </w:r>
    </w:p>
    <w:p w14:paraId="681A7F6A" w14:textId="5B96FBBE" w:rsidR="005F4864" w:rsidRDefault="005F4864" w:rsidP="005F4864">
      <w:pPr>
        <w:rPr>
          <w:rFonts w:ascii="Consolas" w:hAnsi="Consolas"/>
          <w:color w:val="00B050"/>
        </w:rPr>
      </w:pPr>
    </w:p>
    <w:p w14:paraId="4A4499FD" w14:textId="0AF123F2" w:rsidR="005F4864" w:rsidRDefault="005F4864" w:rsidP="005F4864">
      <w:pPr>
        <w:rPr>
          <w:rFonts w:ascii="Consolas" w:hAnsi="Consolas"/>
          <w:b/>
          <w:bCs/>
          <w:color w:val="00B050"/>
        </w:rPr>
      </w:pPr>
      <w:r>
        <w:rPr>
          <w:rFonts w:ascii="Consolas" w:hAnsi="Consolas"/>
          <w:b/>
          <w:bCs/>
          <w:color w:val="00B050"/>
        </w:rPr>
        <w:t xml:space="preserve">2. </w:t>
      </w:r>
    </w:p>
    <w:p w14:paraId="5FFCA279" w14:textId="4B868D5C" w:rsidR="005F4864" w:rsidRDefault="005F4864" w:rsidP="005F4864">
      <w:pPr>
        <w:ind w:left="360"/>
        <w:rPr>
          <w:rFonts w:ascii="Consolas" w:hAnsi="Consolas"/>
          <w:color w:val="00B050"/>
        </w:rPr>
      </w:pPr>
      <w:r w:rsidRPr="002427F2">
        <w:rPr>
          <w:rFonts w:ascii="Consolas" w:hAnsi="Consolas"/>
          <w:b/>
          <w:bCs/>
          <w:color w:val="00B050"/>
        </w:rPr>
        <w:t>a.</w:t>
      </w:r>
      <w:r>
        <w:rPr>
          <w:rFonts w:ascii="Consolas" w:hAnsi="Consolas"/>
          <w:color w:val="00B050"/>
        </w:rPr>
        <w:t xml:space="preserve"> 7,</w:t>
      </w:r>
      <w:r w:rsidR="002427F2">
        <w:rPr>
          <w:rFonts w:ascii="Consolas" w:hAnsi="Consolas"/>
          <w:color w:val="00B050"/>
        </w:rPr>
        <w:t xml:space="preserve"> </w:t>
      </w:r>
      <w:r>
        <w:rPr>
          <w:rFonts w:ascii="Consolas" w:hAnsi="Consolas"/>
          <w:color w:val="00B050"/>
        </w:rPr>
        <w:t>8,</w:t>
      </w:r>
      <w:r w:rsidR="002427F2">
        <w:rPr>
          <w:rFonts w:ascii="Consolas" w:hAnsi="Consolas"/>
          <w:color w:val="00B050"/>
        </w:rPr>
        <w:t xml:space="preserve"> </w:t>
      </w:r>
      <w:r>
        <w:rPr>
          <w:rFonts w:ascii="Consolas" w:hAnsi="Consolas"/>
          <w:color w:val="00B050"/>
        </w:rPr>
        <w:t>9,</w:t>
      </w:r>
      <w:r w:rsidR="002427F2">
        <w:rPr>
          <w:rFonts w:ascii="Consolas" w:hAnsi="Consolas"/>
          <w:color w:val="00B050"/>
        </w:rPr>
        <w:t xml:space="preserve"> </w:t>
      </w:r>
      <w:r>
        <w:rPr>
          <w:rFonts w:ascii="Consolas" w:hAnsi="Consolas"/>
          <w:color w:val="00B050"/>
        </w:rPr>
        <w:t>10,</w:t>
      </w:r>
      <w:r w:rsidR="002427F2">
        <w:rPr>
          <w:rFonts w:ascii="Consolas" w:hAnsi="Consolas"/>
          <w:color w:val="00B050"/>
        </w:rPr>
        <w:t xml:space="preserve"> </w:t>
      </w:r>
      <w:r>
        <w:rPr>
          <w:rFonts w:ascii="Consolas" w:hAnsi="Consolas"/>
          <w:color w:val="00B050"/>
        </w:rPr>
        <w:t>11</w:t>
      </w:r>
    </w:p>
    <w:p w14:paraId="64A5BF02" w14:textId="0205A206" w:rsidR="005F4864" w:rsidRDefault="005F4864" w:rsidP="005F4864">
      <w:pPr>
        <w:ind w:left="360"/>
        <w:rPr>
          <w:rFonts w:ascii="Consolas" w:hAnsi="Consolas"/>
          <w:color w:val="00B050"/>
        </w:rPr>
      </w:pPr>
      <w:r w:rsidRPr="002427F2">
        <w:rPr>
          <w:rFonts w:ascii="Consolas" w:hAnsi="Consolas"/>
          <w:b/>
          <w:bCs/>
          <w:color w:val="00B050"/>
        </w:rPr>
        <w:t>b.</w:t>
      </w:r>
      <w:r>
        <w:rPr>
          <w:rFonts w:ascii="Consolas" w:hAnsi="Consolas"/>
          <w:color w:val="00B050"/>
        </w:rPr>
        <w:t xml:space="preserve"> 2,</w:t>
      </w:r>
      <w:r w:rsidR="002427F2">
        <w:rPr>
          <w:rFonts w:ascii="Consolas" w:hAnsi="Consolas"/>
          <w:color w:val="00B050"/>
        </w:rPr>
        <w:t xml:space="preserve"> </w:t>
      </w:r>
      <w:r>
        <w:rPr>
          <w:rFonts w:ascii="Consolas" w:hAnsi="Consolas"/>
          <w:color w:val="00B050"/>
        </w:rPr>
        <w:t>3,</w:t>
      </w:r>
      <w:r w:rsidR="002427F2">
        <w:rPr>
          <w:rFonts w:ascii="Consolas" w:hAnsi="Consolas"/>
          <w:color w:val="00B050"/>
        </w:rPr>
        <w:t xml:space="preserve"> </w:t>
      </w:r>
      <w:r>
        <w:rPr>
          <w:rFonts w:ascii="Consolas" w:hAnsi="Consolas"/>
          <w:color w:val="00B050"/>
        </w:rPr>
        <w:t>4,</w:t>
      </w:r>
      <w:r w:rsidR="002427F2">
        <w:rPr>
          <w:rFonts w:ascii="Consolas" w:hAnsi="Consolas"/>
          <w:color w:val="00B050"/>
        </w:rPr>
        <w:t xml:space="preserve"> </w:t>
      </w:r>
      <w:r>
        <w:rPr>
          <w:rFonts w:ascii="Consolas" w:hAnsi="Consolas"/>
          <w:color w:val="00B050"/>
        </w:rPr>
        <w:t>5,</w:t>
      </w:r>
      <w:r w:rsidR="002427F2">
        <w:rPr>
          <w:rFonts w:ascii="Consolas" w:hAnsi="Consolas"/>
          <w:color w:val="00B050"/>
        </w:rPr>
        <w:t xml:space="preserve"> </w:t>
      </w:r>
      <w:r>
        <w:rPr>
          <w:rFonts w:ascii="Consolas" w:hAnsi="Consolas"/>
          <w:color w:val="00B050"/>
        </w:rPr>
        <w:t>6,</w:t>
      </w:r>
      <w:r w:rsidR="002427F2">
        <w:rPr>
          <w:rFonts w:ascii="Consolas" w:hAnsi="Consolas"/>
          <w:color w:val="00B050"/>
        </w:rPr>
        <w:t xml:space="preserve"> </w:t>
      </w:r>
      <w:r>
        <w:rPr>
          <w:rFonts w:ascii="Consolas" w:hAnsi="Consolas"/>
          <w:color w:val="00B050"/>
        </w:rPr>
        <w:t>7,</w:t>
      </w:r>
      <w:r w:rsidR="002427F2">
        <w:rPr>
          <w:rFonts w:ascii="Consolas" w:hAnsi="Consolas"/>
          <w:color w:val="00B050"/>
        </w:rPr>
        <w:t xml:space="preserve"> </w:t>
      </w:r>
      <w:r>
        <w:rPr>
          <w:rFonts w:ascii="Consolas" w:hAnsi="Consolas"/>
          <w:color w:val="00B050"/>
        </w:rPr>
        <w:t>8,</w:t>
      </w:r>
      <w:r w:rsidR="002427F2">
        <w:rPr>
          <w:rFonts w:ascii="Consolas" w:hAnsi="Consolas"/>
          <w:color w:val="00B050"/>
        </w:rPr>
        <w:t xml:space="preserve"> </w:t>
      </w:r>
      <w:r>
        <w:rPr>
          <w:rFonts w:ascii="Consolas" w:hAnsi="Consolas"/>
          <w:color w:val="00B050"/>
        </w:rPr>
        <w:t>9</w:t>
      </w:r>
    </w:p>
    <w:p w14:paraId="7BEB068A" w14:textId="1A4CA127" w:rsidR="005F4864" w:rsidRDefault="005F4864" w:rsidP="005F4864">
      <w:pPr>
        <w:ind w:left="360"/>
        <w:rPr>
          <w:rFonts w:ascii="Consolas" w:hAnsi="Consolas"/>
          <w:color w:val="00B050"/>
        </w:rPr>
      </w:pPr>
      <w:r w:rsidRPr="002427F2">
        <w:rPr>
          <w:rFonts w:ascii="Consolas" w:hAnsi="Consolas"/>
          <w:b/>
          <w:bCs/>
          <w:color w:val="00B050"/>
        </w:rPr>
        <w:t>c.</w:t>
      </w:r>
      <w:r>
        <w:rPr>
          <w:rFonts w:ascii="Consolas" w:hAnsi="Consolas"/>
          <w:color w:val="00B050"/>
        </w:rPr>
        <w:t xml:space="preserve"> 4,</w:t>
      </w:r>
      <w:r w:rsidR="002427F2">
        <w:rPr>
          <w:rFonts w:ascii="Consolas" w:hAnsi="Consolas"/>
          <w:color w:val="00B050"/>
        </w:rPr>
        <w:t xml:space="preserve"> </w:t>
      </w:r>
      <w:r>
        <w:rPr>
          <w:rFonts w:ascii="Consolas" w:hAnsi="Consolas"/>
          <w:color w:val="00B050"/>
        </w:rPr>
        <w:t>6,</w:t>
      </w:r>
      <w:r w:rsidR="002427F2">
        <w:rPr>
          <w:rFonts w:ascii="Consolas" w:hAnsi="Consolas"/>
          <w:color w:val="00B050"/>
        </w:rPr>
        <w:t xml:space="preserve"> </w:t>
      </w:r>
      <w:r>
        <w:rPr>
          <w:rFonts w:ascii="Consolas" w:hAnsi="Consolas"/>
          <w:color w:val="00B050"/>
        </w:rPr>
        <w:t>8,</w:t>
      </w:r>
      <w:r w:rsidR="002427F2">
        <w:rPr>
          <w:rFonts w:ascii="Consolas" w:hAnsi="Consolas"/>
          <w:color w:val="00B050"/>
        </w:rPr>
        <w:t xml:space="preserve"> </w:t>
      </w:r>
      <w:r>
        <w:rPr>
          <w:rFonts w:ascii="Consolas" w:hAnsi="Consolas"/>
          <w:color w:val="00B050"/>
        </w:rPr>
        <w:t>10</w:t>
      </w:r>
    </w:p>
    <w:p w14:paraId="3E61BD81" w14:textId="08B99D0F" w:rsidR="005F4864" w:rsidRDefault="005F4864" w:rsidP="005F4864">
      <w:pPr>
        <w:ind w:left="360"/>
        <w:rPr>
          <w:rFonts w:ascii="Consolas" w:hAnsi="Consolas"/>
          <w:color w:val="00B050"/>
        </w:rPr>
      </w:pPr>
      <w:r w:rsidRPr="002427F2">
        <w:rPr>
          <w:rFonts w:ascii="Consolas" w:hAnsi="Consolas"/>
          <w:b/>
          <w:bCs/>
          <w:color w:val="00B050"/>
        </w:rPr>
        <w:t>d.</w:t>
      </w:r>
      <w:r>
        <w:rPr>
          <w:rFonts w:ascii="Consolas" w:hAnsi="Consolas"/>
          <w:color w:val="00B050"/>
        </w:rPr>
        <w:t xml:space="preserve"> 3,</w:t>
      </w:r>
      <w:r w:rsidR="002427F2">
        <w:rPr>
          <w:rFonts w:ascii="Consolas" w:hAnsi="Consolas"/>
          <w:color w:val="00B050"/>
        </w:rPr>
        <w:t xml:space="preserve"> </w:t>
      </w:r>
      <w:r>
        <w:rPr>
          <w:rFonts w:ascii="Consolas" w:hAnsi="Consolas"/>
          <w:color w:val="00B050"/>
        </w:rPr>
        <w:t>13,</w:t>
      </w:r>
      <w:r w:rsidR="002427F2">
        <w:rPr>
          <w:rFonts w:ascii="Consolas" w:hAnsi="Consolas"/>
          <w:color w:val="00B050"/>
        </w:rPr>
        <w:t xml:space="preserve"> </w:t>
      </w:r>
      <w:r>
        <w:rPr>
          <w:rFonts w:ascii="Consolas" w:hAnsi="Consolas"/>
          <w:color w:val="00B050"/>
        </w:rPr>
        <w:t>23</w:t>
      </w:r>
    </w:p>
    <w:p w14:paraId="6138E479" w14:textId="1FDF2516" w:rsidR="005F4864" w:rsidRDefault="005F4864" w:rsidP="005F4864">
      <w:pPr>
        <w:ind w:left="360"/>
        <w:rPr>
          <w:rFonts w:ascii="Consolas" w:hAnsi="Consolas"/>
          <w:color w:val="00B050"/>
        </w:rPr>
      </w:pPr>
      <w:r w:rsidRPr="002427F2">
        <w:rPr>
          <w:rFonts w:ascii="Consolas" w:hAnsi="Consolas"/>
          <w:b/>
          <w:bCs/>
          <w:color w:val="00B050"/>
        </w:rPr>
        <w:t>e.</w:t>
      </w:r>
      <w:r>
        <w:rPr>
          <w:rFonts w:ascii="Consolas" w:hAnsi="Consolas"/>
          <w:color w:val="00B050"/>
        </w:rPr>
        <w:t xml:space="preserve"> 6,</w:t>
      </w:r>
      <w:r w:rsidR="002427F2">
        <w:rPr>
          <w:rFonts w:ascii="Consolas" w:hAnsi="Consolas"/>
          <w:color w:val="00B050"/>
        </w:rPr>
        <w:t xml:space="preserve"> </w:t>
      </w:r>
      <w:r>
        <w:rPr>
          <w:rFonts w:ascii="Consolas" w:hAnsi="Consolas"/>
          <w:color w:val="00B050"/>
        </w:rPr>
        <w:t>4,</w:t>
      </w:r>
      <w:r w:rsidR="002427F2">
        <w:rPr>
          <w:rFonts w:ascii="Consolas" w:hAnsi="Consolas"/>
          <w:color w:val="00B050"/>
        </w:rPr>
        <w:t xml:space="preserve"> </w:t>
      </w:r>
      <w:r>
        <w:rPr>
          <w:rFonts w:ascii="Consolas" w:hAnsi="Consolas"/>
          <w:color w:val="00B050"/>
        </w:rPr>
        <w:t>2,</w:t>
      </w:r>
      <w:r w:rsidR="002427F2">
        <w:rPr>
          <w:rFonts w:ascii="Consolas" w:hAnsi="Consolas"/>
          <w:color w:val="00B050"/>
        </w:rPr>
        <w:t xml:space="preserve"> </w:t>
      </w:r>
      <w:r>
        <w:rPr>
          <w:rFonts w:ascii="Consolas" w:hAnsi="Consolas"/>
          <w:color w:val="00B050"/>
        </w:rPr>
        <w:t>0,</w:t>
      </w:r>
      <w:r w:rsidR="002427F2">
        <w:rPr>
          <w:rFonts w:ascii="Consolas" w:hAnsi="Consolas"/>
          <w:color w:val="00B050"/>
        </w:rPr>
        <w:t xml:space="preserve"> </w:t>
      </w:r>
      <w:r>
        <w:rPr>
          <w:rFonts w:ascii="Consolas" w:hAnsi="Consolas"/>
          <w:color w:val="00B050"/>
        </w:rPr>
        <w:t>-2,</w:t>
      </w:r>
      <w:r w:rsidR="002427F2">
        <w:rPr>
          <w:rFonts w:ascii="Consolas" w:hAnsi="Consolas"/>
          <w:color w:val="00B050"/>
        </w:rPr>
        <w:t xml:space="preserve"> </w:t>
      </w:r>
      <w:r>
        <w:rPr>
          <w:rFonts w:ascii="Consolas" w:hAnsi="Consolas"/>
          <w:color w:val="00B050"/>
        </w:rPr>
        <w:t>-4</w:t>
      </w:r>
    </w:p>
    <w:p w14:paraId="5AEE2B85" w14:textId="77777777" w:rsidR="005F4864" w:rsidRDefault="005F4864" w:rsidP="005F4864">
      <w:pPr>
        <w:ind w:left="360"/>
        <w:rPr>
          <w:rFonts w:ascii="Consolas" w:hAnsi="Consolas"/>
          <w:color w:val="00B050"/>
        </w:rPr>
      </w:pPr>
    </w:p>
    <w:p w14:paraId="1FC4D00E" w14:textId="7B1CF748" w:rsidR="005F4864" w:rsidRPr="005F4864" w:rsidRDefault="005F4864" w:rsidP="005F4864">
      <w:pPr>
        <w:rPr>
          <w:rFonts w:ascii="Consolas" w:hAnsi="Consolas"/>
          <w:b/>
          <w:bCs/>
          <w:color w:val="00B050"/>
        </w:rPr>
      </w:pPr>
      <w:r w:rsidRPr="005F4864">
        <w:rPr>
          <w:rFonts w:ascii="Consolas" w:hAnsi="Consolas"/>
          <w:b/>
          <w:bCs/>
          <w:color w:val="00B050"/>
        </w:rPr>
        <w:t>3.</w:t>
      </w:r>
    </w:p>
    <w:p w14:paraId="21478596" w14:textId="4681368A" w:rsidR="005F4864" w:rsidRDefault="005F4864" w:rsidP="005F4864">
      <w:pPr>
        <w:ind w:left="360"/>
        <w:rPr>
          <w:rFonts w:ascii="Consolas" w:hAnsi="Consolas"/>
          <w:color w:val="00B050"/>
        </w:rPr>
      </w:pPr>
      <w:r w:rsidRPr="002427F2">
        <w:rPr>
          <w:rFonts w:ascii="Consolas" w:hAnsi="Consolas"/>
          <w:b/>
          <w:bCs/>
          <w:color w:val="00B050"/>
        </w:rPr>
        <w:t>a.</w:t>
      </w:r>
      <w:r>
        <w:rPr>
          <w:rFonts w:ascii="Consolas" w:hAnsi="Consolas"/>
          <w:color w:val="00B050"/>
        </w:rPr>
        <w:t xml:space="preserve"> </w:t>
      </w:r>
      <w:r w:rsidR="002427F2">
        <w:rPr>
          <w:rFonts w:ascii="Consolas" w:hAnsi="Consolas"/>
          <w:color w:val="00B050"/>
        </w:rPr>
        <w:t>2, 2, 2, 2</w:t>
      </w:r>
    </w:p>
    <w:p w14:paraId="408F16EC" w14:textId="676D490D" w:rsidR="002427F2" w:rsidRDefault="002427F2" w:rsidP="005F4864">
      <w:pPr>
        <w:ind w:left="360"/>
        <w:rPr>
          <w:rFonts w:ascii="Consolas" w:hAnsi="Consolas"/>
          <w:color w:val="00B050"/>
        </w:rPr>
      </w:pPr>
      <w:r w:rsidRPr="002427F2">
        <w:rPr>
          <w:rFonts w:ascii="Consolas" w:hAnsi="Consolas"/>
          <w:b/>
          <w:bCs/>
          <w:color w:val="00B050"/>
        </w:rPr>
        <w:t>b.</w:t>
      </w:r>
      <w:r>
        <w:rPr>
          <w:rFonts w:ascii="Consolas" w:hAnsi="Consolas"/>
          <w:color w:val="00B050"/>
        </w:rPr>
        <w:t xml:space="preserve"> 1, 2, 1, 2, 1, 2, 1, 2</w:t>
      </w:r>
    </w:p>
    <w:p w14:paraId="68722F99" w14:textId="511DCAB4" w:rsidR="002427F2" w:rsidRDefault="002427F2" w:rsidP="005F4864">
      <w:pPr>
        <w:ind w:left="360"/>
        <w:rPr>
          <w:rFonts w:ascii="Consolas" w:hAnsi="Consolas"/>
          <w:color w:val="00B050"/>
        </w:rPr>
      </w:pPr>
      <w:r w:rsidRPr="002427F2">
        <w:rPr>
          <w:rFonts w:ascii="Consolas" w:hAnsi="Consolas"/>
          <w:b/>
          <w:bCs/>
          <w:color w:val="00B050"/>
        </w:rPr>
        <w:t>c.</w:t>
      </w:r>
      <w:r>
        <w:rPr>
          <w:rFonts w:ascii="Consolas" w:hAnsi="Consolas"/>
          <w:color w:val="00B050"/>
        </w:rPr>
        <w:t xml:space="preserve"> 1, 1, 1, 1, 2, 2, 2, 2</w:t>
      </w:r>
    </w:p>
    <w:p w14:paraId="7EF644BC" w14:textId="11153693" w:rsidR="002427F2" w:rsidRDefault="002427F2" w:rsidP="005F4864">
      <w:pPr>
        <w:ind w:left="360"/>
        <w:rPr>
          <w:rFonts w:ascii="Consolas" w:hAnsi="Consolas"/>
          <w:color w:val="00B050"/>
        </w:rPr>
      </w:pPr>
      <w:r w:rsidRPr="002427F2">
        <w:rPr>
          <w:rFonts w:ascii="Consolas" w:hAnsi="Consolas"/>
          <w:b/>
          <w:bCs/>
          <w:color w:val="00B050"/>
        </w:rPr>
        <w:t>d.</w:t>
      </w:r>
      <w:r>
        <w:rPr>
          <w:rFonts w:ascii="Consolas" w:hAnsi="Consolas"/>
          <w:color w:val="00B050"/>
        </w:rPr>
        <w:t xml:space="preserve"> 1, 2, 3, 4, 1, 2, 3, 4, 1, 2, 3, 4, 1, 2, 3, 4</w:t>
      </w:r>
    </w:p>
    <w:p w14:paraId="75DB6B9B" w14:textId="7E1A85B5" w:rsidR="002427F2" w:rsidRDefault="002427F2" w:rsidP="005F4864">
      <w:pPr>
        <w:ind w:left="360"/>
        <w:rPr>
          <w:rFonts w:ascii="Consolas" w:hAnsi="Consolas"/>
          <w:color w:val="00B050"/>
        </w:rPr>
      </w:pPr>
      <w:r w:rsidRPr="002427F2">
        <w:rPr>
          <w:rFonts w:ascii="Consolas" w:hAnsi="Consolas"/>
          <w:b/>
          <w:bCs/>
          <w:color w:val="00B050"/>
        </w:rPr>
        <w:t>e.</w:t>
      </w:r>
      <w:r>
        <w:rPr>
          <w:rFonts w:ascii="Consolas" w:hAnsi="Consolas"/>
          <w:color w:val="00B050"/>
        </w:rPr>
        <w:t xml:space="preserve"> 1, 1, 1, 2, 2, 2, 3, 3, 3, 4, 4, 4</w:t>
      </w:r>
    </w:p>
    <w:p w14:paraId="59FB6184" w14:textId="1BD8F439" w:rsidR="002427F2" w:rsidRDefault="002427F2" w:rsidP="002427F2">
      <w:pPr>
        <w:rPr>
          <w:rFonts w:ascii="Consolas" w:hAnsi="Consolas"/>
          <w:color w:val="00B050"/>
        </w:rPr>
      </w:pPr>
    </w:p>
    <w:p w14:paraId="6D1DFE6E" w14:textId="20F7B673" w:rsidR="002427F2" w:rsidRPr="002427F2" w:rsidRDefault="002427F2" w:rsidP="002427F2">
      <w:pPr>
        <w:rPr>
          <w:rFonts w:ascii="Consolas" w:hAnsi="Consolas"/>
          <w:b/>
          <w:bCs/>
          <w:color w:val="00B050"/>
        </w:rPr>
      </w:pPr>
      <w:r w:rsidRPr="002427F2">
        <w:rPr>
          <w:rFonts w:ascii="Consolas" w:hAnsi="Consolas"/>
          <w:b/>
          <w:bCs/>
          <w:color w:val="00B050"/>
        </w:rPr>
        <w:t>4.</w:t>
      </w:r>
    </w:p>
    <w:p w14:paraId="5A1F206F" w14:textId="1B71AE82" w:rsidR="002427F2" w:rsidRDefault="002427F2" w:rsidP="002427F2">
      <w:pPr>
        <w:ind w:left="360"/>
        <w:rPr>
          <w:rFonts w:ascii="Consolas" w:hAnsi="Consolas"/>
          <w:color w:val="00B050"/>
        </w:rPr>
      </w:pPr>
      <w:r>
        <w:rPr>
          <w:rFonts w:ascii="Consolas" w:hAnsi="Consolas"/>
          <w:b/>
          <w:bCs/>
          <w:color w:val="00B050"/>
        </w:rPr>
        <w:t xml:space="preserve">a. </w:t>
      </w:r>
      <w:proofErr w:type="gramStart"/>
      <w:r>
        <w:rPr>
          <w:rFonts w:ascii="Consolas" w:hAnsi="Consolas"/>
          <w:color w:val="00B050"/>
        </w:rPr>
        <w:t>rep(</w:t>
      </w:r>
      <w:proofErr w:type="gramEnd"/>
      <w:r>
        <w:rPr>
          <w:rFonts w:ascii="Consolas" w:hAnsi="Consolas"/>
          <w:color w:val="00B050"/>
        </w:rPr>
        <w:t>6,6)</w:t>
      </w:r>
    </w:p>
    <w:p w14:paraId="734076FB" w14:textId="38A55832" w:rsidR="002427F2" w:rsidRDefault="002427F2" w:rsidP="002427F2">
      <w:pPr>
        <w:ind w:left="360"/>
        <w:rPr>
          <w:rFonts w:ascii="Consolas" w:hAnsi="Consolas"/>
          <w:color w:val="00B050"/>
        </w:rPr>
      </w:pPr>
      <w:r>
        <w:rPr>
          <w:rFonts w:ascii="Consolas" w:hAnsi="Consolas"/>
          <w:b/>
          <w:bCs/>
          <w:color w:val="00B050"/>
        </w:rPr>
        <w:t>b.</w:t>
      </w:r>
      <w:r>
        <w:rPr>
          <w:rFonts w:ascii="Consolas" w:hAnsi="Consolas"/>
          <w:color w:val="00B050"/>
        </w:rPr>
        <w:t xml:space="preserve"> rep(</w:t>
      </w:r>
      <w:proofErr w:type="gramStart"/>
      <w:r>
        <w:rPr>
          <w:rFonts w:ascii="Consolas" w:hAnsi="Consolas"/>
          <w:color w:val="00B050"/>
        </w:rPr>
        <w:t>c(</w:t>
      </w:r>
      <w:proofErr w:type="gramEnd"/>
      <w:r>
        <w:rPr>
          <w:rFonts w:ascii="Consolas" w:hAnsi="Consolas"/>
          <w:color w:val="00B050"/>
        </w:rPr>
        <w:t>5,8), 4)</w:t>
      </w:r>
    </w:p>
    <w:p w14:paraId="3A353C73" w14:textId="6F066C13" w:rsidR="002427F2" w:rsidRDefault="002427F2" w:rsidP="002427F2">
      <w:pPr>
        <w:ind w:left="360"/>
        <w:rPr>
          <w:rFonts w:ascii="Consolas" w:hAnsi="Consolas"/>
          <w:color w:val="00B050"/>
        </w:rPr>
      </w:pPr>
      <w:r w:rsidRPr="002427F2">
        <w:rPr>
          <w:rFonts w:ascii="Consolas" w:hAnsi="Consolas"/>
          <w:b/>
          <w:bCs/>
          <w:color w:val="00B050"/>
        </w:rPr>
        <w:t>c.</w:t>
      </w:r>
      <w:r>
        <w:rPr>
          <w:rFonts w:ascii="Consolas" w:hAnsi="Consolas"/>
          <w:b/>
          <w:bCs/>
          <w:color w:val="00B050"/>
        </w:rPr>
        <w:t xml:space="preserve"> </w:t>
      </w:r>
      <w:r>
        <w:rPr>
          <w:rFonts w:ascii="Consolas" w:hAnsi="Consolas"/>
          <w:color w:val="00B050"/>
        </w:rPr>
        <w:t>rep(</w:t>
      </w:r>
      <w:proofErr w:type="gramStart"/>
      <w:r>
        <w:rPr>
          <w:rFonts w:ascii="Consolas" w:hAnsi="Consolas"/>
          <w:color w:val="00B050"/>
        </w:rPr>
        <w:t>c(</w:t>
      </w:r>
      <w:proofErr w:type="gramEnd"/>
      <w:r>
        <w:rPr>
          <w:rFonts w:ascii="Consolas" w:hAnsi="Consolas"/>
          <w:color w:val="00B050"/>
        </w:rPr>
        <w:t>5,8), c(4,4))</w:t>
      </w:r>
    </w:p>
    <w:p w14:paraId="1FC3361A" w14:textId="1EFF3F51" w:rsidR="002427F2" w:rsidRDefault="002427F2" w:rsidP="002427F2">
      <w:pPr>
        <w:rPr>
          <w:rFonts w:ascii="Consolas" w:hAnsi="Consolas"/>
          <w:color w:val="00B050"/>
        </w:rPr>
      </w:pPr>
    </w:p>
    <w:p w14:paraId="412CBEEC" w14:textId="49EEC9F3" w:rsidR="002427F2" w:rsidRPr="00BE5F88" w:rsidRDefault="002427F2" w:rsidP="002427F2">
      <w:pPr>
        <w:rPr>
          <w:rFonts w:ascii="Consolas" w:hAnsi="Consolas"/>
          <w:b/>
          <w:bCs/>
          <w:color w:val="00B050"/>
          <w:sz w:val="22"/>
          <w:szCs w:val="22"/>
        </w:rPr>
      </w:pPr>
      <w:r w:rsidRPr="00BE5F88">
        <w:rPr>
          <w:rFonts w:ascii="Consolas" w:hAnsi="Consolas"/>
          <w:b/>
          <w:bCs/>
          <w:color w:val="00B050"/>
          <w:sz w:val="22"/>
          <w:szCs w:val="22"/>
        </w:rPr>
        <w:t>Chapter 3:</w:t>
      </w:r>
    </w:p>
    <w:p w14:paraId="14A05B16" w14:textId="648902F6" w:rsidR="005F4864" w:rsidRDefault="002427F2" w:rsidP="002427F2">
      <w:pPr>
        <w:rPr>
          <w:rFonts w:ascii="Consolas" w:hAnsi="Consolas"/>
          <w:b/>
          <w:bCs/>
          <w:color w:val="00B050"/>
        </w:rPr>
      </w:pPr>
      <w:r w:rsidRPr="001C685C">
        <w:rPr>
          <w:rFonts w:ascii="Consolas" w:hAnsi="Consolas"/>
          <w:b/>
          <w:bCs/>
          <w:color w:val="00B050"/>
        </w:rPr>
        <w:t xml:space="preserve">1. </w:t>
      </w:r>
    </w:p>
    <w:p w14:paraId="774392B2" w14:textId="3ACB6D93" w:rsidR="001C685C" w:rsidRDefault="001C685C" w:rsidP="001C685C">
      <w:pPr>
        <w:ind w:left="360"/>
        <w:rPr>
          <w:rFonts w:ascii="Consolas" w:hAnsi="Consolas"/>
          <w:color w:val="00B050"/>
        </w:rPr>
      </w:pPr>
      <w:r>
        <w:rPr>
          <w:rFonts w:ascii="Consolas" w:hAnsi="Consolas"/>
          <w:b/>
          <w:bCs/>
          <w:color w:val="00B050"/>
        </w:rPr>
        <w:t>a.</w:t>
      </w:r>
      <w:r>
        <w:rPr>
          <w:rFonts w:ascii="Consolas" w:hAnsi="Consolas"/>
          <w:color w:val="00B050"/>
        </w:rPr>
        <w:t xml:space="preserve"> 9</w:t>
      </w:r>
    </w:p>
    <w:p w14:paraId="1810C360" w14:textId="1F3E8308" w:rsidR="001C685C" w:rsidRDefault="001C685C" w:rsidP="001C685C">
      <w:pPr>
        <w:ind w:left="360"/>
        <w:rPr>
          <w:rFonts w:ascii="Consolas" w:hAnsi="Consolas"/>
          <w:color w:val="00B050"/>
        </w:rPr>
      </w:pPr>
      <w:r>
        <w:rPr>
          <w:rFonts w:ascii="Consolas" w:hAnsi="Consolas"/>
          <w:b/>
          <w:bCs/>
          <w:color w:val="00B050"/>
        </w:rPr>
        <w:t xml:space="preserve">b. </w:t>
      </w:r>
      <w:r>
        <w:rPr>
          <w:rFonts w:ascii="Consolas" w:hAnsi="Consolas"/>
          <w:color w:val="00B050"/>
        </w:rPr>
        <w:t>9, 2, 3</w:t>
      </w:r>
    </w:p>
    <w:p w14:paraId="3C3593A3" w14:textId="016AE436" w:rsidR="001C685C" w:rsidRDefault="001C685C" w:rsidP="001C685C">
      <w:pPr>
        <w:ind w:left="360"/>
        <w:rPr>
          <w:rFonts w:ascii="Consolas" w:hAnsi="Consolas"/>
          <w:color w:val="00B050"/>
        </w:rPr>
      </w:pPr>
      <w:r>
        <w:rPr>
          <w:rFonts w:ascii="Consolas" w:hAnsi="Consolas"/>
          <w:b/>
          <w:bCs/>
          <w:color w:val="00B050"/>
        </w:rPr>
        <w:t>c.</w:t>
      </w:r>
      <w:r>
        <w:rPr>
          <w:rFonts w:ascii="Consolas" w:hAnsi="Consolas"/>
        </w:rPr>
        <w:t xml:space="preserve"> </w:t>
      </w:r>
      <w:r w:rsidRPr="001C685C">
        <w:rPr>
          <w:rFonts w:ascii="Consolas" w:hAnsi="Consolas"/>
          <w:color w:val="00B050"/>
        </w:rPr>
        <w:t>9, 2, 6</w:t>
      </w:r>
    </w:p>
    <w:p w14:paraId="7CC19B0B" w14:textId="3D6FC807" w:rsidR="001C685C" w:rsidRDefault="001C685C" w:rsidP="001C685C">
      <w:pPr>
        <w:ind w:left="360"/>
        <w:rPr>
          <w:rFonts w:ascii="Consolas" w:hAnsi="Consolas"/>
          <w:color w:val="00B050"/>
        </w:rPr>
      </w:pPr>
      <w:r>
        <w:rPr>
          <w:rFonts w:ascii="Consolas" w:hAnsi="Consolas"/>
          <w:b/>
          <w:bCs/>
          <w:color w:val="00B050"/>
        </w:rPr>
        <w:t>d</w:t>
      </w:r>
      <w:r w:rsidRPr="001C685C">
        <w:rPr>
          <w:rFonts w:ascii="Consolas" w:hAnsi="Consolas"/>
          <w:b/>
          <w:bCs/>
          <w:color w:val="00B050"/>
        </w:rPr>
        <w:t>.</w:t>
      </w:r>
      <w:r w:rsidRPr="001C685C">
        <w:rPr>
          <w:rFonts w:ascii="Consolas" w:hAnsi="Consolas"/>
          <w:color w:val="00B050"/>
        </w:rPr>
        <w:t xml:space="preserve"> 5, 9, 2, 3, 4, 12,</w:t>
      </w:r>
      <w:r>
        <w:rPr>
          <w:rFonts w:ascii="Consolas" w:hAnsi="Consolas"/>
          <w:color w:val="00B050"/>
        </w:rPr>
        <w:t xml:space="preserve"> </w:t>
      </w:r>
      <w:r w:rsidRPr="001C685C">
        <w:rPr>
          <w:rFonts w:ascii="Consolas" w:hAnsi="Consolas"/>
          <w:color w:val="00B050"/>
        </w:rPr>
        <w:t>2,</w:t>
      </w:r>
      <w:r>
        <w:rPr>
          <w:rFonts w:ascii="Consolas" w:hAnsi="Consolas"/>
          <w:color w:val="00B050"/>
        </w:rPr>
        <w:t xml:space="preserve"> </w:t>
      </w:r>
      <w:r w:rsidRPr="001C685C">
        <w:rPr>
          <w:rFonts w:ascii="Consolas" w:hAnsi="Consolas"/>
          <w:color w:val="00B050"/>
        </w:rPr>
        <w:t>9</w:t>
      </w:r>
    </w:p>
    <w:p w14:paraId="04597DC0" w14:textId="0B8B9BBB" w:rsidR="001C685C" w:rsidRDefault="001C685C" w:rsidP="001C685C">
      <w:pPr>
        <w:ind w:left="360"/>
        <w:rPr>
          <w:rFonts w:ascii="Consolas" w:hAnsi="Consolas"/>
          <w:color w:val="00B050"/>
        </w:rPr>
      </w:pPr>
      <w:r>
        <w:rPr>
          <w:rFonts w:ascii="Consolas" w:hAnsi="Consolas"/>
          <w:b/>
          <w:bCs/>
          <w:color w:val="00B050"/>
        </w:rPr>
        <w:t>e.</w:t>
      </w:r>
      <w:r>
        <w:rPr>
          <w:rFonts w:ascii="Consolas" w:hAnsi="Consolas"/>
        </w:rPr>
        <w:t xml:space="preserve"> </w:t>
      </w:r>
      <w:r>
        <w:rPr>
          <w:rFonts w:ascii="Consolas" w:hAnsi="Consolas"/>
          <w:color w:val="00B050"/>
        </w:rPr>
        <w:t>5, 9, 2, 3, 4, 6, 7, 0, 8</w:t>
      </w:r>
    </w:p>
    <w:p w14:paraId="05E200C5" w14:textId="4A444302" w:rsidR="001C685C" w:rsidRDefault="001C685C" w:rsidP="001C685C">
      <w:pPr>
        <w:rPr>
          <w:rFonts w:ascii="Consolas" w:hAnsi="Consolas"/>
          <w:b/>
          <w:bCs/>
          <w:color w:val="00B050"/>
        </w:rPr>
      </w:pPr>
    </w:p>
    <w:p w14:paraId="37CB7B78" w14:textId="09E50743" w:rsidR="001C685C" w:rsidRDefault="001C685C" w:rsidP="001C685C">
      <w:pPr>
        <w:rPr>
          <w:rFonts w:ascii="Consolas" w:hAnsi="Consolas"/>
          <w:b/>
          <w:bCs/>
          <w:color w:val="00B050"/>
        </w:rPr>
      </w:pPr>
      <w:r>
        <w:rPr>
          <w:rFonts w:ascii="Consolas" w:hAnsi="Consolas"/>
          <w:b/>
          <w:bCs/>
          <w:color w:val="00B050"/>
        </w:rPr>
        <w:t>2.</w:t>
      </w:r>
    </w:p>
    <w:p w14:paraId="3254558E" w14:textId="57AFEF5A" w:rsidR="001C685C" w:rsidRDefault="001C685C" w:rsidP="001C685C">
      <w:pPr>
        <w:ind w:left="360"/>
        <w:rPr>
          <w:rFonts w:ascii="Consolas" w:hAnsi="Consolas"/>
          <w:color w:val="00B050"/>
        </w:rPr>
      </w:pPr>
      <w:r>
        <w:rPr>
          <w:rFonts w:ascii="Consolas" w:hAnsi="Consolas"/>
          <w:b/>
          <w:bCs/>
          <w:color w:val="00B050"/>
        </w:rPr>
        <w:t xml:space="preserve">a. </w:t>
      </w:r>
      <w:r w:rsidRPr="00BE5F88">
        <w:rPr>
          <w:rFonts w:ascii="Consolas" w:hAnsi="Consolas"/>
          <w:b/>
          <w:bCs/>
          <w:color w:val="00B050"/>
        </w:rPr>
        <w:t xml:space="preserve">Each </w:t>
      </w:r>
      <w:r w:rsidR="00BE5F88" w:rsidRPr="00BE5F88">
        <w:rPr>
          <w:rFonts w:ascii="Consolas" w:hAnsi="Consolas"/>
          <w:b/>
          <w:bCs/>
          <w:color w:val="00B050"/>
        </w:rPr>
        <w:t>store</w:t>
      </w:r>
      <w:r w:rsidRPr="00BE5F88">
        <w:rPr>
          <w:rFonts w:ascii="Consolas" w:hAnsi="Consolas"/>
          <w:b/>
          <w:bCs/>
          <w:color w:val="00B050"/>
        </w:rPr>
        <w:t>:</w:t>
      </w:r>
    </w:p>
    <w:p w14:paraId="137E46C2" w14:textId="673727D4" w:rsidR="00BE5F88" w:rsidRDefault="00BE5F88" w:rsidP="001C685C">
      <w:pPr>
        <w:ind w:left="360"/>
        <w:rPr>
          <w:rFonts w:ascii="Consolas" w:hAnsi="Consolas"/>
          <w:color w:val="00B050"/>
        </w:rPr>
      </w:pPr>
      <w:r>
        <w:rPr>
          <w:rFonts w:ascii="Consolas" w:hAnsi="Consolas"/>
          <w:b/>
          <w:bCs/>
          <w:color w:val="00B050"/>
        </w:rPr>
        <w:t>Store 1:</w:t>
      </w:r>
    </w:p>
    <w:p w14:paraId="308501EF" w14:textId="77777777" w:rsidR="00BE5F88" w:rsidRPr="00BE5F88" w:rsidRDefault="00BE5F88" w:rsidP="00BE5F88">
      <w:pPr>
        <w:ind w:left="360"/>
        <w:rPr>
          <w:rFonts w:ascii="Consolas" w:hAnsi="Consolas"/>
          <w:color w:val="00B050"/>
        </w:rPr>
      </w:pPr>
      <w:r w:rsidRPr="00BE5F88">
        <w:rPr>
          <w:rFonts w:ascii="Consolas" w:hAnsi="Consolas"/>
          <w:color w:val="00B050"/>
        </w:rPr>
        <w:t>summary(y[seq(1,</w:t>
      </w:r>
      <w:proofErr w:type="gramStart"/>
      <w:r w:rsidRPr="00BE5F88">
        <w:rPr>
          <w:rFonts w:ascii="Consolas" w:hAnsi="Consolas"/>
          <w:color w:val="00B050"/>
        </w:rPr>
        <w:t>15,by</w:t>
      </w:r>
      <w:proofErr w:type="gramEnd"/>
      <w:r w:rsidRPr="00BE5F88">
        <w:rPr>
          <w:rFonts w:ascii="Consolas" w:hAnsi="Consolas"/>
          <w:color w:val="00B050"/>
        </w:rPr>
        <w:t>=3)])</w:t>
      </w:r>
    </w:p>
    <w:p w14:paraId="79A7ED83" w14:textId="77777777" w:rsidR="00BE5F88" w:rsidRPr="00BE5F88" w:rsidRDefault="00BE5F88" w:rsidP="00BE5F88">
      <w:pPr>
        <w:ind w:left="360"/>
        <w:rPr>
          <w:rFonts w:ascii="Consolas" w:hAnsi="Consolas"/>
          <w:color w:val="00B050"/>
        </w:rPr>
      </w:pPr>
      <w:r w:rsidRPr="00BE5F88">
        <w:rPr>
          <w:rFonts w:ascii="Consolas" w:hAnsi="Consolas"/>
          <w:color w:val="00B050"/>
        </w:rPr>
        <w:t xml:space="preserve">   Min. 1st Qu.  Median    Mean 3rd Qu.    Max. </w:t>
      </w:r>
    </w:p>
    <w:p w14:paraId="4689BB07" w14:textId="62BAF4F4" w:rsidR="00BE5F88" w:rsidRDefault="00BE5F88" w:rsidP="00BE5F88">
      <w:pPr>
        <w:ind w:left="360"/>
        <w:rPr>
          <w:rFonts w:ascii="Consolas" w:hAnsi="Consolas"/>
          <w:color w:val="00B050"/>
        </w:rPr>
      </w:pPr>
      <w:r w:rsidRPr="00BE5F88">
        <w:rPr>
          <w:rFonts w:ascii="Consolas" w:hAnsi="Consolas"/>
          <w:color w:val="00B050"/>
        </w:rPr>
        <w:t xml:space="preserve">     11      16      22      23      33      33 </w:t>
      </w:r>
    </w:p>
    <w:p w14:paraId="395418E5" w14:textId="77777777" w:rsidR="00BE5F88" w:rsidRDefault="00BE5F88" w:rsidP="00BE5F88">
      <w:pPr>
        <w:ind w:left="360"/>
        <w:rPr>
          <w:rFonts w:ascii="Consolas" w:hAnsi="Consolas"/>
          <w:color w:val="00B050"/>
        </w:rPr>
      </w:pPr>
    </w:p>
    <w:p w14:paraId="20F95B50" w14:textId="1C42B796" w:rsidR="00BE5F88" w:rsidRPr="00BE5F88" w:rsidRDefault="00BE5F88" w:rsidP="00BE5F88">
      <w:pPr>
        <w:ind w:left="360"/>
        <w:rPr>
          <w:rFonts w:ascii="Consolas" w:hAnsi="Consolas"/>
          <w:b/>
          <w:bCs/>
          <w:color w:val="00B050"/>
        </w:rPr>
      </w:pPr>
      <w:r w:rsidRPr="00BE5F88">
        <w:rPr>
          <w:rFonts w:ascii="Consolas" w:hAnsi="Consolas"/>
          <w:b/>
          <w:bCs/>
          <w:color w:val="00B050"/>
        </w:rPr>
        <w:t>Store 2:</w:t>
      </w:r>
    </w:p>
    <w:p w14:paraId="7913CB08" w14:textId="73B4E6EE" w:rsidR="00BE5F88" w:rsidRPr="00BE5F88" w:rsidRDefault="00BE5F88" w:rsidP="00BE5F88">
      <w:pPr>
        <w:ind w:left="360"/>
        <w:rPr>
          <w:rFonts w:ascii="Consolas" w:hAnsi="Consolas"/>
          <w:color w:val="00B050"/>
        </w:rPr>
      </w:pPr>
      <w:r w:rsidRPr="00BE5F88">
        <w:rPr>
          <w:rFonts w:ascii="Consolas" w:hAnsi="Consolas"/>
          <w:color w:val="00B050"/>
        </w:rPr>
        <w:t>summary(y[seq(2,</w:t>
      </w:r>
      <w:proofErr w:type="gramStart"/>
      <w:r w:rsidRPr="00BE5F88">
        <w:rPr>
          <w:rFonts w:ascii="Consolas" w:hAnsi="Consolas"/>
          <w:color w:val="00B050"/>
        </w:rPr>
        <w:t>15,by</w:t>
      </w:r>
      <w:proofErr w:type="gramEnd"/>
      <w:r w:rsidRPr="00BE5F88">
        <w:rPr>
          <w:rFonts w:ascii="Consolas" w:hAnsi="Consolas"/>
          <w:color w:val="00B050"/>
        </w:rPr>
        <w:t>=3)])</w:t>
      </w:r>
    </w:p>
    <w:p w14:paraId="0760F4A9" w14:textId="77777777" w:rsidR="00BE5F88" w:rsidRPr="00BE5F88" w:rsidRDefault="00BE5F88" w:rsidP="00BE5F88">
      <w:pPr>
        <w:ind w:left="360"/>
        <w:rPr>
          <w:rFonts w:ascii="Consolas" w:hAnsi="Consolas"/>
          <w:color w:val="00B050"/>
        </w:rPr>
      </w:pPr>
      <w:r w:rsidRPr="00BE5F88">
        <w:rPr>
          <w:rFonts w:ascii="Consolas" w:hAnsi="Consolas"/>
          <w:color w:val="00B050"/>
        </w:rPr>
        <w:t xml:space="preserve">   Min. 1st Qu.  Median    Mean 3rd Qu.    Max. </w:t>
      </w:r>
    </w:p>
    <w:p w14:paraId="5911ED53" w14:textId="6A4BE460" w:rsidR="001C685C" w:rsidRDefault="00BE5F88" w:rsidP="00BE5F88">
      <w:pPr>
        <w:ind w:left="360"/>
        <w:rPr>
          <w:rFonts w:ascii="Consolas" w:hAnsi="Consolas"/>
          <w:color w:val="00B050"/>
        </w:rPr>
      </w:pPr>
      <w:r w:rsidRPr="00BE5F88">
        <w:rPr>
          <w:rFonts w:ascii="Consolas" w:hAnsi="Consolas"/>
          <w:color w:val="00B050"/>
        </w:rPr>
        <w:t xml:space="preserve">   19.0    21.0    24.0    26.6    25.0    44.0</w:t>
      </w:r>
    </w:p>
    <w:p w14:paraId="7C85393F" w14:textId="1DF22830" w:rsidR="00BE5F88" w:rsidRDefault="00BE5F88" w:rsidP="00BE5F88">
      <w:pPr>
        <w:ind w:left="360"/>
        <w:rPr>
          <w:rFonts w:ascii="Consolas" w:hAnsi="Consolas"/>
          <w:color w:val="00B050"/>
        </w:rPr>
      </w:pPr>
    </w:p>
    <w:p w14:paraId="6DFC8E7B" w14:textId="548569C2" w:rsidR="00BE5F88" w:rsidRDefault="00BE5F88" w:rsidP="00BE5F88">
      <w:pPr>
        <w:ind w:left="360"/>
        <w:rPr>
          <w:rFonts w:ascii="Consolas" w:hAnsi="Consolas"/>
          <w:b/>
          <w:bCs/>
          <w:color w:val="00B050"/>
        </w:rPr>
      </w:pPr>
      <w:r>
        <w:rPr>
          <w:rFonts w:ascii="Consolas" w:hAnsi="Consolas"/>
          <w:b/>
          <w:bCs/>
          <w:color w:val="00B050"/>
        </w:rPr>
        <w:t>Store 3:</w:t>
      </w:r>
    </w:p>
    <w:p w14:paraId="3BEA4AA3" w14:textId="6CBB15FF" w:rsidR="00BE5F88" w:rsidRPr="00BE5F88" w:rsidRDefault="00BE5F88" w:rsidP="00BE5F88">
      <w:pPr>
        <w:ind w:left="360"/>
        <w:rPr>
          <w:rFonts w:ascii="Consolas" w:hAnsi="Consolas"/>
          <w:color w:val="00B050"/>
        </w:rPr>
      </w:pPr>
      <w:r w:rsidRPr="00BE5F88">
        <w:rPr>
          <w:rFonts w:ascii="Consolas" w:hAnsi="Consolas"/>
          <w:color w:val="00B050"/>
        </w:rPr>
        <w:t>summary(y[seq(3,</w:t>
      </w:r>
      <w:proofErr w:type="gramStart"/>
      <w:r w:rsidRPr="00BE5F88">
        <w:rPr>
          <w:rFonts w:ascii="Consolas" w:hAnsi="Consolas"/>
          <w:color w:val="00B050"/>
        </w:rPr>
        <w:t>15,by</w:t>
      </w:r>
      <w:proofErr w:type="gramEnd"/>
      <w:r w:rsidRPr="00BE5F88">
        <w:rPr>
          <w:rFonts w:ascii="Consolas" w:hAnsi="Consolas"/>
          <w:color w:val="00B050"/>
        </w:rPr>
        <w:t>=3)])</w:t>
      </w:r>
    </w:p>
    <w:p w14:paraId="263E1C2B" w14:textId="77777777" w:rsidR="00BE5F88" w:rsidRPr="00BE5F88" w:rsidRDefault="00BE5F88" w:rsidP="00BE5F88">
      <w:pPr>
        <w:ind w:left="360"/>
        <w:rPr>
          <w:rFonts w:ascii="Consolas" w:hAnsi="Consolas"/>
          <w:color w:val="00B050"/>
        </w:rPr>
      </w:pPr>
      <w:r w:rsidRPr="00BE5F88">
        <w:rPr>
          <w:rFonts w:ascii="Consolas" w:hAnsi="Consolas"/>
          <w:color w:val="00B050"/>
        </w:rPr>
        <w:t xml:space="preserve">   Min. 1st Qu.  Median    Mean 3rd Qu.    Max. </w:t>
      </w:r>
    </w:p>
    <w:p w14:paraId="33266344" w14:textId="6047C1A9" w:rsidR="00BE5F88" w:rsidRDefault="00BE5F88" w:rsidP="00BE5F88">
      <w:pPr>
        <w:ind w:left="360"/>
        <w:rPr>
          <w:rFonts w:ascii="Consolas" w:hAnsi="Consolas"/>
          <w:color w:val="00B050"/>
        </w:rPr>
      </w:pPr>
      <w:r w:rsidRPr="00BE5F88">
        <w:rPr>
          <w:rFonts w:ascii="Consolas" w:hAnsi="Consolas"/>
          <w:color w:val="00B050"/>
        </w:rPr>
        <w:t xml:space="preserve">   29.0    45.0    49.0    46.6    54.0    56.0</w:t>
      </w:r>
    </w:p>
    <w:p w14:paraId="3BDD4B22" w14:textId="33982FEB" w:rsidR="00BE5F88" w:rsidRDefault="00BE5F88" w:rsidP="00BE5F88">
      <w:pPr>
        <w:ind w:left="360"/>
        <w:rPr>
          <w:rFonts w:ascii="Consolas" w:hAnsi="Consolas"/>
          <w:color w:val="00B050"/>
        </w:rPr>
      </w:pPr>
    </w:p>
    <w:p w14:paraId="707318AB" w14:textId="4FDB5456" w:rsidR="00BE5F88" w:rsidRDefault="00BE5F88" w:rsidP="00BE5F88">
      <w:pPr>
        <w:ind w:left="360"/>
        <w:rPr>
          <w:rFonts w:ascii="Consolas" w:hAnsi="Consolas"/>
          <w:b/>
          <w:bCs/>
          <w:color w:val="00B050"/>
        </w:rPr>
      </w:pPr>
      <w:r>
        <w:rPr>
          <w:rFonts w:ascii="Consolas" w:hAnsi="Consolas"/>
          <w:b/>
          <w:bCs/>
          <w:color w:val="00B050"/>
        </w:rPr>
        <w:lastRenderedPageBreak/>
        <w:t>Each Day:</w:t>
      </w:r>
    </w:p>
    <w:p w14:paraId="2C3F42BB" w14:textId="64052A2F" w:rsidR="00BE5F88" w:rsidRDefault="00BE5F88" w:rsidP="00BE5F88">
      <w:pPr>
        <w:ind w:left="360"/>
        <w:rPr>
          <w:rFonts w:ascii="Consolas" w:hAnsi="Consolas"/>
          <w:b/>
          <w:bCs/>
          <w:color w:val="00B050"/>
        </w:rPr>
      </w:pPr>
      <w:r>
        <w:rPr>
          <w:rFonts w:ascii="Consolas" w:hAnsi="Consolas"/>
          <w:b/>
          <w:bCs/>
          <w:color w:val="00B050"/>
        </w:rPr>
        <w:t>Monday:</w:t>
      </w:r>
    </w:p>
    <w:p w14:paraId="2C663B92" w14:textId="7FF33F69" w:rsidR="00BE5F88" w:rsidRPr="00BE5F88" w:rsidRDefault="00BE5F88" w:rsidP="00BE5F88">
      <w:pPr>
        <w:ind w:left="360"/>
        <w:rPr>
          <w:rFonts w:ascii="Consolas" w:hAnsi="Consolas"/>
          <w:color w:val="00B050"/>
        </w:rPr>
      </w:pPr>
      <w:r w:rsidRPr="00BE5F88">
        <w:rPr>
          <w:rFonts w:ascii="Consolas" w:hAnsi="Consolas"/>
          <w:color w:val="00B050"/>
        </w:rPr>
        <w:t>summary(</w:t>
      </w:r>
      <w:proofErr w:type="gramStart"/>
      <w:r w:rsidRPr="00BE5F88">
        <w:rPr>
          <w:rFonts w:ascii="Consolas" w:hAnsi="Consolas"/>
          <w:color w:val="00B050"/>
        </w:rPr>
        <w:t>y[</w:t>
      </w:r>
      <w:proofErr w:type="gramEnd"/>
      <w:r w:rsidRPr="00BE5F88">
        <w:rPr>
          <w:rFonts w:ascii="Consolas" w:hAnsi="Consolas"/>
          <w:color w:val="00B050"/>
        </w:rPr>
        <w:t>1:3])</w:t>
      </w:r>
    </w:p>
    <w:p w14:paraId="69082395" w14:textId="77777777" w:rsidR="00BE5F88" w:rsidRPr="00BE5F88" w:rsidRDefault="00BE5F88" w:rsidP="00BE5F88">
      <w:pPr>
        <w:ind w:left="360"/>
        <w:rPr>
          <w:rFonts w:ascii="Consolas" w:hAnsi="Consolas"/>
          <w:color w:val="00B050"/>
        </w:rPr>
      </w:pPr>
      <w:r w:rsidRPr="00BE5F88">
        <w:rPr>
          <w:rFonts w:ascii="Consolas" w:hAnsi="Consolas"/>
          <w:color w:val="00B050"/>
        </w:rPr>
        <w:t xml:space="preserve">   Min. 1st Qu.  Median    Mean 3rd Qu.    Max. </w:t>
      </w:r>
    </w:p>
    <w:p w14:paraId="35303D65" w14:textId="48ECCCB8" w:rsidR="00BE5F88" w:rsidRDefault="00BE5F88" w:rsidP="00BE5F88">
      <w:pPr>
        <w:ind w:left="360"/>
        <w:rPr>
          <w:rFonts w:ascii="Consolas" w:hAnsi="Consolas"/>
          <w:color w:val="00B050"/>
        </w:rPr>
      </w:pPr>
      <w:r w:rsidRPr="00BE5F88">
        <w:rPr>
          <w:rFonts w:ascii="Consolas" w:hAnsi="Consolas"/>
          <w:color w:val="00B050"/>
        </w:rPr>
        <w:t xml:space="preserve">  29.00   31.00   33.00   35.33   38.50   44.00</w:t>
      </w:r>
    </w:p>
    <w:p w14:paraId="3F76840A" w14:textId="40B43B44" w:rsidR="00BE5F88" w:rsidRDefault="00BE5F88" w:rsidP="00BE5F88">
      <w:pPr>
        <w:ind w:left="360"/>
        <w:rPr>
          <w:rFonts w:ascii="Consolas" w:hAnsi="Consolas"/>
          <w:color w:val="00B050"/>
        </w:rPr>
      </w:pPr>
    </w:p>
    <w:p w14:paraId="5D526C0E" w14:textId="2E415B94" w:rsidR="00BE5F88" w:rsidRDefault="00BE5F88" w:rsidP="00BE5F88">
      <w:pPr>
        <w:ind w:left="360"/>
        <w:rPr>
          <w:rFonts w:ascii="Consolas" w:hAnsi="Consolas"/>
          <w:b/>
          <w:bCs/>
          <w:color w:val="00B050"/>
        </w:rPr>
      </w:pPr>
      <w:r w:rsidRPr="00BE5F88">
        <w:rPr>
          <w:rFonts w:ascii="Consolas" w:hAnsi="Consolas"/>
          <w:b/>
          <w:bCs/>
          <w:color w:val="00B050"/>
        </w:rPr>
        <w:t>Tuesday:</w:t>
      </w:r>
    </w:p>
    <w:p w14:paraId="5C39EDBF" w14:textId="77777777" w:rsidR="00BE5F88" w:rsidRPr="00BE5F88" w:rsidRDefault="00BE5F88" w:rsidP="00BE5F88">
      <w:pPr>
        <w:ind w:left="360"/>
        <w:rPr>
          <w:rFonts w:ascii="Consolas" w:hAnsi="Consolas"/>
          <w:color w:val="00B050"/>
        </w:rPr>
      </w:pPr>
      <w:r w:rsidRPr="00BE5F88">
        <w:rPr>
          <w:rFonts w:ascii="Consolas" w:hAnsi="Consolas"/>
          <w:color w:val="00B050"/>
        </w:rPr>
        <w:t>summary(</w:t>
      </w:r>
      <w:proofErr w:type="gramStart"/>
      <w:r w:rsidRPr="00BE5F88">
        <w:rPr>
          <w:rFonts w:ascii="Consolas" w:hAnsi="Consolas"/>
          <w:color w:val="00B050"/>
        </w:rPr>
        <w:t>y[</w:t>
      </w:r>
      <w:proofErr w:type="gramEnd"/>
      <w:r w:rsidRPr="00BE5F88">
        <w:rPr>
          <w:rFonts w:ascii="Consolas" w:hAnsi="Consolas"/>
          <w:color w:val="00B050"/>
        </w:rPr>
        <w:t>4:6])</w:t>
      </w:r>
    </w:p>
    <w:p w14:paraId="35629706" w14:textId="77777777" w:rsidR="00BE5F88" w:rsidRPr="00BE5F88" w:rsidRDefault="00BE5F88" w:rsidP="00BE5F88">
      <w:pPr>
        <w:ind w:left="360"/>
        <w:rPr>
          <w:rFonts w:ascii="Consolas" w:hAnsi="Consolas"/>
          <w:color w:val="00B050"/>
        </w:rPr>
      </w:pPr>
      <w:r w:rsidRPr="00BE5F88">
        <w:rPr>
          <w:rFonts w:ascii="Consolas" w:hAnsi="Consolas"/>
          <w:color w:val="00B050"/>
        </w:rPr>
        <w:t xml:space="preserve">   Min. 1st Qu.  Median    Mean 3rd Qu.    Max. </w:t>
      </w:r>
    </w:p>
    <w:p w14:paraId="1C62FD0E" w14:textId="530EA76A" w:rsidR="00BE5F88" w:rsidRDefault="00BE5F88" w:rsidP="00BE5F88">
      <w:pPr>
        <w:ind w:left="360"/>
        <w:rPr>
          <w:rFonts w:ascii="Consolas" w:hAnsi="Consolas"/>
          <w:color w:val="00B050"/>
        </w:rPr>
      </w:pPr>
      <w:r w:rsidRPr="00BE5F88">
        <w:rPr>
          <w:rFonts w:ascii="Consolas" w:hAnsi="Consolas"/>
          <w:color w:val="00B050"/>
        </w:rPr>
        <w:t xml:space="preserve">  16.00   20.50   25.00   28.67   35.00   45.00</w:t>
      </w:r>
    </w:p>
    <w:p w14:paraId="743973B5" w14:textId="77777777" w:rsidR="00BE5F88" w:rsidRPr="00BE5F88" w:rsidRDefault="00BE5F88" w:rsidP="00BE5F88">
      <w:pPr>
        <w:ind w:left="360"/>
        <w:rPr>
          <w:rFonts w:ascii="Consolas" w:hAnsi="Consolas"/>
          <w:color w:val="00B050"/>
        </w:rPr>
      </w:pPr>
    </w:p>
    <w:p w14:paraId="2CA9C3A7" w14:textId="4BEEDB2C" w:rsidR="00BE5F88" w:rsidRDefault="00BE5F88" w:rsidP="00BE5F88">
      <w:pPr>
        <w:ind w:left="360"/>
        <w:rPr>
          <w:rFonts w:ascii="Consolas" w:hAnsi="Consolas"/>
          <w:b/>
          <w:bCs/>
          <w:color w:val="00B050"/>
        </w:rPr>
      </w:pPr>
      <w:r w:rsidRPr="00BE5F88">
        <w:rPr>
          <w:rFonts w:ascii="Consolas" w:hAnsi="Consolas"/>
          <w:b/>
          <w:bCs/>
          <w:color w:val="00B050"/>
        </w:rPr>
        <w:t>Wednesday:</w:t>
      </w:r>
    </w:p>
    <w:p w14:paraId="2013B65A" w14:textId="78D25CFB" w:rsidR="00BE5F88" w:rsidRPr="00BE5F88" w:rsidRDefault="00BE5F88" w:rsidP="00BE5F88">
      <w:pPr>
        <w:ind w:left="360"/>
        <w:rPr>
          <w:rFonts w:ascii="Consolas" w:hAnsi="Consolas"/>
          <w:color w:val="00B050"/>
        </w:rPr>
      </w:pPr>
      <w:r w:rsidRPr="00BE5F88">
        <w:rPr>
          <w:rFonts w:ascii="Consolas" w:hAnsi="Consolas"/>
          <w:color w:val="00B050"/>
        </w:rPr>
        <w:t>summary(</w:t>
      </w:r>
      <w:proofErr w:type="gramStart"/>
      <w:r w:rsidRPr="00BE5F88">
        <w:rPr>
          <w:rFonts w:ascii="Consolas" w:hAnsi="Consolas"/>
          <w:color w:val="00B050"/>
        </w:rPr>
        <w:t>y[</w:t>
      </w:r>
      <w:proofErr w:type="gramEnd"/>
      <w:r w:rsidRPr="00BE5F88">
        <w:rPr>
          <w:rFonts w:ascii="Consolas" w:hAnsi="Consolas"/>
          <w:color w:val="00B050"/>
        </w:rPr>
        <w:t>7:9])</w:t>
      </w:r>
    </w:p>
    <w:p w14:paraId="2F475969" w14:textId="77777777" w:rsidR="00BE5F88" w:rsidRPr="00BE5F88" w:rsidRDefault="00BE5F88" w:rsidP="00BE5F88">
      <w:pPr>
        <w:ind w:left="360"/>
        <w:rPr>
          <w:rFonts w:ascii="Consolas" w:hAnsi="Consolas"/>
          <w:color w:val="00B050"/>
        </w:rPr>
      </w:pPr>
      <w:r w:rsidRPr="00BE5F88">
        <w:rPr>
          <w:rFonts w:ascii="Consolas" w:hAnsi="Consolas"/>
          <w:color w:val="00B050"/>
        </w:rPr>
        <w:t xml:space="preserve">   Min. 1st Qu.  Median    Mean 3rd Qu.    Max. </w:t>
      </w:r>
    </w:p>
    <w:p w14:paraId="255AFA4E" w14:textId="5F3DEC41" w:rsidR="00BE5F88" w:rsidRPr="00BE5F88" w:rsidRDefault="00BE5F88" w:rsidP="00BE5F88">
      <w:pPr>
        <w:ind w:left="360"/>
        <w:rPr>
          <w:rFonts w:ascii="Consolas" w:hAnsi="Consolas"/>
          <w:color w:val="00B050"/>
        </w:rPr>
      </w:pPr>
      <w:r w:rsidRPr="00BE5F88">
        <w:rPr>
          <w:rFonts w:ascii="Consolas" w:hAnsi="Consolas"/>
          <w:color w:val="00B050"/>
        </w:rPr>
        <w:t xml:space="preserve">  19.00   26.00   33.00   35.33   43.50   54.00</w:t>
      </w:r>
    </w:p>
    <w:p w14:paraId="63FCA6C9" w14:textId="77777777" w:rsidR="00BE5F88" w:rsidRPr="00BE5F88" w:rsidRDefault="00BE5F88" w:rsidP="00BE5F88">
      <w:pPr>
        <w:ind w:left="360"/>
        <w:rPr>
          <w:rFonts w:ascii="Consolas" w:hAnsi="Consolas"/>
          <w:b/>
          <w:bCs/>
          <w:color w:val="00B050"/>
        </w:rPr>
      </w:pPr>
    </w:p>
    <w:p w14:paraId="385AC397" w14:textId="1C92D615" w:rsidR="00BE5F88" w:rsidRDefault="00BE5F88" w:rsidP="00BE5F88">
      <w:pPr>
        <w:ind w:left="360"/>
        <w:rPr>
          <w:rFonts w:ascii="Consolas" w:hAnsi="Consolas"/>
          <w:b/>
          <w:bCs/>
          <w:color w:val="00B050"/>
        </w:rPr>
      </w:pPr>
      <w:r w:rsidRPr="00BE5F88">
        <w:rPr>
          <w:rFonts w:ascii="Consolas" w:hAnsi="Consolas"/>
          <w:b/>
          <w:bCs/>
          <w:color w:val="00B050"/>
        </w:rPr>
        <w:t>Thursday:</w:t>
      </w:r>
    </w:p>
    <w:p w14:paraId="49988D54" w14:textId="4BEEEEA6" w:rsidR="00BE5F88" w:rsidRPr="00BE5F88" w:rsidRDefault="00BE5F88" w:rsidP="00BE5F88">
      <w:pPr>
        <w:ind w:left="360"/>
        <w:rPr>
          <w:rFonts w:ascii="Consolas" w:hAnsi="Consolas"/>
          <w:color w:val="00B050"/>
        </w:rPr>
      </w:pPr>
      <w:r w:rsidRPr="00BE5F88">
        <w:rPr>
          <w:rFonts w:ascii="Consolas" w:hAnsi="Consolas"/>
          <w:color w:val="00B050"/>
        </w:rPr>
        <w:t>summary(</w:t>
      </w:r>
      <w:proofErr w:type="gramStart"/>
      <w:r w:rsidRPr="00BE5F88">
        <w:rPr>
          <w:rFonts w:ascii="Consolas" w:hAnsi="Consolas"/>
          <w:color w:val="00B050"/>
        </w:rPr>
        <w:t>y[</w:t>
      </w:r>
      <w:proofErr w:type="gramEnd"/>
      <w:r w:rsidRPr="00BE5F88">
        <w:rPr>
          <w:rFonts w:ascii="Consolas" w:hAnsi="Consolas"/>
          <w:color w:val="00B050"/>
        </w:rPr>
        <w:t>10:12])</w:t>
      </w:r>
    </w:p>
    <w:p w14:paraId="7C72A2E8" w14:textId="77777777" w:rsidR="00BE5F88" w:rsidRPr="00BE5F88" w:rsidRDefault="00BE5F88" w:rsidP="00BE5F88">
      <w:pPr>
        <w:ind w:left="360"/>
        <w:rPr>
          <w:rFonts w:ascii="Consolas" w:hAnsi="Consolas"/>
          <w:color w:val="00B050"/>
        </w:rPr>
      </w:pPr>
      <w:r w:rsidRPr="00BE5F88">
        <w:rPr>
          <w:rFonts w:ascii="Consolas" w:hAnsi="Consolas"/>
          <w:color w:val="00B050"/>
        </w:rPr>
        <w:t xml:space="preserve">   Min. 1st Qu.  Median    Mean 3rd Qu.    Max. </w:t>
      </w:r>
    </w:p>
    <w:p w14:paraId="482BAEDB" w14:textId="54E0A4DA" w:rsidR="00BE5F88" w:rsidRPr="00BE5F88" w:rsidRDefault="00BE5F88" w:rsidP="00BE5F88">
      <w:pPr>
        <w:ind w:left="360"/>
        <w:rPr>
          <w:rFonts w:ascii="Consolas" w:hAnsi="Consolas"/>
          <w:color w:val="00B050"/>
        </w:rPr>
      </w:pPr>
      <w:r w:rsidRPr="00BE5F88">
        <w:rPr>
          <w:rFonts w:ascii="Consolas" w:hAnsi="Consolas"/>
          <w:color w:val="00B050"/>
        </w:rPr>
        <w:t xml:space="preserve">  21.00   21.50   22.00   30.67   35.50   49.00</w:t>
      </w:r>
    </w:p>
    <w:p w14:paraId="649F20DF" w14:textId="77777777" w:rsidR="00BE5F88" w:rsidRPr="00BE5F88" w:rsidRDefault="00BE5F88" w:rsidP="00BE5F88">
      <w:pPr>
        <w:ind w:left="360"/>
        <w:rPr>
          <w:rFonts w:ascii="Consolas" w:hAnsi="Consolas"/>
          <w:b/>
          <w:bCs/>
          <w:color w:val="00B050"/>
        </w:rPr>
      </w:pPr>
    </w:p>
    <w:p w14:paraId="0C403FD2" w14:textId="492121BA" w:rsidR="00BE5F88" w:rsidRDefault="00BE5F88" w:rsidP="00BE5F88">
      <w:pPr>
        <w:ind w:left="360"/>
        <w:rPr>
          <w:rFonts w:ascii="Consolas" w:hAnsi="Consolas"/>
          <w:b/>
          <w:bCs/>
          <w:color w:val="00B050"/>
        </w:rPr>
      </w:pPr>
      <w:r w:rsidRPr="00BE5F88">
        <w:rPr>
          <w:rFonts w:ascii="Consolas" w:hAnsi="Consolas"/>
          <w:b/>
          <w:bCs/>
          <w:color w:val="00B050"/>
        </w:rPr>
        <w:t>Friday:</w:t>
      </w:r>
    </w:p>
    <w:p w14:paraId="396B32B8" w14:textId="75529D43" w:rsidR="00BE5F88" w:rsidRPr="00BE5F88" w:rsidRDefault="00BE5F88" w:rsidP="00BE5F88">
      <w:pPr>
        <w:ind w:left="360"/>
        <w:rPr>
          <w:rFonts w:ascii="Consolas" w:hAnsi="Consolas"/>
          <w:color w:val="00B050"/>
        </w:rPr>
      </w:pPr>
      <w:r w:rsidRPr="00BE5F88">
        <w:rPr>
          <w:rFonts w:ascii="Consolas" w:hAnsi="Consolas"/>
          <w:color w:val="00B050"/>
        </w:rPr>
        <w:t>s</w:t>
      </w:r>
      <w:r w:rsidRPr="00BE5F88">
        <w:rPr>
          <w:rFonts w:ascii="Consolas" w:hAnsi="Consolas"/>
          <w:color w:val="00B050"/>
        </w:rPr>
        <w:t>ummary(</w:t>
      </w:r>
      <w:proofErr w:type="gramStart"/>
      <w:r w:rsidRPr="00BE5F88">
        <w:rPr>
          <w:rFonts w:ascii="Consolas" w:hAnsi="Consolas"/>
          <w:color w:val="00B050"/>
        </w:rPr>
        <w:t>y[</w:t>
      </w:r>
      <w:proofErr w:type="gramEnd"/>
      <w:r w:rsidRPr="00BE5F88">
        <w:rPr>
          <w:rFonts w:ascii="Consolas" w:hAnsi="Consolas"/>
          <w:color w:val="00B050"/>
        </w:rPr>
        <w:t>13:15])</w:t>
      </w:r>
    </w:p>
    <w:p w14:paraId="608593AF" w14:textId="77777777" w:rsidR="00BE5F88" w:rsidRPr="00BE5F88" w:rsidRDefault="00BE5F88" w:rsidP="00BE5F88">
      <w:pPr>
        <w:ind w:left="360"/>
        <w:rPr>
          <w:rFonts w:ascii="Consolas" w:hAnsi="Consolas"/>
          <w:color w:val="00B050"/>
        </w:rPr>
      </w:pPr>
      <w:r w:rsidRPr="00BE5F88">
        <w:rPr>
          <w:rFonts w:ascii="Consolas" w:hAnsi="Consolas"/>
          <w:color w:val="00B050"/>
        </w:rPr>
        <w:t xml:space="preserve">   Min. 1st Qu.  Median    Mean 3rd Qu.    Max. </w:t>
      </w:r>
    </w:p>
    <w:p w14:paraId="1717B0F1" w14:textId="7D67FA4A" w:rsidR="00BE5F88" w:rsidRDefault="00BE5F88" w:rsidP="00BE5F88">
      <w:pPr>
        <w:ind w:left="360"/>
        <w:rPr>
          <w:rFonts w:ascii="Consolas" w:hAnsi="Consolas"/>
          <w:color w:val="00B050"/>
        </w:rPr>
      </w:pPr>
      <w:r w:rsidRPr="00BE5F88">
        <w:rPr>
          <w:rFonts w:ascii="Consolas" w:hAnsi="Consolas"/>
          <w:color w:val="00B050"/>
        </w:rPr>
        <w:t xml:space="preserve">  11.00   17.50   24.00   30.33   40.00   56.00</w:t>
      </w:r>
    </w:p>
    <w:p w14:paraId="18F9D8E7" w14:textId="4402DEAC" w:rsidR="00BE5F88" w:rsidRDefault="00BE5F88" w:rsidP="00BE5F88">
      <w:pPr>
        <w:ind w:left="360"/>
        <w:rPr>
          <w:rFonts w:ascii="Consolas" w:hAnsi="Consolas"/>
          <w:color w:val="00B050"/>
        </w:rPr>
      </w:pPr>
    </w:p>
    <w:p w14:paraId="3D2554A3" w14:textId="5C2CB71F" w:rsidR="00BE5F88" w:rsidRDefault="00BE5F88" w:rsidP="00BE5F88">
      <w:pPr>
        <w:ind w:left="360"/>
        <w:rPr>
          <w:rFonts w:ascii="Consolas" w:hAnsi="Consolas"/>
          <w:color w:val="00B050"/>
        </w:rPr>
      </w:pPr>
    </w:p>
    <w:p w14:paraId="3A7A0C29" w14:textId="183F8C56" w:rsidR="00BE5F88" w:rsidRPr="00BE5F88" w:rsidRDefault="00BE5F88" w:rsidP="00B1199B">
      <w:pPr>
        <w:rPr>
          <w:rFonts w:ascii="Consolas" w:hAnsi="Consolas"/>
          <w:b/>
          <w:bCs/>
          <w:color w:val="00B050"/>
          <w:sz w:val="22"/>
          <w:szCs w:val="22"/>
        </w:rPr>
      </w:pPr>
      <w:r w:rsidRPr="00BE5F88">
        <w:rPr>
          <w:rFonts w:ascii="Consolas" w:hAnsi="Consolas"/>
          <w:b/>
          <w:bCs/>
          <w:color w:val="00B050"/>
          <w:sz w:val="22"/>
          <w:szCs w:val="22"/>
        </w:rPr>
        <w:t>Chapter 4:</w:t>
      </w:r>
    </w:p>
    <w:p w14:paraId="50BE3013" w14:textId="61D632A9" w:rsidR="00B1199B" w:rsidRDefault="00B1199B" w:rsidP="00B1199B">
      <w:pPr>
        <w:rPr>
          <w:rFonts w:ascii="Consolas" w:hAnsi="Consolas"/>
          <w:b/>
          <w:bCs/>
          <w:color w:val="00B050"/>
        </w:rPr>
      </w:pPr>
      <w:r>
        <w:rPr>
          <w:rFonts w:ascii="Consolas" w:hAnsi="Consolas"/>
          <w:b/>
          <w:bCs/>
          <w:color w:val="00B050"/>
        </w:rPr>
        <w:t>1.</w:t>
      </w:r>
    </w:p>
    <w:p w14:paraId="32E54BE1" w14:textId="5C0F445B" w:rsidR="00BE5F88" w:rsidRDefault="00BE5F88" w:rsidP="00BE5F88">
      <w:pPr>
        <w:ind w:left="360"/>
        <w:rPr>
          <w:rFonts w:ascii="Consolas" w:hAnsi="Consolas"/>
          <w:b/>
          <w:bCs/>
          <w:color w:val="00B050"/>
        </w:rPr>
      </w:pPr>
      <w:r w:rsidRPr="00BE5F88">
        <w:rPr>
          <w:rFonts w:ascii="Consolas" w:hAnsi="Consolas"/>
          <w:b/>
          <w:bCs/>
          <w:color w:val="00B050"/>
        </w:rPr>
        <w:t>Create Matrixes:</w:t>
      </w:r>
    </w:p>
    <w:p w14:paraId="0A8790D5" w14:textId="3D1DC968" w:rsidR="00221808" w:rsidRDefault="00221808" w:rsidP="00B1199B">
      <w:pPr>
        <w:ind w:left="540"/>
        <w:rPr>
          <w:rFonts w:ascii="Consolas" w:hAnsi="Consolas"/>
          <w:color w:val="00B050"/>
        </w:rPr>
      </w:pPr>
      <w:r w:rsidRPr="00221808">
        <w:rPr>
          <w:rFonts w:ascii="Consolas" w:hAnsi="Consolas"/>
          <w:color w:val="00B050"/>
        </w:rPr>
        <w:t>x&lt;-matrix(c(3,</w:t>
      </w:r>
      <w:proofErr w:type="gramStart"/>
      <w:r w:rsidRPr="00221808">
        <w:rPr>
          <w:rFonts w:ascii="Consolas" w:hAnsi="Consolas"/>
          <w:color w:val="00B050"/>
        </w:rPr>
        <w:t>2,-</w:t>
      </w:r>
      <w:proofErr w:type="gramEnd"/>
      <w:r w:rsidRPr="00221808">
        <w:rPr>
          <w:rFonts w:ascii="Consolas" w:hAnsi="Consolas"/>
          <w:color w:val="00B050"/>
        </w:rPr>
        <w:t>1,1),</w:t>
      </w:r>
      <w:proofErr w:type="spellStart"/>
      <w:r w:rsidRPr="00221808">
        <w:rPr>
          <w:rFonts w:ascii="Consolas" w:hAnsi="Consolas"/>
          <w:color w:val="00B050"/>
        </w:rPr>
        <w:t>nrow</w:t>
      </w:r>
      <w:proofErr w:type="spellEnd"/>
      <w:r w:rsidRPr="00221808">
        <w:rPr>
          <w:rFonts w:ascii="Consolas" w:hAnsi="Consolas"/>
          <w:color w:val="00B050"/>
        </w:rPr>
        <w:t>=2,byrow=T)</w:t>
      </w:r>
    </w:p>
    <w:p w14:paraId="3AC46842" w14:textId="2B58ADA0" w:rsidR="00221808" w:rsidRDefault="00221808" w:rsidP="00B1199B">
      <w:pPr>
        <w:ind w:left="540"/>
        <w:rPr>
          <w:rFonts w:ascii="Consolas" w:hAnsi="Consolas"/>
          <w:color w:val="00B050"/>
        </w:rPr>
      </w:pPr>
      <w:r w:rsidRPr="00221808">
        <w:rPr>
          <w:rFonts w:ascii="Consolas" w:hAnsi="Consolas"/>
          <w:color w:val="00B050"/>
        </w:rPr>
        <w:t>y&lt;-matrix(c(1,4,0,0,</w:t>
      </w:r>
      <w:proofErr w:type="gramStart"/>
      <w:r w:rsidRPr="00221808">
        <w:rPr>
          <w:rFonts w:ascii="Consolas" w:hAnsi="Consolas"/>
          <w:color w:val="00B050"/>
        </w:rPr>
        <w:t>1,-</w:t>
      </w:r>
      <w:proofErr w:type="gramEnd"/>
      <w:r w:rsidRPr="00221808">
        <w:rPr>
          <w:rFonts w:ascii="Consolas" w:hAnsi="Consolas"/>
          <w:color w:val="00B050"/>
        </w:rPr>
        <w:t>1),</w:t>
      </w:r>
      <w:proofErr w:type="spellStart"/>
      <w:r w:rsidRPr="00221808">
        <w:rPr>
          <w:rFonts w:ascii="Consolas" w:hAnsi="Consolas"/>
          <w:color w:val="00B050"/>
        </w:rPr>
        <w:t>nrow</w:t>
      </w:r>
      <w:proofErr w:type="spellEnd"/>
      <w:r w:rsidRPr="00221808">
        <w:rPr>
          <w:rFonts w:ascii="Consolas" w:hAnsi="Consolas"/>
          <w:color w:val="00B050"/>
        </w:rPr>
        <w:t>=2,byrow=T)</w:t>
      </w:r>
    </w:p>
    <w:p w14:paraId="040990A5" w14:textId="11BB5DEF" w:rsidR="00221808" w:rsidRPr="00221808" w:rsidRDefault="00221808" w:rsidP="00BE5F88">
      <w:pPr>
        <w:ind w:left="360"/>
        <w:rPr>
          <w:rFonts w:ascii="Consolas" w:hAnsi="Consolas"/>
          <w:b/>
          <w:bCs/>
          <w:color w:val="00B050"/>
        </w:rPr>
      </w:pPr>
      <w:r w:rsidRPr="00221808">
        <w:rPr>
          <w:rFonts w:ascii="Consolas" w:hAnsi="Consolas"/>
          <w:b/>
          <w:bCs/>
          <w:color w:val="00B050"/>
        </w:rPr>
        <w:t>Exercises:</w:t>
      </w:r>
    </w:p>
    <w:p w14:paraId="1949BE7F" w14:textId="34B141FF" w:rsidR="00221808" w:rsidRPr="00B1199B" w:rsidRDefault="00B1199B" w:rsidP="00B1199B">
      <w:pPr>
        <w:ind w:left="720"/>
        <w:rPr>
          <w:rFonts w:ascii="Consolas" w:hAnsi="Consolas"/>
          <w:color w:val="00B050"/>
        </w:rPr>
      </w:pPr>
      <w:r w:rsidRPr="00B1199B">
        <w:rPr>
          <w:rFonts w:ascii="Consolas" w:hAnsi="Consolas"/>
          <w:b/>
          <w:bCs/>
          <w:color w:val="00B050"/>
        </w:rPr>
        <w:t>a.</w:t>
      </w:r>
      <w:r>
        <w:rPr>
          <w:rFonts w:ascii="Consolas" w:hAnsi="Consolas"/>
          <w:color w:val="00B050"/>
        </w:rPr>
        <w:t xml:space="preserve"> </w:t>
      </w:r>
      <w:r w:rsidR="00221808" w:rsidRPr="00B1199B">
        <w:rPr>
          <w:rFonts w:ascii="Consolas" w:hAnsi="Consolas"/>
          <w:color w:val="00B050"/>
        </w:rPr>
        <w:t>6, 4</w:t>
      </w:r>
    </w:p>
    <w:p w14:paraId="5C0C61A3" w14:textId="5FD6AF63" w:rsidR="00221808" w:rsidRDefault="00221808" w:rsidP="00221808">
      <w:pPr>
        <w:pStyle w:val="ListParagraph"/>
        <w:ind w:left="1080"/>
        <w:rPr>
          <w:rFonts w:ascii="Consolas" w:hAnsi="Consolas"/>
          <w:color w:val="00B050"/>
        </w:rPr>
      </w:pPr>
      <w:r>
        <w:rPr>
          <w:rFonts w:ascii="Consolas" w:hAnsi="Consolas"/>
          <w:color w:val="00B050"/>
        </w:rPr>
        <w:t>-2, 2</w:t>
      </w:r>
    </w:p>
    <w:p w14:paraId="29C00003" w14:textId="77777777" w:rsidR="00221808" w:rsidRDefault="00221808" w:rsidP="00221808">
      <w:pPr>
        <w:ind w:firstLine="720"/>
        <w:rPr>
          <w:rFonts w:ascii="Consolas" w:hAnsi="Consolas"/>
          <w:color w:val="00B050"/>
        </w:rPr>
      </w:pPr>
    </w:p>
    <w:p w14:paraId="3976AA37" w14:textId="078077A1" w:rsidR="00221808" w:rsidRPr="00B1199B" w:rsidRDefault="00221808" w:rsidP="00B1199B">
      <w:pPr>
        <w:pStyle w:val="ListParagraph"/>
        <w:numPr>
          <w:ilvl w:val="0"/>
          <w:numId w:val="14"/>
        </w:numPr>
        <w:rPr>
          <w:rFonts w:ascii="Consolas" w:hAnsi="Consolas"/>
          <w:color w:val="00B050"/>
        </w:rPr>
      </w:pPr>
      <w:r w:rsidRPr="00B1199B">
        <w:rPr>
          <w:rFonts w:ascii="Consolas" w:hAnsi="Consolas"/>
          <w:color w:val="00B050"/>
        </w:rPr>
        <w:t>9, 4</w:t>
      </w:r>
    </w:p>
    <w:p w14:paraId="45B7EC23" w14:textId="77777777" w:rsidR="00221808" w:rsidRDefault="00221808" w:rsidP="00221808">
      <w:pPr>
        <w:pStyle w:val="ListParagraph"/>
        <w:ind w:left="1080"/>
        <w:rPr>
          <w:rFonts w:ascii="Consolas" w:hAnsi="Consolas"/>
          <w:color w:val="00B050"/>
        </w:rPr>
      </w:pPr>
      <w:r>
        <w:rPr>
          <w:rFonts w:ascii="Consolas" w:hAnsi="Consolas"/>
          <w:color w:val="00B050"/>
        </w:rPr>
        <w:t>1, 1</w:t>
      </w:r>
    </w:p>
    <w:p w14:paraId="63D2279F" w14:textId="77777777" w:rsidR="00221808" w:rsidRDefault="00221808" w:rsidP="00221808">
      <w:pPr>
        <w:rPr>
          <w:rFonts w:ascii="Consolas" w:hAnsi="Consolas"/>
          <w:color w:val="00B050"/>
        </w:rPr>
      </w:pPr>
    </w:p>
    <w:p w14:paraId="032150C7" w14:textId="0A0B656F" w:rsidR="00221808" w:rsidRPr="00B1199B" w:rsidRDefault="00221808" w:rsidP="00B1199B">
      <w:pPr>
        <w:pStyle w:val="ListParagraph"/>
        <w:numPr>
          <w:ilvl w:val="0"/>
          <w:numId w:val="14"/>
        </w:numPr>
        <w:rPr>
          <w:rFonts w:ascii="Consolas" w:hAnsi="Consolas"/>
          <w:color w:val="00B050"/>
        </w:rPr>
      </w:pPr>
      <w:r w:rsidRPr="00B1199B">
        <w:rPr>
          <w:rFonts w:ascii="Consolas" w:hAnsi="Consolas"/>
          <w:color w:val="00B050"/>
        </w:rPr>
        <w:t>7</w:t>
      </w:r>
      <w:r w:rsidRPr="00B1199B">
        <w:rPr>
          <w:rFonts w:ascii="Consolas" w:hAnsi="Consolas"/>
          <w:color w:val="00B050"/>
        </w:rPr>
        <w:t>,</w:t>
      </w:r>
      <w:r w:rsidRPr="00B1199B">
        <w:rPr>
          <w:rFonts w:ascii="Consolas" w:hAnsi="Consolas"/>
          <w:color w:val="00B050"/>
        </w:rPr>
        <w:t xml:space="preserve"> 8</w:t>
      </w:r>
    </w:p>
    <w:p w14:paraId="4A134CB2" w14:textId="6D46765C" w:rsidR="00221808" w:rsidRDefault="00221808" w:rsidP="00221808">
      <w:pPr>
        <w:pStyle w:val="ListParagraph"/>
        <w:ind w:left="1080"/>
        <w:rPr>
          <w:rFonts w:ascii="Consolas" w:hAnsi="Consolas"/>
          <w:color w:val="00B050"/>
        </w:rPr>
      </w:pPr>
      <w:r w:rsidRPr="00221808">
        <w:rPr>
          <w:rFonts w:ascii="Consolas" w:hAnsi="Consolas"/>
          <w:color w:val="00B050"/>
        </w:rPr>
        <w:t>4</w:t>
      </w:r>
      <w:r>
        <w:rPr>
          <w:rFonts w:ascii="Consolas" w:hAnsi="Consolas"/>
          <w:color w:val="00B050"/>
        </w:rPr>
        <w:t xml:space="preserve">, </w:t>
      </w:r>
      <w:r w:rsidRPr="00221808">
        <w:rPr>
          <w:rFonts w:ascii="Consolas" w:hAnsi="Consolas"/>
          <w:color w:val="00B050"/>
        </w:rPr>
        <w:t>-1</w:t>
      </w:r>
    </w:p>
    <w:p w14:paraId="565AECEC" w14:textId="1FB7A7EC" w:rsidR="00221808" w:rsidRDefault="00221808" w:rsidP="00221808">
      <w:pPr>
        <w:rPr>
          <w:rFonts w:ascii="Consolas" w:hAnsi="Consolas"/>
          <w:color w:val="00B050"/>
        </w:rPr>
      </w:pPr>
    </w:p>
    <w:p w14:paraId="63B1CBCB" w14:textId="22AE1694" w:rsidR="00221808" w:rsidRPr="00B1199B" w:rsidRDefault="00221808" w:rsidP="00B1199B">
      <w:pPr>
        <w:pStyle w:val="ListParagraph"/>
        <w:numPr>
          <w:ilvl w:val="0"/>
          <w:numId w:val="14"/>
        </w:numPr>
        <w:rPr>
          <w:rFonts w:ascii="Consolas" w:hAnsi="Consolas"/>
          <w:color w:val="00B050"/>
        </w:rPr>
      </w:pPr>
      <w:r w:rsidRPr="00B1199B">
        <w:rPr>
          <w:rFonts w:ascii="Consolas" w:hAnsi="Consolas"/>
          <w:color w:val="00B050"/>
        </w:rPr>
        <w:t>3, 14, -2</w:t>
      </w:r>
    </w:p>
    <w:p w14:paraId="3BC251FD" w14:textId="3CB24B19" w:rsidR="00221808" w:rsidRDefault="00221808" w:rsidP="00221808">
      <w:pPr>
        <w:pStyle w:val="ListParagraph"/>
        <w:ind w:left="1080"/>
        <w:rPr>
          <w:rFonts w:ascii="Consolas" w:hAnsi="Consolas"/>
          <w:color w:val="00B050"/>
        </w:rPr>
      </w:pPr>
      <w:r>
        <w:rPr>
          <w:rFonts w:ascii="Consolas" w:hAnsi="Consolas"/>
          <w:color w:val="00B050"/>
        </w:rPr>
        <w:t>-1, -3, -1</w:t>
      </w:r>
    </w:p>
    <w:p w14:paraId="28B6766C" w14:textId="0B4C53A6" w:rsidR="00221808" w:rsidRDefault="00221808" w:rsidP="00221808">
      <w:pPr>
        <w:rPr>
          <w:rFonts w:ascii="Consolas" w:hAnsi="Consolas"/>
          <w:color w:val="00B050"/>
        </w:rPr>
      </w:pPr>
    </w:p>
    <w:p w14:paraId="1F92DFF4" w14:textId="2C52DE67" w:rsidR="00221808" w:rsidRPr="00221808" w:rsidRDefault="00221808" w:rsidP="00B1199B">
      <w:pPr>
        <w:pStyle w:val="ListParagraph"/>
        <w:numPr>
          <w:ilvl w:val="0"/>
          <w:numId w:val="14"/>
        </w:numPr>
        <w:rPr>
          <w:rFonts w:ascii="Consolas" w:hAnsi="Consolas"/>
          <w:color w:val="00B050"/>
        </w:rPr>
      </w:pPr>
      <w:r w:rsidRPr="00221808">
        <w:rPr>
          <w:rFonts w:ascii="Consolas" w:hAnsi="Consolas"/>
          <w:color w:val="00B050"/>
        </w:rPr>
        <w:t>1</w:t>
      </w:r>
      <w:r>
        <w:rPr>
          <w:rFonts w:ascii="Consolas" w:hAnsi="Consolas"/>
          <w:color w:val="00B050"/>
        </w:rPr>
        <w:t>,</w:t>
      </w:r>
      <w:r w:rsidRPr="00221808">
        <w:rPr>
          <w:rFonts w:ascii="Consolas" w:hAnsi="Consolas"/>
          <w:color w:val="00B050"/>
        </w:rPr>
        <w:t xml:space="preserve"> 0</w:t>
      </w:r>
    </w:p>
    <w:p w14:paraId="60A6471D" w14:textId="67B9A54A" w:rsidR="00221808" w:rsidRPr="00221808" w:rsidRDefault="00221808" w:rsidP="00221808">
      <w:pPr>
        <w:pStyle w:val="ListParagraph"/>
        <w:ind w:left="1080"/>
        <w:rPr>
          <w:rFonts w:ascii="Consolas" w:hAnsi="Consolas"/>
          <w:color w:val="00B050"/>
        </w:rPr>
      </w:pPr>
      <w:r w:rsidRPr="00221808">
        <w:rPr>
          <w:rFonts w:ascii="Consolas" w:hAnsi="Consolas"/>
          <w:color w:val="00B050"/>
        </w:rPr>
        <w:t>4</w:t>
      </w:r>
      <w:r>
        <w:rPr>
          <w:rFonts w:ascii="Consolas" w:hAnsi="Consolas"/>
          <w:color w:val="00B050"/>
        </w:rPr>
        <w:t>,</w:t>
      </w:r>
      <w:r w:rsidRPr="00221808">
        <w:rPr>
          <w:rFonts w:ascii="Consolas" w:hAnsi="Consolas"/>
          <w:color w:val="00B050"/>
        </w:rPr>
        <w:t xml:space="preserve"> 1</w:t>
      </w:r>
    </w:p>
    <w:p w14:paraId="0A31B3BE" w14:textId="1789ED8F" w:rsidR="00221808" w:rsidRDefault="00221808" w:rsidP="00221808">
      <w:pPr>
        <w:pStyle w:val="ListParagraph"/>
        <w:ind w:left="1080"/>
        <w:rPr>
          <w:rFonts w:ascii="Consolas" w:hAnsi="Consolas"/>
          <w:color w:val="00B050"/>
        </w:rPr>
      </w:pPr>
      <w:r w:rsidRPr="00221808">
        <w:rPr>
          <w:rFonts w:ascii="Consolas" w:hAnsi="Consolas"/>
          <w:color w:val="00B050"/>
        </w:rPr>
        <w:t>0</w:t>
      </w:r>
      <w:r>
        <w:rPr>
          <w:rFonts w:ascii="Consolas" w:hAnsi="Consolas"/>
          <w:color w:val="00B050"/>
        </w:rPr>
        <w:t>,</w:t>
      </w:r>
      <w:r w:rsidRPr="00221808">
        <w:rPr>
          <w:rFonts w:ascii="Consolas" w:hAnsi="Consolas"/>
          <w:color w:val="00B050"/>
        </w:rPr>
        <w:t xml:space="preserve"> -1</w:t>
      </w:r>
    </w:p>
    <w:p w14:paraId="542CD784" w14:textId="2D4BC572" w:rsidR="00221808" w:rsidRDefault="00221808" w:rsidP="00221808">
      <w:pPr>
        <w:rPr>
          <w:rFonts w:ascii="Consolas" w:hAnsi="Consolas"/>
          <w:color w:val="00B050"/>
        </w:rPr>
      </w:pPr>
    </w:p>
    <w:p w14:paraId="52444AD7" w14:textId="7B03C44D" w:rsidR="00221808" w:rsidRPr="00221808" w:rsidRDefault="00221808" w:rsidP="00B1199B">
      <w:pPr>
        <w:pStyle w:val="ListParagraph"/>
        <w:numPr>
          <w:ilvl w:val="0"/>
          <w:numId w:val="14"/>
        </w:numPr>
        <w:rPr>
          <w:rFonts w:ascii="Consolas" w:hAnsi="Consolas"/>
          <w:color w:val="00B050"/>
        </w:rPr>
      </w:pPr>
      <w:r w:rsidRPr="00221808">
        <w:rPr>
          <w:rFonts w:ascii="Consolas" w:hAnsi="Consolas"/>
          <w:color w:val="00B050"/>
        </w:rPr>
        <w:t>0.2</w:t>
      </w:r>
      <w:r w:rsidR="00B1199B">
        <w:rPr>
          <w:rFonts w:ascii="Consolas" w:hAnsi="Consolas"/>
          <w:color w:val="00B050"/>
        </w:rPr>
        <w:t>,</w:t>
      </w:r>
      <w:r w:rsidRPr="00221808">
        <w:rPr>
          <w:rFonts w:ascii="Consolas" w:hAnsi="Consolas"/>
          <w:color w:val="00B050"/>
        </w:rPr>
        <w:t xml:space="preserve"> -0.4</w:t>
      </w:r>
    </w:p>
    <w:p w14:paraId="4EE2820D" w14:textId="635DFEBA" w:rsidR="00221808" w:rsidRDefault="00221808" w:rsidP="00B1199B">
      <w:pPr>
        <w:pStyle w:val="ListParagraph"/>
        <w:ind w:left="1080"/>
        <w:rPr>
          <w:rFonts w:ascii="Consolas" w:hAnsi="Consolas"/>
          <w:color w:val="00B050"/>
        </w:rPr>
      </w:pPr>
      <w:r w:rsidRPr="00221808">
        <w:rPr>
          <w:rFonts w:ascii="Consolas" w:hAnsi="Consolas"/>
          <w:color w:val="00B050"/>
        </w:rPr>
        <w:t>0.2</w:t>
      </w:r>
      <w:r w:rsidR="00B1199B">
        <w:rPr>
          <w:rFonts w:ascii="Consolas" w:hAnsi="Consolas"/>
          <w:color w:val="00B050"/>
        </w:rPr>
        <w:t>,</w:t>
      </w:r>
      <w:r w:rsidRPr="00221808">
        <w:rPr>
          <w:rFonts w:ascii="Consolas" w:hAnsi="Consolas"/>
          <w:color w:val="00B050"/>
        </w:rPr>
        <w:t xml:space="preserve"> 0.6</w:t>
      </w:r>
    </w:p>
    <w:p w14:paraId="02433BDB" w14:textId="76D036A0" w:rsidR="00B1199B" w:rsidRDefault="00B1199B" w:rsidP="00B1199B">
      <w:pPr>
        <w:rPr>
          <w:rFonts w:ascii="Consolas" w:hAnsi="Consolas"/>
          <w:color w:val="00B050"/>
        </w:rPr>
      </w:pPr>
    </w:p>
    <w:p w14:paraId="2CCC9602" w14:textId="4BAC62E9" w:rsidR="00B1199B" w:rsidRPr="00B1199B" w:rsidRDefault="00B1199B" w:rsidP="00B1199B">
      <w:pPr>
        <w:rPr>
          <w:rFonts w:ascii="Consolas" w:hAnsi="Consolas"/>
          <w:color w:val="00B050"/>
        </w:rPr>
      </w:pPr>
      <w:bookmarkStart w:id="0" w:name="_GoBack"/>
      <w:bookmarkEnd w:id="0"/>
    </w:p>
    <w:p w14:paraId="3238ADFC" w14:textId="2AE27A41" w:rsidR="00BE5F88" w:rsidRDefault="00B1199B" w:rsidP="00B1199B">
      <w:pPr>
        <w:rPr>
          <w:rFonts w:ascii="Consolas" w:hAnsi="Consolas"/>
          <w:b/>
          <w:bCs/>
          <w:color w:val="00B050"/>
        </w:rPr>
      </w:pPr>
      <w:r>
        <w:rPr>
          <w:rFonts w:ascii="Consolas" w:hAnsi="Consolas"/>
          <w:b/>
          <w:bCs/>
          <w:color w:val="00B050"/>
        </w:rPr>
        <w:t xml:space="preserve">2. </w:t>
      </w:r>
    </w:p>
    <w:p w14:paraId="4D78E7A7" w14:textId="2DC6348C" w:rsidR="00B1199B" w:rsidRDefault="00B1199B" w:rsidP="00BE5F88">
      <w:pPr>
        <w:ind w:left="360"/>
        <w:rPr>
          <w:rFonts w:ascii="Consolas" w:hAnsi="Consolas"/>
          <w:color w:val="00B050"/>
        </w:rPr>
      </w:pPr>
      <w:r w:rsidRPr="00B1199B">
        <w:rPr>
          <w:rFonts w:ascii="Consolas" w:hAnsi="Consolas"/>
          <w:b/>
          <w:bCs/>
          <w:color w:val="00B050"/>
        </w:rPr>
        <w:t>a.</w:t>
      </w:r>
      <w:r w:rsidRPr="00B1199B">
        <w:rPr>
          <w:rFonts w:ascii="Consolas" w:hAnsi="Consolas"/>
          <w:color w:val="00B050"/>
        </w:rPr>
        <w:t xml:space="preserve"> 3, 2</w:t>
      </w:r>
    </w:p>
    <w:p w14:paraId="27DAA239" w14:textId="4CF22D74" w:rsidR="00B1199B" w:rsidRDefault="00B1199B" w:rsidP="00BE5F88">
      <w:pPr>
        <w:ind w:left="360"/>
        <w:rPr>
          <w:rFonts w:ascii="Consolas" w:hAnsi="Consolas"/>
          <w:color w:val="00B050"/>
        </w:rPr>
      </w:pPr>
      <w:r>
        <w:rPr>
          <w:rFonts w:ascii="Consolas" w:hAnsi="Consolas"/>
          <w:b/>
          <w:bCs/>
          <w:color w:val="00B050"/>
        </w:rPr>
        <w:t>b</w:t>
      </w:r>
      <w:r w:rsidRPr="00B1199B">
        <w:rPr>
          <w:rFonts w:ascii="Consolas" w:hAnsi="Consolas"/>
          <w:b/>
          <w:bCs/>
          <w:color w:val="00B050"/>
        </w:rPr>
        <w:t>.</w:t>
      </w:r>
      <w:r w:rsidRPr="00B1199B">
        <w:rPr>
          <w:rFonts w:ascii="Consolas" w:hAnsi="Consolas"/>
          <w:color w:val="00B050"/>
        </w:rPr>
        <w:t xml:space="preserve"> -1, 1</w:t>
      </w:r>
    </w:p>
    <w:p w14:paraId="01C6A76B" w14:textId="07F433FF" w:rsidR="00B1199B" w:rsidRDefault="00B1199B" w:rsidP="00BE5F88">
      <w:pPr>
        <w:ind w:left="360"/>
        <w:rPr>
          <w:rFonts w:ascii="Consolas" w:hAnsi="Consolas"/>
          <w:color w:val="00B050"/>
        </w:rPr>
      </w:pPr>
      <w:r w:rsidRPr="00B1199B">
        <w:rPr>
          <w:rFonts w:ascii="Consolas" w:hAnsi="Consolas"/>
          <w:b/>
          <w:bCs/>
          <w:color w:val="00B050"/>
        </w:rPr>
        <w:t>c.</w:t>
      </w:r>
      <w:r>
        <w:rPr>
          <w:rFonts w:ascii="Consolas" w:hAnsi="Consolas"/>
          <w:b/>
          <w:bCs/>
          <w:color w:val="00B050"/>
        </w:rPr>
        <w:t xml:space="preserve"> </w:t>
      </w:r>
      <w:r w:rsidRPr="00B1199B">
        <w:rPr>
          <w:rFonts w:ascii="Consolas" w:hAnsi="Consolas"/>
          <w:color w:val="00B050"/>
        </w:rPr>
        <w:t>2, 1</w:t>
      </w:r>
    </w:p>
    <w:p w14:paraId="3E7B729D" w14:textId="436832FB" w:rsidR="00B1199B" w:rsidRDefault="00B1199B" w:rsidP="00BE5F88">
      <w:pPr>
        <w:ind w:left="360"/>
        <w:rPr>
          <w:rFonts w:ascii="Consolas" w:hAnsi="Consolas"/>
          <w:color w:val="00B050"/>
        </w:rPr>
      </w:pPr>
      <w:r>
        <w:rPr>
          <w:rFonts w:ascii="Consolas" w:hAnsi="Consolas"/>
          <w:b/>
          <w:bCs/>
          <w:color w:val="00B050"/>
        </w:rPr>
        <w:t>d.</w:t>
      </w:r>
      <w:r>
        <w:rPr>
          <w:rFonts w:ascii="Consolas" w:hAnsi="Consolas"/>
        </w:rPr>
        <w:t xml:space="preserve"> </w:t>
      </w:r>
      <w:r w:rsidRPr="00B1199B">
        <w:rPr>
          <w:rFonts w:ascii="Consolas" w:hAnsi="Consolas"/>
          <w:color w:val="00B050"/>
        </w:rPr>
        <w:t>4</w:t>
      </w:r>
    </w:p>
    <w:p w14:paraId="0F78A72C" w14:textId="76E904D2" w:rsidR="00B1199B" w:rsidRPr="00B1199B" w:rsidRDefault="00B1199B" w:rsidP="00BE5F88">
      <w:pPr>
        <w:ind w:left="360"/>
        <w:rPr>
          <w:rFonts w:ascii="Consolas" w:hAnsi="Consolas"/>
          <w:color w:val="00B050"/>
        </w:rPr>
      </w:pPr>
      <w:r>
        <w:rPr>
          <w:rFonts w:ascii="Consolas" w:hAnsi="Consolas"/>
          <w:b/>
          <w:bCs/>
          <w:color w:val="00B050"/>
        </w:rPr>
        <w:t>e.</w:t>
      </w:r>
      <w:r>
        <w:rPr>
          <w:rFonts w:ascii="Consolas" w:hAnsi="Consolas"/>
        </w:rPr>
        <w:t xml:space="preserve"> </w:t>
      </w:r>
      <w:r w:rsidRPr="00B1199B">
        <w:rPr>
          <w:rFonts w:ascii="Consolas" w:hAnsi="Consolas"/>
          <w:color w:val="00B050"/>
        </w:rPr>
        <w:t>4, 0</w:t>
      </w:r>
    </w:p>
    <w:p w14:paraId="646ADAF5" w14:textId="674F1F50" w:rsidR="00B1199B" w:rsidRPr="00B1199B" w:rsidRDefault="00B1199B" w:rsidP="00BE5F88">
      <w:pPr>
        <w:ind w:left="360"/>
        <w:rPr>
          <w:rFonts w:ascii="Consolas" w:hAnsi="Consolas"/>
          <w:color w:val="00B050"/>
        </w:rPr>
      </w:pPr>
      <w:r w:rsidRPr="00B1199B">
        <w:rPr>
          <w:rFonts w:ascii="Consolas" w:hAnsi="Consolas"/>
          <w:color w:val="00B050"/>
        </w:rPr>
        <w:tab/>
        <w:t>1, -1</w:t>
      </w:r>
    </w:p>
    <w:sectPr w:rsidR="00B1199B" w:rsidRPr="00B1199B" w:rsidSect="00DD36AC">
      <w:footerReference w:type="default" r:id="rId34"/>
      <w:pgSz w:w="12240" w:h="15840"/>
      <w:pgMar w:top="720" w:right="72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DCD091" w14:textId="77777777" w:rsidR="00FC2402" w:rsidRDefault="00FC2402">
      <w:r>
        <w:separator/>
      </w:r>
    </w:p>
  </w:endnote>
  <w:endnote w:type="continuationSeparator" w:id="0">
    <w:p w14:paraId="72F120A2" w14:textId="77777777" w:rsidR="00FC2402" w:rsidRDefault="00FC24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doni MT">
    <w:panose1 w:val="02070603080606020203"/>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B589F9" w14:textId="6F43BD78" w:rsidR="00833C98" w:rsidRDefault="03DE5060">
    <w:pPr>
      <w:pStyle w:val="Footer"/>
      <w:jc w:val="center"/>
    </w:pPr>
    <w:r w:rsidRPr="03DE5060">
      <w:rPr>
        <w:rStyle w:val="PageNumber"/>
      </w:rPr>
      <w:t xml:space="preserve">CS 370 Study Guide 1: Page </w:t>
    </w:r>
    <w:r w:rsidR="00833C98" w:rsidRPr="03DE5060">
      <w:rPr>
        <w:rStyle w:val="PageNumber"/>
        <w:noProof/>
      </w:rPr>
      <w:fldChar w:fldCharType="begin"/>
    </w:r>
    <w:r w:rsidR="00833C98" w:rsidRPr="03DE5060">
      <w:rPr>
        <w:rStyle w:val="PageNumber"/>
        <w:noProof/>
      </w:rPr>
      <w:instrText xml:space="preserve"> PAGE </w:instrText>
    </w:r>
    <w:r w:rsidR="00833C98" w:rsidRPr="03DE5060">
      <w:rPr>
        <w:rStyle w:val="PageNumber"/>
        <w:noProof/>
      </w:rPr>
      <w:fldChar w:fldCharType="separate"/>
    </w:r>
    <w:r w:rsidR="00AB28DB">
      <w:rPr>
        <w:rStyle w:val="PageNumber"/>
        <w:noProof/>
      </w:rPr>
      <w:t>1</w:t>
    </w:r>
    <w:r w:rsidR="00833C98" w:rsidRPr="03DE5060">
      <w:rPr>
        <w:rStyle w:val="PageNumber"/>
        <w:noProof/>
      </w:rPr>
      <w:fldChar w:fldCharType="end"/>
    </w:r>
    <w:r w:rsidRPr="03DE5060">
      <w:rPr>
        <w:rStyle w:val="PageNumber"/>
      </w:rPr>
      <w:t xml:space="preserve"> of </w:t>
    </w:r>
    <w:r w:rsidR="00833C98" w:rsidRPr="03DE5060">
      <w:rPr>
        <w:rStyle w:val="PageNumber"/>
        <w:noProof/>
      </w:rPr>
      <w:fldChar w:fldCharType="begin"/>
    </w:r>
    <w:r w:rsidR="00833C98" w:rsidRPr="03DE5060">
      <w:rPr>
        <w:rStyle w:val="PageNumber"/>
        <w:noProof/>
      </w:rPr>
      <w:instrText xml:space="preserve"> NUMPAGES </w:instrText>
    </w:r>
    <w:r w:rsidR="00833C98" w:rsidRPr="03DE5060">
      <w:rPr>
        <w:rStyle w:val="PageNumber"/>
        <w:noProof/>
      </w:rPr>
      <w:fldChar w:fldCharType="separate"/>
    </w:r>
    <w:r w:rsidR="00AB28DB">
      <w:rPr>
        <w:rStyle w:val="PageNumber"/>
        <w:noProof/>
      </w:rPr>
      <w:t>10</w:t>
    </w:r>
    <w:r w:rsidR="00833C98" w:rsidRPr="03DE5060">
      <w:rPr>
        <w:rStyle w:val="PageNumbe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E55885" w14:textId="77777777" w:rsidR="00FC2402" w:rsidRDefault="00FC2402">
      <w:r>
        <w:separator/>
      </w:r>
    </w:p>
  </w:footnote>
  <w:footnote w:type="continuationSeparator" w:id="0">
    <w:p w14:paraId="5865965A" w14:textId="77777777" w:rsidR="00FC2402" w:rsidRDefault="00FC24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C4E66"/>
    <w:multiLevelType w:val="hybridMultilevel"/>
    <w:tmpl w:val="BC4A04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921DE2"/>
    <w:multiLevelType w:val="hybridMultilevel"/>
    <w:tmpl w:val="38DC9740"/>
    <w:lvl w:ilvl="0" w:tplc="E65E2C2E">
      <w:start w:val="1"/>
      <w:numFmt w:val="lowerLetter"/>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5B94BCF"/>
    <w:multiLevelType w:val="hybridMultilevel"/>
    <w:tmpl w:val="017068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0D7EBD"/>
    <w:multiLevelType w:val="hybridMultilevel"/>
    <w:tmpl w:val="DCBA49C4"/>
    <w:lvl w:ilvl="0" w:tplc="04090001">
      <w:start w:val="1"/>
      <w:numFmt w:val="bullet"/>
      <w:lvlText w:val=""/>
      <w:lvlJc w:val="left"/>
      <w:pPr>
        <w:tabs>
          <w:tab w:val="num" w:pos="1710"/>
        </w:tabs>
        <w:ind w:left="1710" w:hanging="360"/>
      </w:pPr>
      <w:rPr>
        <w:rFonts w:ascii="Symbol" w:hAnsi="Symbol" w:hint="default"/>
      </w:rPr>
    </w:lvl>
    <w:lvl w:ilvl="1" w:tplc="04090003" w:tentative="1">
      <w:start w:val="1"/>
      <w:numFmt w:val="bullet"/>
      <w:lvlText w:val="o"/>
      <w:lvlJc w:val="left"/>
      <w:pPr>
        <w:tabs>
          <w:tab w:val="num" w:pos="2430"/>
        </w:tabs>
        <w:ind w:left="2430" w:hanging="360"/>
      </w:pPr>
      <w:rPr>
        <w:rFonts w:ascii="Courier New" w:hAnsi="Courier New" w:cs="Courier New" w:hint="default"/>
      </w:rPr>
    </w:lvl>
    <w:lvl w:ilvl="2" w:tplc="04090005" w:tentative="1">
      <w:start w:val="1"/>
      <w:numFmt w:val="bullet"/>
      <w:lvlText w:val=""/>
      <w:lvlJc w:val="left"/>
      <w:pPr>
        <w:tabs>
          <w:tab w:val="num" w:pos="3150"/>
        </w:tabs>
        <w:ind w:left="3150" w:hanging="360"/>
      </w:pPr>
      <w:rPr>
        <w:rFonts w:ascii="Wingdings" w:hAnsi="Wingdings" w:hint="default"/>
      </w:rPr>
    </w:lvl>
    <w:lvl w:ilvl="3" w:tplc="04090001" w:tentative="1">
      <w:start w:val="1"/>
      <w:numFmt w:val="bullet"/>
      <w:lvlText w:val=""/>
      <w:lvlJc w:val="left"/>
      <w:pPr>
        <w:tabs>
          <w:tab w:val="num" w:pos="3870"/>
        </w:tabs>
        <w:ind w:left="3870" w:hanging="360"/>
      </w:pPr>
      <w:rPr>
        <w:rFonts w:ascii="Symbol" w:hAnsi="Symbol" w:hint="default"/>
      </w:rPr>
    </w:lvl>
    <w:lvl w:ilvl="4" w:tplc="04090003" w:tentative="1">
      <w:start w:val="1"/>
      <w:numFmt w:val="bullet"/>
      <w:lvlText w:val="o"/>
      <w:lvlJc w:val="left"/>
      <w:pPr>
        <w:tabs>
          <w:tab w:val="num" w:pos="4590"/>
        </w:tabs>
        <w:ind w:left="4590" w:hanging="360"/>
      </w:pPr>
      <w:rPr>
        <w:rFonts w:ascii="Courier New" w:hAnsi="Courier New" w:cs="Courier New" w:hint="default"/>
      </w:rPr>
    </w:lvl>
    <w:lvl w:ilvl="5" w:tplc="04090005" w:tentative="1">
      <w:start w:val="1"/>
      <w:numFmt w:val="bullet"/>
      <w:lvlText w:val=""/>
      <w:lvlJc w:val="left"/>
      <w:pPr>
        <w:tabs>
          <w:tab w:val="num" w:pos="5310"/>
        </w:tabs>
        <w:ind w:left="5310" w:hanging="360"/>
      </w:pPr>
      <w:rPr>
        <w:rFonts w:ascii="Wingdings" w:hAnsi="Wingdings" w:hint="default"/>
      </w:rPr>
    </w:lvl>
    <w:lvl w:ilvl="6" w:tplc="04090001" w:tentative="1">
      <w:start w:val="1"/>
      <w:numFmt w:val="bullet"/>
      <w:lvlText w:val=""/>
      <w:lvlJc w:val="left"/>
      <w:pPr>
        <w:tabs>
          <w:tab w:val="num" w:pos="6030"/>
        </w:tabs>
        <w:ind w:left="6030" w:hanging="360"/>
      </w:pPr>
      <w:rPr>
        <w:rFonts w:ascii="Symbol" w:hAnsi="Symbol" w:hint="default"/>
      </w:rPr>
    </w:lvl>
    <w:lvl w:ilvl="7" w:tplc="04090003" w:tentative="1">
      <w:start w:val="1"/>
      <w:numFmt w:val="bullet"/>
      <w:lvlText w:val="o"/>
      <w:lvlJc w:val="left"/>
      <w:pPr>
        <w:tabs>
          <w:tab w:val="num" w:pos="6750"/>
        </w:tabs>
        <w:ind w:left="6750" w:hanging="360"/>
      </w:pPr>
      <w:rPr>
        <w:rFonts w:ascii="Courier New" w:hAnsi="Courier New" w:cs="Courier New" w:hint="default"/>
      </w:rPr>
    </w:lvl>
    <w:lvl w:ilvl="8" w:tplc="04090005" w:tentative="1">
      <w:start w:val="1"/>
      <w:numFmt w:val="bullet"/>
      <w:lvlText w:val=""/>
      <w:lvlJc w:val="left"/>
      <w:pPr>
        <w:tabs>
          <w:tab w:val="num" w:pos="7470"/>
        </w:tabs>
        <w:ind w:left="7470" w:hanging="360"/>
      </w:pPr>
      <w:rPr>
        <w:rFonts w:ascii="Wingdings" w:hAnsi="Wingdings" w:hint="default"/>
      </w:rPr>
    </w:lvl>
  </w:abstractNum>
  <w:abstractNum w:abstractNumId="4" w15:restartNumberingAfterBreak="0">
    <w:nsid w:val="0949632C"/>
    <w:multiLevelType w:val="hybridMultilevel"/>
    <w:tmpl w:val="8842BC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6C37F7"/>
    <w:multiLevelType w:val="hybridMultilevel"/>
    <w:tmpl w:val="E102A0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152AA9"/>
    <w:multiLevelType w:val="hybridMultilevel"/>
    <w:tmpl w:val="193C7F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1B7344"/>
    <w:multiLevelType w:val="hybridMultilevel"/>
    <w:tmpl w:val="7694A85A"/>
    <w:lvl w:ilvl="0" w:tplc="4950EF2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4D66637"/>
    <w:multiLevelType w:val="hybridMultilevel"/>
    <w:tmpl w:val="130619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A6136C0"/>
    <w:multiLevelType w:val="hybridMultilevel"/>
    <w:tmpl w:val="C0AADE44"/>
    <w:lvl w:ilvl="0" w:tplc="62C6C62A">
      <w:start w:val="1"/>
      <w:numFmt w:val="lowerLetter"/>
      <w:lvlText w:val="%1)"/>
      <w:lvlJc w:val="left"/>
      <w:pPr>
        <w:ind w:left="1800" w:hanging="360"/>
      </w:pPr>
      <w:rPr>
        <w:rFonts w:ascii="Courier New" w:hAnsi="Courier New"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6679743C"/>
    <w:multiLevelType w:val="hybridMultilevel"/>
    <w:tmpl w:val="7946F79E"/>
    <w:lvl w:ilvl="0" w:tplc="16505128">
      <w:start w:val="2"/>
      <w:numFmt w:val="lowerLetter"/>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6EC30729"/>
    <w:multiLevelType w:val="hybridMultilevel"/>
    <w:tmpl w:val="FC8AFFFA"/>
    <w:lvl w:ilvl="0" w:tplc="C54A5B6A">
      <w:start w:val="1"/>
      <w:numFmt w:val="decimal"/>
      <w:lvlText w:val="%1."/>
      <w:lvlJc w:val="left"/>
      <w:pPr>
        <w:tabs>
          <w:tab w:val="num" w:pos="1620"/>
        </w:tabs>
        <w:ind w:left="1620" w:hanging="360"/>
      </w:pPr>
      <w:rPr>
        <w:b/>
      </w:r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12" w15:restartNumberingAfterBreak="0">
    <w:nsid w:val="735B33D3"/>
    <w:multiLevelType w:val="hybridMultilevel"/>
    <w:tmpl w:val="4300DA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BEA1756"/>
    <w:multiLevelType w:val="hybridMultilevel"/>
    <w:tmpl w:val="AF689F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3"/>
  </w:num>
  <w:num w:numId="3">
    <w:abstractNumId w:val="9"/>
  </w:num>
  <w:num w:numId="4">
    <w:abstractNumId w:val="0"/>
  </w:num>
  <w:num w:numId="5">
    <w:abstractNumId w:val="5"/>
  </w:num>
  <w:num w:numId="6">
    <w:abstractNumId w:val="7"/>
  </w:num>
  <w:num w:numId="7">
    <w:abstractNumId w:val="6"/>
  </w:num>
  <w:num w:numId="8">
    <w:abstractNumId w:val="4"/>
  </w:num>
  <w:num w:numId="9">
    <w:abstractNumId w:val="12"/>
  </w:num>
  <w:num w:numId="10">
    <w:abstractNumId w:val="13"/>
  </w:num>
  <w:num w:numId="11">
    <w:abstractNumId w:val="2"/>
  </w:num>
  <w:num w:numId="12">
    <w:abstractNumId w:val="8"/>
  </w:num>
  <w:num w:numId="13">
    <w:abstractNumId w:val="1"/>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wszQ3sDQ1NbUwNrRQ0lEKTi0uzszPAykwrgUAcxFOoiwAAAA="/>
  </w:docVars>
  <w:rsids>
    <w:rsidRoot w:val="00214886"/>
    <w:rsid w:val="00004E80"/>
    <w:rsid w:val="000068B1"/>
    <w:rsid w:val="00014266"/>
    <w:rsid w:val="00015732"/>
    <w:rsid w:val="000645CE"/>
    <w:rsid w:val="00086556"/>
    <w:rsid w:val="000B20A9"/>
    <w:rsid w:val="000E385A"/>
    <w:rsid w:val="0010794C"/>
    <w:rsid w:val="00112B5B"/>
    <w:rsid w:val="00117DE0"/>
    <w:rsid w:val="00141327"/>
    <w:rsid w:val="001729AC"/>
    <w:rsid w:val="001A08A5"/>
    <w:rsid w:val="001C42B5"/>
    <w:rsid w:val="001C685C"/>
    <w:rsid w:val="001D1145"/>
    <w:rsid w:val="001E1184"/>
    <w:rsid w:val="001E1AE7"/>
    <w:rsid w:val="001F5DE4"/>
    <w:rsid w:val="00203772"/>
    <w:rsid w:val="00214886"/>
    <w:rsid w:val="00221808"/>
    <w:rsid w:val="00223F4E"/>
    <w:rsid w:val="002427F2"/>
    <w:rsid w:val="00251E28"/>
    <w:rsid w:val="00262566"/>
    <w:rsid w:val="002904A7"/>
    <w:rsid w:val="002964D6"/>
    <w:rsid w:val="002A0339"/>
    <w:rsid w:val="002B0326"/>
    <w:rsid w:val="002B3F63"/>
    <w:rsid w:val="002C47ED"/>
    <w:rsid w:val="002F7B01"/>
    <w:rsid w:val="00313B4F"/>
    <w:rsid w:val="00315917"/>
    <w:rsid w:val="00342BCD"/>
    <w:rsid w:val="00347BD1"/>
    <w:rsid w:val="00373873"/>
    <w:rsid w:val="00392102"/>
    <w:rsid w:val="003E1481"/>
    <w:rsid w:val="003E3309"/>
    <w:rsid w:val="003E3B1A"/>
    <w:rsid w:val="003E4F5B"/>
    <w:rsid w:val="003F4A56"/>
    <w:rsid w:val="00413685"/>
    <w:rsid w:val="00415973"/>
    <w:rsid w:val="0042267C"/>
    <w:rsid w:val="00422F85"/>
    <w:rsid w:val="004265FF"/>
    <w:rsid w:val="00432225"/>
    <w:rsid w:val="004406F3"/>
    <w:rsid w:val="0045727D"/>
    <w:rsid w:val="004744E9"/>
    <w:rsid w:val="00482B82"/>
    <w:rsid w:val="00490110"/>
    <w:rsid w:val="00494467"/>
    <w:rsid w:val="004D7CDC"/>
    <w:rsid w:val="004F4B16"/>
    <w:rsid w:val="00500CEA"/>
    <w:rsid w:val="00526B6D"/>
    <w:rsid w:val="00534057"/>
    <w:rsid w:val="0053422D"/>
    <w:rsid w:val="00592516"/>
    <w:rsid w:val="005B5156"/>
    <w:rsid w:val="005B51BB"/>
    <w:rsid w:val="005C1834"/>
    <w:rsid w:val="005C21F3"/>
    <w:rsid w:val="005C744D"/>
    <w:rsid w:val="005E0F27"/>
    <w:rsid w:val="005F02C1"/>
    <w:rsid w:val="005F4864"/>
    <w:rsid w:val="00602E1A"/>
    <w:rsid w:val="0069073A"/>
    <w:rsid w:val="00691CA1"/>
    <w:rsid w:val="006A3A99"/>
    <w:rsid w:val="006D1F0B"/>
    <w:rsid w:val="006D6446"/>
    <w:rsid w:val="007105A4"/>
    <w:rsid w:val="00717F56"/>
    <w:rsid w:val="00734969"/>
    <w:rsid w:val="00767008"/>
    <w:rsid w:val="007804C4"/>
    <w:rsid w:val="007A2B76"/>
    <w:rsid w:val="007B5470"/>
    <w:rsid w:val="007C06B3"/>
    <w:rsid w:val="007D04F5"/>
    <w:rsid w:val="008175A3"/>
    <w:rsid w:val="00826AC3"/>
    <w:rsid w:val="00833C98"/>
    <w:rsid w:val="00835DA1"/>
    <w:rsid w:val="008606C2"/>
    <w:rsid w:val="00884AD6"/>
    <w:rsid w:val="008864F9"/>
    <w:rsid w:val="008B02B3"/>
    <w:rsid w:val="008C5219"/>
    <w:rsid w:val="008D3ED1"/>
    <w:rsid w:val="00913177"/>
    <w:rsid w:val="00940E1A"/>
    <w:rsid w:val="00945EE4"/>
    <w:rsid w:val="00963BC2"/>
    <w:rsid w:val="00987286"/>
    <w:rsid w:val="009B4884"/>
    <w:rsid w:val="009B6BA2"/>
    <w:rsid w:val="009D0E58"/>
    <w:rsid w:val="009D6450"/>
    <w:rsid w:val="009D6CD2"/>
    <w:rsid w:val="009E09BE"/>
    <w:rsid w:val="009E18CD"/>
    <w:rsid w:val="009E2101"/>
    <w:rsid w:val="009E2FFD"/>
    <w:rsid w:val="00A0218E"/>
    <w:rsid w:val="00A05E4E"/>
    <w:rsid w:val="00A160B5"/>
    <w:rsid w:val="00A16A72"/>
    <w:rsid w:val="00A2175F"/>
    <w:rsid w:val="00A31C4C"/>
    <w:rsid w:val="00A56725"/>
    <w:rsid w:val="00A5714B"/>
    <w:rsid w:val="00A574E1"/>
    <w:rsid w:val="00A66CA3"/>
    <w:rsid w:val="00A66EB2"/>
    <w:rsid w:val="00A83FD6"/>
    <w:rsid w:val="00A85158"/>
    <w:rsid w:val="00A9484E"/>
    <w:rsid w:val="00A94B40"/>
    <w:rsid w:val="00AB28DB"/>
    <w:rsid w:val="00AF4433"/>
    <w:rsid w:val="00B10CDD"/>
    <w:rsid w:val="00B1199B"/>
    <w:rsid w:val="00B17E5E"/>
    <w:rsid w:val="00B20A43"/>
    <w:rsid w:val="00B417E8"/>
    <w:rsid w:val="00B55FEB"/>
    <w:rsid w:val="00B701DA"/>
    <w:rsid w:val="00B77880"/>
    <w:rsid w:val="00BC3D37"/>
    <w:rsid w:val="00BD2E1D"/>
    <w:rsid w:val="00BD718F"/>
    <w:rsid w:val="00BE4F97"/>
    <w:rsid w:val="00BE5F88"/>
    <w:rsid w:val="00BE6DD8"/>
    <w:rsid w:val="00C061B8"/>
    <w:rsid w:val="00C369A7"/>
    <w:rsid w:val="00C516B2"/>
    <w:rsid w:val="00C629F5"/>
    <w:rsid w:val="00C671D7"/>
    <w:rsid w:val="00C731BD"/>
    <w:rsid w:val="00C9325D"/>
    <w:rsid w:val="00C979BD"/>
    <w:rsid w:val="00CB06BB"/>
    <w:rsid w:val="00CB4400"/>
    <w:rsid w:val="00CC4D00"/>
    <w:rsid w:val="00D14C3C"/>
    <w:rsid w:val="00D50C8D"/>
    <w:rsid w:val="00D5191E"/>
    <w:rsid w:val="00DB3941"/>
    <w:rsid w:val="00DD36AC"/>
    <w:rsid w:val="00DE73B4"/>
    <w:rsid w:val="00E275EB"/>
    <w:rsid w:val="00E93E9D"/>
    <w:rsid w:val="00EB1363"/>
    <w:rsid w:val="00EB72E5"/>
    <w:rsid w:val="00EC21AD"/>
    <w:rsid w:val="00F25862"/>
    <w:rsid w:val="00F3248D"/>
    <w:rsid w:val="00F345CD"/>
    <w:rsid w:val="00F35D34"/>
    <w:rsid w:val="00F50417"/>
    <w:rsid w:val="00F55BE3"/>
    <w:rsid w:val="00F708FE"/>
    <w:rsid w:val="00F96DD6"/>
    <w:rsid w:val="00FA2F0D"/>
    <w:rsid w:val="00FB79CA"/>
    <w:rsid w:val="00FC2402"/>
    <w:rsid w:val="00FD4325"/>
    <w:rsid w:val="00FD6127"/>
    <w:rsid w:val="00FE6032"/>
    <w:rsid w:val="00FF25C5"/>
    <w:rsid w:val="02F440BC"/>
    <w:rsid w:val="03DE5060"/>
    <w:rsid w:val="0C2EE273"/>
    <w:rsid w:val="0C438F53"/>
    <w:rsid w:val="0C5915D8"/>
    <w:rsid w:val="0D29A732"/>
    <w:rsid w:val="13FAE50B"/>
    <w:rsid w:val="14ABE81B"/>
    <w:rsid w:val="14CCF26B"/>
    <w:rsid w:val="186ADFC1"/>
    <w:rsid w:val="1B4D22FF"/>
    <w:rsid w:val="1B5BD58C"/>
    <w:rsid w:val="1BEC5621"/>
    <w:rsid w:val="21BF270A"/>
    <w:rsid w:val="21C1A476"/>
    <w:rsid w:val="25BF5E3D"/>
    <w:rsid w:val="29973621"/>
    <w:rsid w:val="2DFDDF8E"/>
    <w:rsid w:val="3198CC86"/>
    <w:rsid w:val="35BAA1A0"/>
    <w:rsid w:val="36D010F3"/>
    <w:rsid w:val="38013F2B"/>
    <w:rsid w:val="38E13696"/>
    <w:rsid w:val="38EE47BE"/>
    <w:rsid w:val="3B792D2A"/>
    <w:rsid w:val="3BDEC24C"/>
    <w:rsid w:val="3FCD43D6"/>
    <w:rsid w:val="454252CA"/>
    <w:rsid w:val="4A3EBF42"/>
    <w:rsid w:val="4AB480D8"/>
    <w:rsid w:val="4BCA1171"/>
    <w:rsid w:val="51A4EC8F"/>
    <w:rsid w:val="520E67F7"/>
    <w:rsid w:val="59AA7F59"/>
    <w:rsid w:val="63EEAE8E"/>
    <w:rsid w:val="66644F92"/>
    <w:rsid w:val="6BD3BF67"/>
    <w:rsid w:val="6D179619"/>
    <w:rsid w:val="781D1024"/>
    <w:rsid w:val="79BF002B"/>
    <w:rsid w:val="7C4E43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5B588D3"/>
  <w15:docId w15:val="{7D8492C9-E80D-4D1E-85A4-1144809FD1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66CA3"/>
  </w:style>
  <w:style w:type="paragraph" w:styleId="Heading1">
    <w:name w:val="heading 1"/>
    <w:basedOn w:val="Normal"/>
    <w:next w:val="Normal"/>
    <w:qFormat/>
    <w:rsid w:val="00214886"/>
    <w:pPr>
      <w:keepNext/>
      <w:spacing w:before="240" w:after="60"/>
      <w:outlineLvl w:val="0"/>
    </w:pPr>
    <w:rPr>
      <w:rFonts w:ascii="Arial" w:hAnsi="Arial"/>
      <w:b/>
      <w:color w:val="0000B2"/>
      <w:kern w:val="28"/>
      <w:sz w:val="36"/>
    </w:rPr>
  </w:style>
  <w:style w:type="paragraph" w:styleId="Heading2">
    <w:name w:val="heading 2"/>
    <w:basedOn w:val="Normal"/>
    <w:next w:val="Normal"/>
    <w:qFormat/>
    <w:rsid w:val="00214886"/>
    <w:pPr>
      <w:keepNext/>
      <w:spacing w:before="240" w:after="60"/>
      <w:outlineLvl w:val="1"/>
    </w:pPr>
    <w:rPr>
      <w:rFonts w:ascii="Arial" w:hAnsi="Arial"/>
      <w:b/>
      <w:color w:val="339966"/>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basedOn w:val="DefaultParagraphFont"/>
    <w:rsid w:val="00214886"/>
  </w:style>
  <w:style w:type="paragraph" w:styleId="Footer">
    <w:name w:val="footer"/>
    <w:basedOn w:val="Normal"/>
    <w:rsid w:val="00214886"/>
    <w:pPr>
      <w:tabs>
        <w:tab w:val="center" w:pos="4320"/>
        <w:tab w:val="right" w:pos="8640"/>
      </w:tabs>
    </w:pPr>
  </w:style>
  <w:style w:type="character" w:customStyle="1" w:styleId="CODE">
    <w:name w:val="CODE"/>
    <w:rsid w:val="00884AD6"/>
    <w:rPr>
      <w:rFonts w:ascii="Courier New" w:hAnsi="Courier New"/>
      <w:sz w:val="20"/>
    </w:rPr>
  </w:style>
  <w:style w:type="paragraph" w:styleId="BalloonText">
    <w:name w:val="Balloon Text"/>
    <w:basedOn w:val="Normal"/>
    <w:semiHidden/>
    <w:rsid w:val="00004E80"/>
    <w:rPr>
      <w:rFonts w:ascii="Tahoma" w:hAnsi="Tahoma" w:cs="Tahoma"/>
      <w:sz w:val="16"/>
      <w:szCs w:val="16"/>
    </w:rPr>
  </w:style>
  <w:style w:type="paragraph" w:styleId="Header">
    <w:name w:val="header"/>
    <w:basedOn w:val="Normal"/>
    <w:link w:val="HeaderChar"/>
    <w:rsid w:val="00602E1A"/>
    <w:pPr>
      <w:tabs>
        <w:tab w:val="center" w:pos="4680"/>
        <w:tab w:val="right" w:pos="9360"/>
      </w:tabs>
    </w:pPr>
  </w:style>
  <w:style w:type="character" w:customStyle="1" w:styleId="HeaderChar">
    <w:name w:val="Header Char"/>
    <w:basedOn w:val="DefaultParagraphFont"/>
    <w:link w:val="Header"/>
    <w:rsid w:val="00602E1A"/>
  </w:style>
  <w:style w:type="character" w:styleId="Hyperlink">
    <w:name w:val="Hyperlink"/>
    <w:basedOn w:val="DefaultParagraphFont"/>
    <w:rsid w:val="006A3A99"/>
    <w:rPr>
      <w:color w:val="0000FF" w:themeColor="hyperlink"/>
      <w:u w:val="single"/>
    </w:rPr>
  </w:style>
  <w:style w:type="character" w:styleId="HTMLTypewriter">
    <w:name w:val="HTML Typewriter"/>
    <w:basedOn w:val="DefaultParagraphFont"/>
    <w:uiPriority w:val="99"/>
    <w:unhideWhenUsed/>
    <w:rsid w:val="00A160B5"/>
    <w:rPr>
      <w:rFonts w:ascii="Courier New" w:eastAsia="Times New Roman" w:hAnsi="Courier New" w:cs="Courier New"/>
      <w:sz w:val="20"/>
      <w:szCs w:val="20"/>
    </w:rPr>
  </w:style>
  <w:style w:type="table" w:styleId="TableGrid">
    <w:name w:val="Table Grid"/>
    <w:basedOn w:val="TableNormal"/>
    <w:rsid w:val="00FB79CA"/>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FollowedHyperlink">
    <w:name w:val="FollowedHyperlink"/>
    <w:basedOn w:val="DefaultParagraphFont"/>
    <w:semiHidden/>
    <w:unhideWhenUsed/>
    <w:rsid w:val="00AF4433"/>
    <w:rPr>
      <w:color w:val="800080" w:themeColor="followedHyperlink"/>
      <w:u w:val="single"/>
    </w:rPr>
  </w:style>
  <w:style w:type="paragraph" w:styleId="ListParagraph">
    <w:name w:val="List Paragraph"/>
    <w:basedOn w:val="Normal"/>
    <w:uiPriority w:val="34"/>
    <w:qFormat/>
    <w:rsid w:val="008175A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8670041">
      <w:bodyDiv w:val="1"/>
      <w:marLeft w:val="0"/>
      <w:marRight w:val="0"/>
      <w:marTop w:val="0"/>
      <w:marBottom w:val="0"/>
      <w:divBdr>
        <w:top w:val="none" w:sz="0" w:space="0" w:color="auto"/>
        <w:left w:val="none" w:sz="0" w:space="0" w:color="auto"/>
        <w:bottom w:val="none" w:sz="0" w:space="0" w:color="auto"/>
        <w:right w:val="none" w:sz="0" w:space="0" w:color="auto"/>
      </w:divBdr>
      <w:divsChild>
        <w:div w:id="1016615177">
          <w:marLeft w:val="0"/>
          <w:marRight w:val="0"/>
          <w:marTop w:val="0"/>
          <w:marBottom w:val="0"/>
          <w:divBdr>
            <w:top w:val="none" w:sz="0" w:space="0" w:color="auto"/>
            <w:left w:val="none" w:sz="0" w:space="0" w:color="auto"/>
            <w:bottom w:val="none" w:sz="0" w:space="0" w:color="auto"/>
            <w:right w:val="none" w:sz="0" w:space="0" w:color="auto"/>
          </w:divBdr>
        </w:div>
        <w:div w:id="1460995895">
          <w:marLeft w:val="0"/>
          <w:marRight w:val="0"/>
          <w:marTop w:val="0"/>
          <w:marBottom w:val="0"/>
          <w:divBdr>
            <w:top w:val="none" w:sz="0" w:space="0" w:color="auto"/>
            <w:left w:val="none" w:sz="0" w:space="0" w:color="auto"/>
            <w:bottom w:val="none" w:sz="0" w:space="0" w:color="auto"/>
            <w:right w:val="none" w:sz="0" w:space="0" w:color="auto"/>
          </w:divBdr>
        </w:div>
        <w:div w:id="1589998087">
          <w:marLeft w:val="0"/>
          <w:marRight w:val="0"/>
          <w:marTop w:val="0"/>
          <w:marBottom w:val="0"/>
          <w:divBdr>
            <w:top w:val="none" w:sz="0" w:space="0" w:color="auto"/>
            <w:left w:val="none" w:sz="0" w:space="0" w:color="auto"/>
            <w:bottom w:val="none" w:sz="0" w:space="0" w:color="auto"/>
            <w:right w:val="none" w:sz="0" w:space="0" w:color="auto"/>
          </w:divBdr>
        </w:div>
        <w:div w:id="7459552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swi-prolog.org/Download.html" TargetMode="External"/><Relationship Id="rId18" Type="http://schemas.openxmlformats.org/officeDocument/2006/relationships/image" Target="media/image2.png"/><Relationship Id="rId26"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4.png"/><Relationship Id="rId34"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hyperlink" Target="http://www.haskell.org/platform/" TargetMode="External"/><Relationship Id="rId17" Type="http://schemas.openxmlformats.org/officeDocument/2006/relationships/image" Target="media/image1.png"/><Relationship Id="rId25" Type="http://schemas.openxmlformats.org/officeDocument/2006/relationships/image" Target="media/image7.png"/><Relationship Id="rId33" Type="http://schemas.openxmlformats.org/officeDocument/2006/relationships/hyperlink" Target="https://www.nceas.ucsb.edu/files/scicomp/Dloads/RProgramming/BestFirstRTutorial.pdf" TargetMode="External"/><Relationship Id="rId2" Type="http://schemas.openxmlformats.org/officeDocument/2006/relationships/customXml" Target="../customXml/item2.xml"/><Relationship Id="rId16" Type="http://schemas.openxmlformats.org/officeDocument/2006/relationships/hyperlink" Target="http://strawberryperl.com/" TargetMode="External"/><Relationship Id="rId20" Type="http://schemas.openxmlformats.org/officeDocument/2006/relationships/hyperlink" Target="https://squeak.org/" TargetMode="External"/><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pharo.org/" TargetMode="External"/><Relationship Id="rId24" Type="http://schemas.openxmlformats.org/officeDocument/2006/relationships/image" Target="media/image6.png"/><Relationship Id="rId32" Type="http://schemas.openxmlformats.org/officeDocument/2006/relationships/image" Target="media/image12.png"/><Relationship Id="rId5" Type="http://schemas.openxmlformats.org/officeDocument/2006/relationships/styles" Target="styles.xml"/><Relationship Id="rId15" Type="http://schemas.openxmlformats.org/officeDocument/2006/relationships/hyperlink" Target="https://www.perl.org/" TargetMode="External"/><Relationship Id="rId23" Type="http://schemas.openxmlformats.org/officeDocument/2006/relationships/hyperlink" Target="https://www.haskell.org/downloads/" TargetMode="External"/><Relationship Id="rId28" Type="http://schemas.openxmlformats.org/officeDocument/2006/relationships/image" Target="media/image9.png"/><Relationship Id="rId36" Type="http://schemas.openxmlformats.org/officeDocument/2006/relationships/theme" Target="theme/theme1.xml"/><Relationship Id="rId10" Type="http://schemas.openxmlformats.org/officeDocument/2006/relationships/hyperlink" Target="http://www.squeak.org/" TargetMode="External"/><Relationship Id="rId19" Type="http://schemas.openxmlformats.org/officeDocument/2006/relationships/image" Target="media/image3.png"/><Relationship Id="rId31" Type="http://schemas.openxmlformats.org/officeDocument/2006/relationships/hyperlink" Target="https://www.r-project.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r-project.org/" TargetMode="External"/><Relationship Id="rId22" Type="http://schemas.openxmlformats.org/officeDocument/2006/relationships/image" Target="media/image5.png"/><Relationship Id="rId27" Type="http://schemas.openxmlformats.org/officeDocument/2006/relationships/hyperlink" Target="https://www.swi-prolog.org/" TargetMode="External"/><Relationship Id="rId30" Type="http://schemas.openxmlformats.org/officeDocument/2006/relationships/image" Target="media/image11.png"/><Relationship Id="rId35" Type="http://schemas.openxmlformats.org/officeDocument/2006/relationships/fontTable" Target="fontTable.xm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30DB6837232ED48A6380C02EFBC7CB3" ma:contentTypeVersion="4" ma:contentTypeDescription="Create a new document." ma:contentTypeScope="" ma:versionID="5d30ca29f3b61382ec0d52248a5ad936">
  <xsd:schema xmlns:xsd="http://www.w3.org/2001/XMLSchema" xmlns:xs="http://www.w3.org/2001/XMLSchema" xmlns:p="http://schemas.microsoft.com/office/2006/metadata/properties" xmlns:ns2="4f8ddd8e-86df-436c-8d88-c17234fb4176" targetNamespace="http://schemas.microsoft.com/office/2006/metadata/properties" ma:root="true" ma:fieldsID="7f0c0f449f3e99e230baeda02a491f07" ns2:_="">
    <xsd:import namespace="4f8ddd8e-86df-436c-8d88-c17234fb417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8ddd8e-86df-436c-8d88-c17234fb41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B1A88E0-5BF1-4CCC-BE37-0F20E0CF8A6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CB74F21-6302-4761-8346-89B77F9AA058}">
  <ds:schemaRefs>
    <ds:schemaRef ds:uri="http://schemas.microsoft.com/sharepoint/v3/contenttype/forms"/>
  </ds:schemaRefs>
</ds:datastoreItem>
</file>

<file path=customXml/itemProps3.xml><?xml version="1.0" encoding="utf-8"?>
<ds:datastoreItem xmlns:ds="http://schemas.openxmlformats.org/officeDocument/2006/customXml" ds:itemID="{935A8409-D67C-4CE7-82AE-724112D7D2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8ddd8e-86df-436c-8d88-c17234fb41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10</TotalTime>
  <Pages>14</Pages>
  <Words>3639</Words>
  <Characters>20747</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ASSIGNMENT #1</vt:lpstr>
    </vt:vector>
  </TitlesOfParts>
  <Company/>
  <LinksUpToDate>false</LinksUpToDate>
  <CharactersWithSpaces>24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dc:title>
  <dc:creator>Pete Tucker</dc:creator>
  <cp:lastModifiedBy>Kostiantyn Makrasnov</cp:lastModifiedBy>
  <cp:revision>51</cp:revision>
  <cp:lastPrinted>2009-10-23T17:23:00Z</cp:lastPrinted>
  <dcterms:created xsi:type="dcterms:W3CDTF">2007-10-21T05:16:00Z</dcterms:created>
  <dcterms:modified xsi:type="dcterms:W3CDTF">2020-03-31T2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0DB6837232ED48A6380C02EFBC7CB3</vt:lpwstr>
  </property>
</Properties>
</file>